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8FCEC" w14:textId="70385AA6" w:rsidR="006A56C2" w:rsidRDefault="006A56C2" w:rsidP="006A56C2">
      <w:pPr>
        <w:pStyle w:val="papersubtitle"/>
      </w:pPr>
      <w:r w:rsidRPr="00DC07DC">
        <w:rPr>
          <w:sz w:val="48"/>
          <w:szCs w:val="48"/>
        </w:rPr>
        <w:t xml:space="preserve">Comparative Study of Classifiers                                             on Human Activity Recognition </w:t>
      </w:r>
      <w:r w:rsidR="008179C5">
        <w:rPr>
          <w:sz w:val="48"/>
          <w:szCs w:val="48"/>
        </w:rPr>
        <w:t>by</w:t>
      </w:r>
      <w:r>
        <w:rPr>
          <w:sz w:val="48"/>
          <w:szCs w:val="48"/>
        </w:rPr>
        <w:t xml:space="preserve"> </w:t>
      </w:r>
      <w:r w:rsidR="008179C5">
        <w:rPr>
          <w:sz w:val="48"/>
          <w:szCs w:val="48"/>
        </w:rPr>
        <w:t xml:space="preserve">Different </w:t>
      </w:r>
      <w:r>
        <w:rPr>
          <w:sz w:val="48"/>
          <w:szCs w:val="48"/>
        </w:rPr>
        <w:t>Feature Engineering</w:t>
      </w:r>
      <w:r w:rsidRPr="00DC07DC">
        <w:rPr>
          <w:sz w:val="48"/>
          <w:szCs w:val="48"/>
        </w:rPr>
        <w:t xml:space="preserve"> </w:t>
      </w:r>
      <w:r w:rsidR="008179C5">
        <w:rPr>
          <w:sz w:val="48"/>
          <w:szCs w:val="48"/>
        </w:rPr>
        <w:t>Techniques</w:t>
      </w:r>
    </w:p>
    <w:p w14:paraId="62DBCE23" w14:textId="77777777" w:rsidR="006A56C2" w:rsidRPr="00E02BE6" w:rsidRDefault="006A56C2" w:rsidP="006A56C2"/>
    <w:p w14:paraId="3A39F4E0" w14:textId="245B52AA" w:rsidR="006A56C2" w:rsidRPr="005C2B82" w:rsidRDefault="006A56C2" w:rsidP="00813D72">
      <w:pPr>
        <w:jc w:val="both"/>
      </w:pPr>
      <w:proofErr w:type="spellStart"/>
      <w:r w:rsidRPr="005C2B82">
        <w:t>Mahbuba</w:t>
      </w:r>
      <w:proofErr w:type="spellEnd"/>
      <w:r w:rsidRPr="005C2B82">
        <w:t xml:space="preserve"> Tasmin, </w:t>
      </w:r>
      <w:proofErr w:type="spellStart"/>
      <w:r w:rsidRPr="005C2B82">
        <w:t>Taoseef</w:t>
      </w:r>
      <w:proofErr w:type="spellEnd"/>
      <w:r w:rsidRPr="005C2B82">
        <w:t xml:space="preserve"> </w:t>
      </w:r>
      <w:proofErr w:type="spellStart"/>
      <w:r w:rsidRPr="005C2B82">
        <w:t>Ishtiak</w:t>
      </w:r>
      <w:proofErr w:type="spellEnd"/>
      <w:r w:rsidRPr="005C2B82">
        <w:t xml:space="preserve">, Sharif Uddin </w:t>
      </w:r>
      <w:proofErr w:type="spellStart"/>
      <w:r w:rsidRPr="005C2B82">
        <w:t>Ruman</w:t>
      </w:r>
      <w:proofErr w:type="spellEnd"/>
      <w:r w:rsidRPr="005C2B82">
        <w:t>,</w:t>
      </w:r>
      <w:r w:rsidR="006D5CE8">
        <w:t xml:space="preserve"> </w:t>
      </w:r>
      <w:proofErr w:type="spellStart"/>
      <w:r w:rsidR="006D5CE8">
        <w:t>Arif</w:t>
      </w:r>
      <w:proofErr w:type="spellEnd"/>
      <w:r w:rsidR="006D5CE8">
        <w:t xml:space="preserve"> </w:t>
      </w:r>
      <w:r w:rsidR="0098045B">
        <w:t xml:space="preserve">Ur </w:t>
      </w:r>
      <w:proofErr w:type="spellStart"/>
      <w:r w:rsidR="0098045B">
        <w:t>Rah</w:t>
      </w:r>
      <w:r w:rsidR="006D5CE8">
        <w:t>a</w:t>
      </w:r>
      <w:r w:rsidR="0098045B">
        <w:t>man</w:t>
      </w:r>
      <w:proofErr w:type="spellEnd"/>
      <w:r w:rsidR="0098045B">
        <w:t xml:space="preserve"> Chowdhury </w:t>
      </w:r>
      <w:proofErr w:type="spellStart"/>
      <w:r w:rsidR="0098045B">
        <w:t>Suhan</w:t>
      </w:r>
      <w:proofErr w:type="spellEnd"/>
      <w:r w:rsidRPr="005C2B82">
        <w:t xml:space="preserve">, N.M. Shihab Islam, </w:t>
      </w:r>
      <w:proofErr w:type="spellStart"/>
      <w:r w:rsidRPr="005C2B82">
        <w:t>Sifat</w:t>
      </w:r>
      <w:proofErr w:type="spellEnd"/>
      <w:r w:rsidRPr="005C2B82">
        <w:t xml:space="preserve"> Jahan, Sajid Ahmed, Md. Shahnawaz </w:t>
      </w:r>
      <w:proofErr w:type="spellStart"/>
      <w:r w:rsidRPr="005C2B82">
        <w:t>Zulminan</w:t>
      </w:r>
      <w:proofErr w:type="spellEnd"/>
      <w:r w:rsidRPr="005C2B82">
        <w:t xml:space="preserve">, </w:t>
      </w:r>
      <w:proofErr w:type="spellStart"/>
      <w:r w:rsidRPr="005C2B82">
        <w:t>Abdur</w:t>
      </w:r>
      <w:proofErr w:type="spellEnd"/>
      <w:r w:rsidRPr="005C2B82">
        <w:t xml:space="preserve"> </w:t>
      </w:r>
      <w:proofErr w:type="spellStart"/>
      <w:r w:rsidRPr="005C2B82">
        <w:t>Raufus</w:t>
      </w:r>
      <w:proofErr w:type="spellEnd"/>
      <w:r w:rsidRPr="005C2B82">
        <w:t xml:space="preserve"> </w:t>
      </w:r>
      <w:proofErr w:type="spellStart"/>
      <w:r w:rsidRPr="005C2B82">
        <w:t>Saleheen</w:t>
      </w:r>
      <w:proofErr w:type="spellEnd"/>
      <w:r w:rsidRPr="005C2B82">
        <w:t xml:space="preserve">, </w:t>
      </w:r>
      <w:proofErr w:type="spellStart"/>
      <w:r w:rsidRPr="005C2B82">
        <w:t>Rashedur</w:t>
      </w:r>
      <w:proofErr w:type="spellEnd"/>
      <w:r w:rsidRPr="005C2B82">
        <w:t xml:space="preserve">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0008A7A0" w14:textId="4620B5B2" w:rsidR="00813D72" w:rsidRDefault="006A56C2" w:rsidP="00813D72">
      <w:r w:rsidRPr="00DC07DC">
        <w:t xml:space="preserve">mahbuba.tasmin@northsouth.edu, taoseef.ishtiak@northsouth.edu, sharif.ruman@northsouth.edu, </w:t>
      </w:r>
      <w:bookmarkStart w:id="0" w:name="_Hlk33910553"/>
      <w:r w:rsidRPr="00DC07DC">
        <w:t>arif.suhan@northsouth.edu</w:t>
      </w:r>
      <w:bookmarkEnd w:id="0"/>
      <w:r>
        <w:t>,</w:t>
      </w:r>
      <w:r w:rsidRPr="00DC07DC">
        <w:t xml:space="preserve"> </w:t>
      </w:r>
      <w:bookmarkStart w:id="1" w:name="_Hlk33910568"/>
      <w:r>
        <w:t>shihab.islam@northsouth.edu</w:t>
      </w:r>
      <w:bookmarkEnd w:id="1"/>
      <w:r>
        <w:t>,</w:t>
      </w:r>
      <w:r w:rsidRPr="00DC07DC">
        <w:t xml:space="preserve"> </w:t>
      </w:r>
      <w:bookmarkStart w:id="2" w:name="_Hlk33910583"/>
      <w:r w:rsidRPr="00DC07DC">
        <w:t>sifat.jahan@northsouth.edu</w:t>
      </w:r>
      <w:bookmarkEnd w:id="2"/>
      <w:r w:rsidRPr="00DC07DC">
        <w:t xml:space="preserve">, </w:t>
      </w:r>
      <w:bookmarkStart w:id="3" w:name="_Hlk33910600"/>
      <w:r w:rsidRPr="00DC07DC">
        <w:t>sajid.ahmed1@northsouth.edu</w:t>
      </w:r>
      <w:bookmarkEnd w:id="3"/>
      <w:r>
        <w:t>,</w:t>
      </w:r>
      <w:r w:rsidRPr="00DC07DC">
        <w:t xml:space="preserve"> </w:t>
      </w:r>
      <w:bookmarkStart w:id="4" w:name="_Hlk33910611"/>
      <w:r w:rsidRPr="00DC07DC">
        <w:t>shahnawaz.zulminan@northsouth.edu</w:t>
      </w:r>
      <w:bookmarkEnd w:id="4"/>
      <w:r w:rsidRPr="00DC07DC">
        <w:t xml:space="preserve">, </w:t>
      </w:r>
      <w:bookmarkStart w:id="5" w:name="_GoBack"/>
      <w:r w:rsidRPr="00DC07DC">
        <w:t>abdurraufus.saleheen@northsouth.edu</w:t>
      </w:r>
      <w:bookmarkEnd w:id="5"/>
      <w:r w:rsidRPr="00DC07DC">
        <w:t xml:space="preserve">, </w:t>
      </w:r>
      <w:r w:rsidR="00813D72" w:rsidRPr="00455F6F">
        <w:t>rashedur.rahman@northsouth.edu</w:t>
      </w:r>
    </w:p>
    <w:p w14:paraId="2CDD9092" w14:textId="77777777" w:rsidR="00813D72" w:rsidRDefault="00813D72" w:rsidP="00813D72">
      <w:pPr>
        <w:jc w:val="both"/>
        <w:sectPr w:rsidR="00813D72" w:rsidSect="00813D72">
          <w:footerReference w:type="first" r:id="rId8"/>
          <w:type w:val="continuous"/>
          <w:pgSz w:w="11906" w:h="16838" w:code="9"/>
          <w:pgMar w:top="1080" w:right="893" w:bottom="1440" w:left="893" w:header="720" w:footer="720" w:gutter="0"/>
          <w:cols w:space="720"/>
          <w:docGrid w:linePitch="360"/>
        </w:sectPr>
      </w:pPr>
    </w:p>
    <w:p w14:paraId="3148F5EC" w14:textId="6692E810" w:rsidR="00813D72" w:rsidRDefault="00813D72" w:rsidP="00813D72">
      <w:pPr>
        <w:jc w:val="both"/>
      </w:pPr>
    </w:p>
    <w:p w14:paraId="7AD55548" w14:textId="6535ADE7" w:rsidR="00813D72" w:rsidRDefault="00813D72" w:rsidP="00813D72">
      <w:pPr>
        <w:jc w:val="both"/>
      </w:pPr>
    </w:p>
    <w:p w14:paraId="67A0D7C7" w14:textId="4F140C4B" w:rsidR="00813D72" w:rsidRPr="00E02BE6" w:rsidRDefault="00455F6F" w:rsidP="00455F6F">
      <w:pPr>
        <w:pStyle w:val="Abstract"/>
        <w:ind w:firstLine="0"/>
      </w:pPr>
      <w:r>
        <w:rPr>
          <w:rStyle w:val="StyleAbstractItalicChar"/>
          <w:b/>
          <w:bCs/>
        </w:rPr>
        <w:t xml:space="preserve">    </w:t>
      </w:r>
      <w:r w:rsidR="00813D72" w:rsidRPr="00B57A1C">
        <w:rPr>
          <w:rStyle w:val="StyleAbstractItalicChar"/>
          <w:b/>
          <w:bCs/>
        </w:rPr>
        <w:t>Abstract</w:t>
      </w:r>
      <w:r w:rsidR="00813D72" w:rsidRPr="00E02BE6">
        <w:t>—</w:t>
      </w:r>
      <w:r w:rsidR="00813D72">
        <w:t xml:space="preserve"> The</w:t>
      </w:r>
      <w:r w:rsidR="00813D72" w:rsidRPr="00DC07DC">
        <w:t xml:space="preserve"> paper presents a comparative discussion of classification approaches for human activity recognition</w:t>
      </w:r>
      <w:r w:rsidR="00813D72">
        <w:t xml:space="preserve"> tasks based on the feature s</w:t>
      </w:r>
      <w:r w:rsidR="00813D72" w:rsidRPr="00DC07DC">
        <w:t>et</w:t>
      </w:r>
      <w:r w:rsidR="00813D72">
        <w:t>s</w:t>
      </w:r>
      <w:r w:rsidR="00813D72" w:rsidRPr="00DC07DC">
        <w:t xml:space="preserve"> through </w:t>
      </w:r>
      <w:r w:rsidR="00813D72">
        <w:t>extensive feature selection technique</w:t>
      </w:r>
      <w:r w:rsidR="00813D72" w:rsidRPr="00DC07DC">
        <w:t xml:space="preserve">s. The original dataset </w:t>
      </w:r>
      <w:r w:rsidR="00813D72">
        <w:t xml:space="preserve">on </w:t>
      </w:r>
      <w:r w:rsidR="00813D72" w:rsidRPr="00DC07DC">
        <w:t>Human Activity Recognition from Continuous Ambient Sensor is collected from UCI machine learning repository</w:t>
      </w:r>
      <w:r w:rsidR="00813D72">
        <w:t xml:space="preserve">. </w:t>
      </w:r>
      <w:r w:rsidR="00813D72" w:rsidRPr="00D47A3D">
        <w:t>A</w:t>
      </w:r>
      <w:r w:rsidR="00813D72">
        <w:t>mongst the 12</w:t>
      </w:r>
      <w:r w:rsidR="00813D72" w:rsidRPr="00D47A3D">
        <w:t xml:space="preserve"> activities mentioned in the dataset,</w:t>
      </w:r>
      <w:r w:rsidR="00813D72" w:rsidRPr="00DC07DC">
        <w:t xml:space="preserve"> five specific activities (Watching TV, Reading, </w:t>
      </w:r>
      <w:proofErr w:type="gramStart"/>
      <w:r w:rsidR="00813D72">
        <w:t>T</w:t>
      </w:r>
      <w:r w:rsidR="00813D72" w:rsidRPr="00EA374F">
        <w:t>alking</w:t>
      </w:r>
      <w:proofErr w:type="gramEnd"/>
      <w:r w:rsidR="00813D72" w:rsidRPr="00EA374F">
        <w:t xml:space="preserve"> over </w:t>
      </w:r>
      <w:r w:rsidR="00813D72">
        <w:t xml:space="preserve">Phone, Cooking </w:t>
      </w:r>
      <w:r w:rsidR="00813D72" w:rsidRPr="00DC07DC">
        <w:t xml:space="preserve">and Eating) have been selected for the purpose of this research. </w:t>
      </w:r>
      <w:r w:rsidR="00813D72" w:rsidRPr="00D47A3D">
        <w:t>The scraped dataset is analyzed through four feature selection methods for extracting important features upon statistical significance of features and node impurity.</w:t>
      </w:r>
      <w:r w:rsidR="00813D72">
        <w:t xml:space="preserve"> From the actual dataset with 37 attributes, the feature selection methodologies give four distinct features sets.</w:t>
      </w:r>
      <w:r w:rsidR="00813D72" w:rsidRPr="00DC07DC">
        <w:t xml:space="preserve"> Later on, Principal Componen</w:t>
      </w:r>
      <w:r w:rsidR="00813D72">
        <w:t>t Analysis is applied on the five</w:t>
      </w:r>
      <w:r w:rsidR="00813D72" w:rsidRPr="00DC07DC">
        <w:t xml:space="preserve"> feature </w:t>
      </w:r>
      <w:r w:rsidR="00813D72">
        <w:t>set</w:t>
      </w:r>
      <w:r w:rsidR="00813D72" w:rsidRPr="00DC07DC">
        <w:t>s</w:t>
      </w:r>
      <w:r w:rsidR="00813D72">
        <w:t xml:space="preserve"> including the original scraped dataset</w:t>
      </w:r>
      <w:r w:rsidR="00813D72" w:rsidRPr="00DC07DC">
        <w:t xml:space="preserve"> to reduce feature space and </w:t>
      </w:r>
      <w:r w:rsidR="00813D72" w:rsidRPr="00D47A3D">
        <w:t>five principal components are selected to cover more than 90</w:t>
      </w:r>
      <w:r w:rsidR="00813D72" w:rsidRPr="00DC07DC">
        <w:t xml:space="preserve">% data variance of the feature </w:t>
      </w:r>
      <w:r w:rsidR="00813D72">
        <w:t>set</w:t>
      </w:r>
      <w:r w:rsidR="00813D72" w:rsidRPr="00DC07DC">
        <w:t>s</w:t>
      </w:r>
      <w:r w:rsidR="00813D72" w:rsidRPr="00D47A3D">
        <w:t xml:space="preserve">. </w:t>
      </w:r>
      <w:r w:rsidR="00813D72">
        <w:t>Based on the 37</w:t>
      </w:r>
      <w:r w:rsidR="00813D72" w:rsidRPr="00D47A3D">
        <w:t xml:space="preserve"> features present in the actual dataset and obtained sets of important features, performance of five classifier models (K Nearest Neighbors, Decision Tree, Random Forest, Gaussian Naïve Bayes and MLP classifier using Back propagation) are evaluated.</w:t>
      </w:r>
      <w:r w:rsidR="00813D72" w:rsidRPr="00DC07DC">
        <w:t xml:space="preserve"> The selection of feature </w:t>
      </w:r>
      <w:r w:rsidR="00813D72">
        <w:t>set</w:t>
      </w:r>
      <w:r w:rsidR="00813D72" w:rsidRPr="00DC07DC">
        <w:t xml:space="preserve"> based on different approaches of feature importance </w:t>
      </w:r>
      <w:r w:rsidR="00813D72">
        <w:t xml:space="preserve">generates </w:t>
      </w:r>
      <w:r w:rsidR="00813D72" w:rsidRPr="00DC07DC">
        <w:t xml:space="preserve">difference in outputs for each feature </w:t>
      </w:r>
      <w:r w:rsidR="00813D72">
        <w:t>set</w:t>
      </w:r>
      <w:r w:rsidR="00813D72" w:rsidRPr="00DC07DC">
        <w:t xml:space="preserve"> on each classifier. The result shows that Multi-layer Perceptron using Back propagation algorithm achieves better accuracy on human activity recognition on the five feature </w:t>
      </w:r>
      <w:r w:rsidR="00813D72">
        <w:t>set</w:t>
      </w:r>
      <w:r w:rsidR="00813D72" w:rsidRPr="00DC07DC">
        <w:t>s. The research finding</w:t>
      </w:r>
      <w:r w:rsidR="00813D72">
        <w:t>s highlight</w:t>
      </w:r>
      <w:r w:rsidR="00813D72" w:rsidRPr="00DC07DC">
        <w:t xml:space="preserve"> the necessity of</w:t>
      </w:r>
      <w:r w:rsidR="00813D72">
        <w:t xml:space="preserve"> </w:t>
      </w:r>
      <w:r w:rsidR="00813D72" w:rsidRPr="00DC07DC">
        <w:t>data preprocessing and significant feature selection for getting better accuracy score for noisy time-series data of HAR activity</w:t>
      </w:r>
      <w:r w:rsidR="00813D72">
        <w:t>.</w:t>
      </w:r>
    </w:p>
    <w:p w14:paraId="0F0C440D" w14:textId="2082D3B9" w:rsidR="00813D72" w:rsidRDefault="00813D72" w:rsidP="00813D72">
      <w:pPr>
        <w:pStyle w:val="Abstract"/>
        <w:ind w:firstLine="0"/>
      </w:pPr>
      <w:r w:rsidRPr="00B57A1C">
        <w:t>Keywords-</w:t>
      </w:r>
      <w:r w:rsidRPr="00DC07DC">
        <w:t xml:space="preserve"> Human Activity Recognition, Time Series Data, Activity Classification, Feature Engineering</w:t>
      </w:r>
      <w:r>
        <w:t>, Sensor</w:t>
      </w:r>
      <w:r w:rsidRPr="00DC07DC">
        <w:t xml:space="preserve"> </w:t>
      </w:r>
    </w:p>
    <w:p w14:paraId="4460E5EC" w14:textId="77777777" w:rsidR="00813D72" w:rsidRDefault="00813D72" w:rsidP="00813D72">
      <w:pPr>
        <w:pStyle w:val="Heading1"/>
      </w:pPr>
      <w:r>
        <w:t xml:space="preserve"> </w:t>
      </w:r>
      <w:r w:rsidRPr="00B57A1C">
        <w:t>Introduction</w:t>
      </w:r>
      <w:r>
        <w:t xml:space="preserve"> </w:t>
      </w:r>
    </w:p>
    <w:p w14:paraId="3E96DE63" w14:textId="77777777" w:rsidR="00813D72" w:rsidRDefault="00813D72" w:rsidP="00813D72">
      <w:pPr>
        <w:pStyle w:val="BodyText"/>
      </w:pPr>
      <w:r w:rsidRPr="00DC07DC">
        <w:t xml:space="preserve">The advancement of Internet of Things (IoT) has paved the way for smart living in home spaces using intelligent system installed in the </w:t>
      </w:r>
      <w:r w:rsidRPr="00D47A3D">
        <w:t>framework of indoor spaces</w:t>
      </w:r>
      <w:r>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Pr>
          <w:lang w:val="en-US"/>
        </w:rPr>
        <w:t xml:space="preserve">of </w:t>
      </w:r>
      <w:r w:rsidRPr="00DC07DC">
        <w:t>independent elderly citizens</w:t>
      </w:r>
      <w:r>
        <w:t xml:space="preserve"> </w:t>
      </w:r>
      <w:r w:rsidRPr="00DC07DC">
        <w:t>in indoor space throug</w:t>
      </w:r>
      <w:r>
        <w:t>h the use of smart technolog</w:t>
      </w:r>
      <w:r>
        <w:rPr>
          <w:lang w:val="en-US"/>
        </w:rPr>
        <w:t>ies</w:t>
      </w:r>
      <w:r>
        <w:t xml:space="preserve"> at</w:t>
      </w:r>
      <w:r w:rsidRPr="00DC07DC">
        <w:t xml:space="preserve"> home. AAL focuses on health care monitoring and user interaction [3], </w:t>
      </w:r>
    </w:p>
    <w:p w14:paraId="54617011" w14:textId="3D6D8BCB" w:rsidR="00813D72" w:rsidRDefault="00813D72" w:rsidP="00813D72">
      <w:pPr>
        <w:pStyle w:val="BodyText"/>
        <w:ind w:firstLine="0"/>
      </w:pPr>
      <w:r>
        <w:br/>
      </w:r>
      <w:r>
        <w:br/>
      </w:r>
      <w:r w:rsidRPr="00DC07DC">
        <w:t xml:space="preserve">which requires the necessity of human activity recognition from Activities of Daily Life (ADL). Better performance of an AAL system installed in a home depends on the accuracy of the system to interact with </w:t>
      </w:r>
      <w:r>
        <w:rPr>
          <w:lang w:val="en-US"/>
        </w:rPr>
        <w:t xml:space="preserve">the </w:t>
      </w:r>
      <w:r w:rsidRPr="00DC07DC">
        <w:t>user and to diagnose the activities to take actions accordingly. AAL infrastructures highly depend on wireless sensor network</w:t>
      </w:r>
      <w:r>
        <w:t>s [5] placed at home to collect</w:t>
      </w:r>
      <w:r w:rsidRPr="00DC07DC">
        <w:t xml:space="preserve"> sensor data</w:t>
      </w:r>
      <w:r>
        <w:rPr>
          <w:lang w:val="en-US"/>
        </w:rPr>
        <w:t xml:space="preserve"> streams</w:t>
      </w:r>
      <w:r w:rsidRPr="00DC07DC">
        <w:t xml:space="preserve"> of human activities in the surrounding.  In general, activity recognition is a context-aware system [6, 7], aimed to sense </w:t>
      </w:r>
      <w:r w:rsidR="00F5217A">
        <w:rPr>
          <w:lang w:val="en-US"/>
        </w:rPr>
        <w:t xml:space="preserve">the surrounding activities and  execute consequent features. </w:t>
      </w:r>
      <w:r>
        <w:rPr>
          <w:lang w:val="en-US"/>
        </w:rPr>
        <w:br/>
        <w:t xml:space="preserve">          </w:t>
      </w: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Pr>
          <w:lang w:val="en-US"/>
        </w:rPr>
        <w:t xml:space="preserve">compared </w:t>
      </w:r>
      <w:r>
        <w:t>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w:t>
      </w:r>
      <w:r>
        <w:rPr>
          <w:lang w:val="en-US"/>
        </w:rPr>
        <w:t xml:space="preserve"> is</w:t>
      </w:r>
      <w:r>
        <w:t xml:space="preserv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39151424" w14:textId="5FA62567" w:rsidR="00813D72" w:rsidRPr="004676AA" w:rsidRDefault="00813D72" w:rsidP="00813D72">
      <w:pPr>
        <w:pStyle w:val="BodyText"/>
      </w:pPr>
      <w:r>
        <w:t>This research work is motivated to classify five distinct activities (Watching TV, Reading, Taking on Phone, Cooking, and Eating) from the dataset of 12 pre-defined activities including unlabeled activity name</w:t>
      </w:r>
      <w:r>
        <w:rPr>
          <w:lang w:val="en-US"/>
        </w:rPr>
        <w:t>ly</w:t>
      </w:r>
      <w:r>
        <w:t xml:space="preserve"> “other activity”. The dataset has been acquired from the UCI Machine Learning Repository </w:t>
      </w:r>
      <w:r>
        <w:rPr>
          <w:lang w:val="en-US"/>
        </w:rPr>
        <w:t>naming</w:t>
      </w:r>
      <w:r>
        <w:t xml:space="preserve"> “</w:t>
      </w:r>
      <w:r w:rsidRPr="00DD083E">
        <w:rPr>
          <w:i/>
        </w:rPr>
        <w:t>Human Activity Recognition from Continuous Ambient Sensor Data Dataset</w:t>
      </w:r>
      <w:r w:rsidR="00F5217A">
        <w:t>”</w:t>
      </w:r>
      <w:r w:rsidR="00F5217A">
        <w:rPr>
          <w:lang w:val="en-US"/>
        </w:rPr>
        <w:t xml:space="preserve"> </w:t>
      </w:r>
      <w:r>
        <w:rPr>
          <w:lang w:val="en-US"/>
        </w:rPr>
        <w:t>collected by the</w:t>
      </w:r>
      <w:r>
        <w:t xml:space="preserve"> Washington State University [11]. </w:t>
      </w:r>
      <w:r>
        <w:lastRenderedPageBreak/>
        <w:t>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w:t>
      </w:r>
      <w:r>
        <w:rPr>
          <w:lang w:val="en-US"/>
        </w:rPr>
        <w:t xml:space="preserve"> </w:t>
      </w:r>
    </w:p>
    <w:p w14:paraId="78B28C5B" w14:textId="77777777" w:rsidR="00813D72" w:rsidRPr="006B6AEE" w:rsidRDefault="00813D72" w:rsidP="00813D72">
      <w:pPr>
        <w:pStyle w:val="BodyText"/>
        <w:rPr>
          <w:lang w:val="en-US"/>
        </w:rPr>
      </w:pPr>
      <w:r>
        <w:rPr>
          <w:lang w:val="en-US"/>
        </w:rPr>
        <w:t>The novelty of this proposed approach is to introduce the application of tree-based feature engineering and feature selection methods for improving training accuracy of human activity recognition. S</w:t>
      </w:r>
      <w:r w:rsidRPr="00D47A3D">
        <w:rPr>
          <w:lang w:val="en-US"/>
        </w:rPr>
        <w:t>tandard</w:t>
      </w:r>
      <w:r>
        <w:rPr>
          <w:lang w:val="en-US"/>
        </w:rPr>
        <w:t xml:space="preserve"> baseline</w:t>
      </w:r>
      <w:r w:rsidRPr="00D47A3D">
        <w:rPr>
          <w:lang w:val="en-US"/>
        </w:rPr>
        <w:t xml:space="preserve"> classifiers </w:t>
      </w:r>
      <w:r>
        <w:rPr>
          <w:lang w:val="en-US"/>
        </w:rPr>
        <w:t xml:space="preserve">are </w:t>
      </w:r>
      <w:r w:rsidRPr="00D47A3D">
        <w:rPr>
          <w:lang w:val="en-US"/>
        </w:rPr>
        <w:t xml:space="preserve">used </w:t>
      </w:r>
      <w:r>
        <w:rPr>
          <w:lang w:val="en-US"/>
        </w:rPr>
        <w:t xml:space="preserve">to evaluate the performance differences achieved by the preceding feature engineering stage. </w:t>
      </w:r>
      <w:r w:rsidRPr="00D47A3D">
        <w:rPr>
          <w:lang w:val="en-US"/>
        </w:rPr>
        <w:t>From the initial trai</w:t>
      </w:r>
      <w:r>
        <w:rPr>
          <w:lang w:val="en-US"/>
        </w:rPr>
        <w:t>ning upon the original set of 37</w:t>
      </w:r>
      <w:r w:rsidRPr="00D47A3D">
        <w:rPr>
          <w:lang w:val="en-US"/>
        </w:rPr>
        <w:t xml:space="preserve"> feature</w:t>
      </w:r>
      <w:r>
        <w:rPr>
          <w:lang w:val="en-US"/>
        </w:rPr>
        <w:t>s, the best training accuracy i</w:t>
      </w:r>
      <w:r w:rsidRPr="00D47A3D">
        <w:rPr>
          <w:lang w:val="en-US"/>
        </w:rPr>
        <w:t>s achieved 76.7%, obtained by Multi-layer perceptron model</w:t>
      </w:r>
      <w:r>
        <w:rPr>
          <w:lang w:val="en-US"/>
        </w:rPr>
        <w:t xml:space="preserve">; </w:t>
      </w:r>
      <w:r w:rsidRPr="00D47A3D">
        <w:rPr>
          <w:lang w:val="en-US"/>
        </w:rPr>
        <w:t xml:space="preserve">whereas, after selecting the important features, the highest accuracy score </w:t>
      </w:r>
      <w:r>
        <w:rPr>
          <w:lang w:val="en-US"/>
        </w:rPr>
        <w:t>i</w:t>
      </w:r>
      <w:r w:rsidRPr="00D47A3D">
        <w:rPr>
          <w:lang w:val="en-US"/>
        </w:rPr>
        <w:t>s achieved by the same model is 78.5%, based on the important features extracted by the Extra tree classifier method. 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w:t>
      </w:r>
      <w:r>
        <w:rPr>
          <w:lang w:val="en-US"/>
        </w:rPr>
        <w:t>,</w:t>
      </w:r>
      <w:r w:rsidRPr="00D47A3D">
        <w:rPr>
          <w:lang w:val="en-US"/>
        </w:rPr>
        <w:t xml:space="preserve"> the accuracy can be improved further.</w:t>
      </w:r>
      <w:r>
        <w:rPr>
          <w:lang w:val="en-US"/>
        </w:rPr>
        <w:t xml:space="preserve"> The feature engineering process presented in this paper will lead to executing advanced classifier models faster with less resource requirement and obtain better accuracy. </w:t>
      </w:r>
      <w:r>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74BF72BF" w14:textId="77777777" w:rsidR="00813D72" w:rsidRDefault="00813D72" w:rsidP="00813D72">
      <w:pPr>
        <w:pStyle w:val="BodyText"/>
      </w:pPr>
      <w:r>
        <w:t>The major contributions of the proposed research are:</w:t>
      </w:r>
    </w:p>
    <w:p w14:paraId="6FA1F49B" w14:textId="77777777" w:rsidR="00813D72" w:rsidRDefault="00813D72" w:rsidP="00813D72">
      <w:pPr>
        <w:pStyle w:val="BodyText"/>
        <w:rPr>
          <w:lang w:val="en-US"/>
        </w:rPr>
      </w:pPr>
      <w:r>
        <w:t>1.</w:t>
      </w:r>
      <w:r>
        <w:tab/>
        <w:t xml:space="preserve">Feature Selection: </w:t>
      </w:r>
      <w:r>
        <w:rPr>
          <w:lang w:val="en-US"/>
        </w:rPr>
        <w:t>Statistically important</w:t>
      </w:r>
      <w:r>
        <w:t xml:space="preserve"> feature selection from the five</w:t>
      </w:r>
      <w:r>
        <w:rPr>
          <w:lang w:val="en-US"/>
        </w:rPr>
        <w:t xml:space="preserve"> </w:t>
      </w:r>
      <w:r>
        <w:t>activit</w:t>
      </w:r>
      <w:r>
        <w:rPr>
          <w:lang w:val="en-US"/>
        </w:rPr>
        <w:t>ies- based</w:t>
      </w:r>
      <w:r>
        <w:t xml:space="preserve"> dataset through four feature selection approaches. </w:t>
      </w:r>
    </w:p>
    <w:p w14:paraId="3331DBD1" w14:textId="77777777" w:rsidR="00813D72" w:rsidRPr="006B6AEE" w:rsidRDefault="00813D72" w:rsidP="00813D72">
      <w:pPr>
        <w:pStyle w:val="BodyText"/>
      </w:pPr>
      <w:r>
        <w:t>2.</w:t>
      </w:r>
      <w:r>
        <w:tab/>
        <w:t xml:space="preserve">Dimensionality Reduction: </w:t>
      </w:r>
      <w:r>
        <w:rPr>
          <w:lang w:val="en-US"/>
        </w:rPr>
        <w:t xml:space="preserve">The acquired </w:t>
      </w:r>
      <w:r>
        <w:t>feature sets</w:t>
      </w:r>
      <w:r>
        <w:rPr>
          <w:lang w:val="en-US"/>
        </w:rPr>
        <w:t>’</w:t>
      </w:r>
      <w:r>
        <w:t xml:space="preserve"> space reduction through Principal Component Analysis (Five PCs) to prepare for the classifier computation</w:t>
      </w:r>
      <w:r>
        <w:rPr>
          <w:lang w:val="en-US"/>
        </w:rPr>
        <w:t>.</w:t>
      </w:r>
    </w:p>
    <w:p w14:paraId="1ACA9DFF" w14:textId="77777777" w:rsidR="00813D72" w:rsidRDefault="00813D72" w:rsidP="00813D72">
      <w:pPr>
        <w:pStyle w:val="BodyText"/>
      </w:pPr>
      <w:r>
        <w:t>3.</w:t>
      </w:r>
      <w:r>
        <w:tab/>
        <w:t xml:space="preserve">Classifier Performance: </w:t>
      </w:r>
      <w:r w:rsidRPr="00D47A3D">
        <w:t xml:space="preserve">Five classifier models are evaluated on the five sets </w:t>
      </w:r>
      <w:r w:rsidRPr="00D47A3D">
        <w:rPr>
          <w:lang w:val="en-US"/>
        </w:rPr>
        <w:t xml:space="preserve">of features </w:t>
      </w:r>
      <w:r w:rsidRPr="00D47A3D">
        <w:t xml:space="preserve">for </w:t>
      </w:r>
      <w:r w:rsidRPr="00D47A3D">
        <w:rPr>
          <w:lang w:val="en-US"/>
        </w:rPr>
        <w:t xml:space="preserve">obtaining best </w:t>
      </w:r>
      <w:r w:rsidRPr="00D47A3D">
        <w:t>accuracy on activity recognition.</w:t>
      </w:r>
    </w:p>
    <w:p w14:paraId="6A1BF489" w14:textId="77777777" w:rsidR="00813D72" w:rsidRDefault="00813D72" w:rsidP="00813D72">
      <w:pPr>
        <w:pStyle w:val="BodyText"/>
        <w:ind w:firstLine="0"/>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Section VI concludes the paper and gives direction of future works.</w:t>
      </w:r>
    </w:p>
    <w:p w14:paraId="4D810EC0" w14:textId="77777777" w:rsidR="00813D72" w:rsidRDefault="00813D72" w:rsidP="00813D72">
      <w:pPr>
        <w:pStyle w:val="Heading1"/>
      </w:pPr>
      <w:r>
        <w:t>Related work</w:t>
      </w:r>
    </w:p>
    <w:p w14:paraId="6B1FB390" w14:textId="77777777" w:rsidR="00813D72" w:rsidRDefault="00813D72" w:rsidP="00813D7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3A389705" w14:textId="77777777" w:rsidR="00813D72" w:rsidRDefault="00813D72" w:rsidP="00813D72">
      <w:pPr>
        <w:jc w:val="both"/>
      </w:pPr>
      <w:r>
        <w:t xml:space="preserve">       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 setup, large ranges of activity are observed through embedded sensors at key location of activities. Environment sensors such as motion detector, light sensor, temperature and pressure sensors etc. are used to record stream of sensor data of activities in [11]. </w:t>
      </w:r>
    </w:p>
    <w:p w14:paraId="28067076" w14:textId="77777777" w:rsidR="00813D72" w:rsidRDefault="00813D72" w:rsidP="00813D72">
      <w:pPr>
        <w:jc w:val="both"/>
      </w:pPr>
      <w:r>
        <w:t xml:space="preserve">       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ing to segment and analyze the data. </w:t>
      </w:r>
    </w:p>
    <w:p w14:paraId="1A1529F3" w14:textId="77777777" w:rsidR="00813D72" w:rsidRDefault="00813D72" w:rsidP="00813D72">
      <w:pPr>
        <w:jc w:val="both"/>
      </w:pPr>
      <w:r>
        <w:t xml:space="preserve">      Dedicated HAR architectures recognize sequential and concurrent human activities using multiple sensor data at a time. Two key approaches ar7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w:t>
      </w:r>
      <w:proofErr w:type="gramStart"/>
      <w:r>
        <w:t>hand</w:t>
      </w:r>
      <w:proofErr w:type="gramEnd"/>
      <w:r>
        <w:t xml:space="preserve"> unsupervised approach is suitable for creating probabilistic models with good accuracy.</w:t>
      </w:r>
    </w:p>
    <w:p w14:paraId="38F702E7" w14:textId="77777777" w:rsidR="00813D72" w:rsidRPr="00DB1024" w:rsidRDefault="00813D72" w:rsidP="00813D72">
      <w:pPr>
        <w:jc w:val="both"/>
      </w:pPr>
      <w:r>
        <w:t xml:space="preserve">          Feature selection and data dimensionality reduction have been the goal of many previous research works. As high dimensional data becomes a hurdle in classification and other data mining tasks, the authors in [</w:t>
      </w:r>
      <w:r w:rsidRPr="00D47A3D">
        <w:t>29</w:t>
      </w:r>
      <w:r>
        <w:t xml:space="preserve">] have suggested using gain ration and correlation to reduce the dimensionality. The authors determined the split and feature selection with </w:t>
      </w:r>
      <w:r w:rsidRPr="00D47A3D">
        <w:t>C4.5</w:t>
      </w:r>
      <w:r>
        <w:t xml:space="preserve"> tree along with gain ratio and genetic algorithms helped them to determine the correlation. For faster computational support, the authors chose filter method over wrapper method in the proposed research. They argued that although wrapper methods are better than filter methods in the domain of data reduction, wrapper methods face more computational and time complexity comparing to the filter methods. PSO-based </w:t>
      </w:r>
      <w:r>
        <w:lastRenderedPageBreak/>
        <w:t xml:space="preserve">feature selection and tree-based classifiers have been used in [30] in intrusion detection system.  </w:t>
      </w:r>
    </w:p>
    <w:p w14:paraId="77373786" w14:textId="77777777" w:rsidR="00813D72" w:rsidRPr="003B0979" w:rsidRDefault="00813D72" w:rsidP="00813D72">
      <w:pPr>
        <w:pStyle w:val="Heading1"/>
      </w:pPr>
      <w:r>
        <w:t>Data Source</w:t>
      </w:r>
    </w:p>
    <w:p w14:paraId="1C5A0731" w14:textId="77777777" w:rsidR="00813D72" w:rsidRPr="00ED5C9A" w:rsidRDefault="00813D72" w:rsidP="00813D72">
      <w:pPr>
        <w:pStyle w:val="BodyText"/>
        <w:rPr>
          <w:lang w:val="en-US"/>
        </w:rPr>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r>
        <w:rPr>
          <w:lang w:val="en-US"/>
        </w:rPr>
        <w:t xml:space="preserve"> Table I describes the key features.</w:t>
      </w:r>
    </w:p>
    <w:p w14:paraId="44D2B1DA" w14:textId="77777777" w:rsidR="00813D72" w:rsidRPr="00EE2A62" w:rsidRDefault="00813D72" w:rsidP="00813D72">
      <w:pPr>
        <w:pStyle w:val="Heading1"/>
        <w:numPr>
          <w:ilvl w:val="0"/>
          <w:numId w:val="0"/>
        </w:numPr>
        <w:ind w:left="216"/>
        <w:rPr>
          <w:sz w:val="16"/>
          <w:szCs w:val="16"/>
        </w:rPr>
      </w:pPr>
      <w:r>
        <w:rPr>
          <w:sz w:val="16"/>
          <w:szCs w:val="16"/>
        </w:rPr>
        <w:t>Table I</w:t>
      </w:r>
      <w:r w:rsidRPr="00EE2A62">
        <w:rPr>
          <w:sz w:val="16"/>
          <w:szCs w:val="16"/>
        </w:rPr>
        <w:t>:  Key features of the Scraped Dataset</w:t>
      </w:r>
    </w:p>
    <w:tbl>
      <w:tblPr>
        <w:tblpPr w:leftFromText="180" w:rightFromText="180" w:vertAnchor="text" w:horzAnchor="margin" w:tblpX="216" w:tblpY="24"/>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813D72" w:rsidRPr="00DB1024" w14:paraId="13349E06" w14:textId="77777777" w:rsidTr="00517585">
        <w:trPr>
          <w:trHeight w:val="432"/>
        </w:trPr>
        <w:tc>
          <w:tcPr>
            <w:tcW w:w="1260" w:type="dxa"/>
            <w:shd w:val="clear" w:color="auto" w:fill="auto"/>
          </w:tcPr>
          <w:p w14:paraId="61FDC3DF" w14:textId="77777777" w:rsidR="00813D72" w:rsidRPr="002A4306" w:rsidRDefault="00813D72" w:rsidP="00517585">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5F502D62"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21E9ED9B"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264D2774" w14:textId="77777777" w:rsidR="00813D72" w:rsidRPr="002A4306" w:rsidRDefault="00813D72" w:rsidP="00517585">
            <w:pPr>
              <w:jc w:val="both"/>
              <w:rPr>
                <w:spacing w:val="-1"/>
                <w:sz w:val="16"/>
                <w:szCs w:val="16"/>
                <w:lang w:eastAsia="x-none"/>
              </w:rPr>
            </w:pPr>
            <w:r w:rsidRPr="002A4306">
              <w:rPr>
                <w:spacing w:val="-1"/>
                <w:sz w:val="16"/>
                <w:szCs w:val="16"/>
                <w:lang w:eastAsia="x-none"/>
              </w:rPr>
              <w:t>4475631</w:t>
            </w:r>
          </w:p>
          <w:p w14:paraId="78EF664D" w14:textId="77777777" w:rsidR="00813D72" w:rsidRPr="002A4306" w:rsidRDefault="00813D72" w:rsidP="00517585">
            <w:pPr>
              <w:tabs>
                <w:tab w:val="left" w:pos="288"/>
              </w:tabs>
              <w:spacing w:after="120" w:line="228" w:lineRule="auto"/>
              <w:jc w:val="both"/>
              <w:rPr>
                <w:spacing w:val="-1"/>
                <w:sz w:val="16"/>
                <w:szCs w:val="16"/>
                <w:lang w:eastAsia="x-none"/>
              </w:rPr>
            </w:pPr>
          </w:p>
        </w:tc>
      </w:tr>
      <w:tr w:rsidR="00813D72" w:rsidRPr="00DB1024" w14:paraId="362D1CBD" w14:textId="77777777" w:rsidTr="00517585">
        <w:trPr>
          <w:trHeight w:val="440"/>
        </w:trPr>
        <w:tc>
          <w:tcPr>
            <w:tcW w:w="1260" w:type="dxa"/>
            <w:shd w:val="clear" w:color="auto" w:fill="auto"/>
          </w:tcPr>
          <w:p w14:paraId="649EFE01"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4283648C"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5B5362F"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53EC956B"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813D72" w:rsidRPr="00DB1024" w14:paraId="3327C14A" w14:textId="77777777" w:rsidTr="00517585">
        <w:trPr>
          <w:trHeight w:val="310"/>
        </w:trPr>
        <w:tc>
          <w:tcPr>
            <w:tcW w:w="1260" w:type="dxa"/>
            <w:shd w:val="clear" w:color="auto" w:fill="auto"/>
          </w:tcPr>
          <w:p w14:paraId="7BB44397"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4D91FC41"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748721F3"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7F2E6D65"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172F08A1" w14:textId="77777777" w:rsidR="00813D72" w:rsidRPr="00EE2A62" w:rsidRDefault="00813D72" w:rsidP="00813D72">
      <w:pPr>
        <w:pStyle w:val="BodyText"/>
        <w:ind w:firstLine="0"/>
        <w:rPr>
          <w:lang w:val="en-US"/>
        </w:rPr>
      </w:pPr>
      <w:r>
        <w:rPr>
          <w:noProof/>
          <w:lang w:val="en-US" w:eastAsia="en-US"/>
        </w:rPr>
        <w:drawing>
          <wp:anchor distT="0" distB="0" distL="114300" distR="114300" simplePos="0" relativeHeight="251660288" behindDoc="0" locked="0" layoutInCell="1" allowOverlap="1" wp14:anchorId="1DE9B259" wp14:editId="296BCD96">
            <wp:simplePos x="0" y="0"/>
            <wp:positionH relativeFrom="column">
              <wp:posOffset>225425</wp:posOffset>
            </wp:positionH>
            <wp:positionV relativeFrom="paragraph">
              <wp:posOffset>1273406</wp:posOffset>
            </wp:positionV>
            <wp:extent cx="2782570" cy="1463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2570" cy="146304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 xml:space="preserve">    </w:t>
      </w:r>
    </w:p>
    <w:p w14:paraId="026ACCAD" w14:textId="77777777" w:rsidR="00813D72" w:rsidRDefault="00813D72" w:rsidP="00813D72">
      <w:pPr>
        <w:pStyle w:val="BodyText"/>
      </w:pPr>
    </w:p>
    <w:p w14:paraId="563AC790" w14:textId="77777777" w:rsidR="00813D72" w:rsidRDefault="00813D72" w:rsidP="00813D72">
      <w:pPr>
        <w:pStyle w:val="BodyText"/>
      </w:pPr>
    </w:p>
    <w:p w14:paraId="2806BA6E" w14:textId="77777777" w:rsidR="00813D72" w:rsidRDefault="00813D72" w:rsidP="00813D72">
      <w:pPr>
        <w:pStyle w:val="BodyText"/>
      </w:pPr>
    </w:p>
    <w:p w14:paraId="252AD3A5" w14:textId="77777777" w:rsidR="00813D72" w:rsidRDefault="00813D72" w:rsidP="00813D72">
      <w:pPr>
        <w:pStyle w:val="BodyText"/>
      </w:pPr>
    </w:p>
    <w:p w14:paraId="770637EE" w14:textId="77777777" w:rsidR="00813D72" w:rsidRDefault="00813D72" w:rsidP="00813D72">
      <w:pPr>
        <w:pStyle w:val="BodyText"/>
      </w:pPr>
    </w:p>
    <w:p w14:paraId="449CA13E" w14:textId="77777777" w:rsidR="00813D72" w:rsidRDefault="00813D72" w:rsidP="00813D72">
      <w:pPr>
        <w:pStyle w:val="BodyText"/>
      </w:pPr>
    </w:p>
    <w:p w14:paraId="47E2A40F" w14:textId="77777777" w:rsidR="00813D72" w:rsidRPr="00EE4B2E" w:rsidRDefault="00813D72" w:rsidP="00813D72">
      <w:pPr>
        <w:pStyle w:val="BodyText"/>
        <w:ind w:firstLine="0"/>
        <w:rPr>
          <w:lang w:val="en-US"/>
        </w:rPr>
      </w:pPr>
    </w:p>
    <w:p w14:paraId="5CBCB9CD" w14:textId="77777777" w:rsidR="00813D72" w:rsidRDefault="00813D72" w:rsidP="00813D72">
      <w:pPr>
        <w:rPr>
          <w:sz w:val="16"/>
          <w:szCs w:val="16"/>
        </w:rPr>
      </w:pPr>
      <w:r w:rsidRPr="00EE4B2E">
        <w:rPr>
          <w:sz w:val="16"/>
          <w:szCs w:val="16"/>
        </w:rPr>
        <w:t>Figure 1: Sensor Layout of One of the Volunteer Resident House</w:t>
      </w:r>
    </w:p>
    <w:p w14:paraId="4F30CBF5" w14:textId="77777777" w:rsidR="00813D72" w:rsidRPr="00EE4B2E" w:rsidRDefault="00813D72" w:rsidP="00813D72">
      <w:pPr>
        <w:rPr>
          <w:sz w:val="16"/>
          <w:szCs w:val="16"/>
        </w:rPr>
      </w:pPr>
    </w:p>
    <w:p w14:paraId="1E0D51B8" w14:textId="77777777" w:rsidR="00813D72" w:rsidRPr="00EE2A62" w:rsidRDefault="00813D72" w:rsidP="00813D72">
      <w:pPr>
        <w:pStyle w:val="BodyText"/>
        <w:rPr>
          <w:lang w:val="en-US"/>
        </w:rPr>
      </w:pPr>
      <w:r>
        <w:t xml:space="preserve">    </w:t>
      </w: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0004BFE9" w14:textId="77777777" w:rsidR="00813D72" w:rsidRPr="003B0979" w:rsidRDefault="00813D72" w:rsidP="00813D72">
      <w:pPr>
        <w:pStyle w:val="Heading1"/>
      </w:pPr>
      <w:r>
        <w:t>Methodology</w:t>
      </w:r>
    </w:p>
    <w:p w14:paraId="51430CBC" w14:textId="70EC2EC8" w:rsidR="00813D72" w:rsidRDefault="00813D72" w:rsidP="00813D72">
      <w:pPr>
        <w:pStyle w:val="BodyText"/>
        <w:rPr>
          <w:lang w:val="en-US"/>
        </w:rPr>
      </w:pPr>
      <w:r w:rsidRPr="00EA374F">
        <w:t xml:space="preserve">This research work focuses on the comparative performance evaluation of the five classifier models on the </w:t>
      </w:r>
      <w:r>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Pr>
          <w:lang w:val="en-US"/>
        </w:rPr>
        <w:t xml:space="preserve"> Four variations of tree-based algorithms have been chosen to perform the feature engineering. Genetic algorithms and decision trees have been applied successfully to identify network intrusion detection </w:t>
      </w:r>
      <w:r w:rsidRPr="00E11218">
        <w:rPr>
          <w:lang w:val="en-US"/>
        </w:rPr>
        <w:t>[</w:t>
      </w:r>
      <w:r>
        <w:rPr>
          <w:lang w:val="en-US"/>
        </w:rPr>
        <w:t>31</w:t>
      </w:r>
      <w:r w:rsidRPr="00E11218">
        <w:rPr>
          <w:lang w:val="en-US"/>
        </w:rPr>
        <w:t>]</w:t>
      </w:r>
      <w:r>
        <w:rPr>
          <w:lang w:val="en-US"/>
        </w:rPr>
        <w:t xml:space="preserve">. The aim of the research team is to detect activity based on the 37 attributes that have been enlisted in the aforementioned dataset. Based on the experimental results which are discussed in section V of this paper, training 37 attributes do not give satisfactory results upon five basic classifiers. </w:t>
      </w:r>
    </w:p>
    <w:p w14:paraId="144C5FE4" w14:textId="77777777" w:rsidR="00813D72" w:rsidRDefault="00813D72" w:rsidP="00813D72">
      <w:pPr>
        <w:pStyle w:val="BodyText"/>
        <w:rPr>
          <w:lang w:val="en-US"/>
        </w:rPr>
      </w:pPr>
      <w:r>
        <w:rPr>
          <w:lang w:val="en-US"/>
        </w:rPr>
        <w:t xml:space="preserve">The novelty of the proposed approach stands on such a ground that, when such large numbers of features are hard </w:t>
      </w:r>
      <w:r>
        <w:rPr>
          <w:lang w:val="en-US"/>
        </w:rPr>
        <w:t xml:space="preserve">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features and feature engineering to improve model’s performance. The research team aims to improve the explored models’ performance with the proposed tree-based algorithms. Two variants of feature engineering approach have been introduced in this paper, first technique focuses on feature engineering through machine learning models based </w:t>
      </w:r>
      <w:proofErr w:type="gramStart"/>
      <w:r>
        <w:rPr>
          <w:lang w:val="en-US"/>
        </w:rPr>
        <w:t>on  tree</w:t>
      </w:r>
      <w:proofErr w:type="gramEnd"/>
      <w:r>
        <w:rPr>
          <w:lang w:val="en-US"/>
        </w:rPr>
        <w:t xml:space="preserve">-based classifier and random forest classifier. In this way, the models do the necessary mathematical calculations on the background which are described in the following subsection and generates own set of important features based on the score. Another approach is- feature rank generation for all the attributes. In this approach, the Gini index and Entropy calculation creates a feature rank for all the attributes. Extra tree classifier and Random forest classifier have been applied in this case to rank all the features. This is a more deterministic approach, because the research team will </w:t>
      </w:r>
      <w:proofErr w:type="gramStart"/>
      <w:r>
        <w:rPr>
          <w:lang w:val="en-US"/>
        </w:rPr>
        <w:t>chose</w:t>
      </w:r>
      <w:proofErr w:type="gramEnd"/>
      <w:r>
        <w:rPr>
          <w:lang w:val="en-US"/>
        </w:rPr>
        <w:t xml:space="preserve"> from different set of attributes to obtain the highest accuracy. </w:t>
      </w:r>
    </w:p>
    <w:p w14:paraId="51077C21" w14:textId="77777777" w:rsidR="00813D72" w:rsidRDefault="00813D72" w:rsidP="00813D72">
      <w:pPr>
        <w:pStyle w:val="BodyText"/>
      </w:pPr>
      <w:r>
        <w:rPr>
          <w:lang w:val="en-US"/>
        </w:rPr>
        <w:t xml:space="preserve">The proposed research methodology has explored both of these approaches and summarized the training results.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Pr="00D47A3D">
        <w:rPr>
          <w:lang w:val="en-US"/>
        </w:rPr>
        <w:t>Classifier Model Training</w:t>
      </w:r>
      <w:r>
        <w:rPr>
          <w:lang w:val="en-US"/>
        </w:rPr>
        <w:t xml:space="preserve">, </w:t>
      </w:r>
      <w:r w:rsidRPr="00EA374F">
        <w:t xml:space="preserve">and Performance Evaluation of Classifier models. Figure 2 presents the basic workflow of </w:t>
      </w:r>
      <w:r>
        <w:t>the proposed research work.</w:t>
      </w:r>
    </w:p>
    <w:p w14:paraId="2731D0B6" w14:textId="77777777" w:rsidR="00813D72" w:rsidRPr="003B0979" w:rsidRDefault="00813D72" w:rsidP="00813D72">
      <w:pPr>
        <w:pStyle w:val="Heading2"/>
      </w:pPr>
      <w:r w:rsidRPr="00B247CB">
        <w:t>Feature Engineering</w:t>
      </w:r>
    </w:p>
    <w:p w14:paraId="3D209DF9" w14:textId="77777777" w:rsidR="00813D72" w:rsidRDefault="00813D72" w:rsidP="00813D72">
      <w:pPr>
        <w:pStyle w:val="BodyText"/>
        <w:rPr>
          <w:lang w:val="en-US"/>
        </w:rPr>
      </w:pPr>
      <w:r>
        <w:rPr>
          <w:lang w:val="en-US"/>
        </w:rPr>
        <w:t>The attributes of the selected five activities are analyzed to compute</w:t>
      </w:r>
      <w:r>
        <w:t xml:space="preserve"> </w:t>
      </w:r>
      <w:r>
        <w:rPr>
          <w:lang w:val="en-US"/>
        </w:rPr>
        <w:t>s</w:t>
      </w:r>
      <w:r>
        <w:t>statistical significance score</w:t>
      </w:r>
      <w:r>
        <w:rPr>
          <w:lang w:val="en-US"/>
        </w:rPr>
        <w:t>s</w:t>
      </w:r>
      <w:r>
        <w:t xml:space="preserve"> </w:t>
      </w:r>
      <w:r>
        <w:rPr>
          <w:lang w:val="en-US"/>
        </w:rPr>
        <w:t xml:space="preserve">with view to </w:t>
      </w:r>
      <w:r>
        <w:t>reduc</w:t>
      </w:r>
      <w:r>
        <w:rPr>
          <w:lang w:val="en-US"/>
        </w:rPr>
        <w:t>ing and eliminating</w:t>
      </w:r>
      <w:r>
        <w:t xml:space="preserve"> the number of features that do not contribute to training. Four approaches have been considered in feature selection and feature importance paradigm. All the approaches are run on </w:t>
      </w:r>
      <w:proofErr w:type="spellStart"/>
      <w:r>
        <w:t>scikit</w:t>
      </w:r>
      <w:proofErr w:type="spellEnd"/>
      <w:r>
        <w:t>-learn [21].</w:t>
      </w:r>
    </w:p>
    <w:p w14:paraId="27593AB7" w14:textId="1624CBDA" w:rsidR="00813D72" w:rsidRDefault="00813D72" w:rsidP="00813D72">
      <w:pPr>
        <w:pStyle w:val="BodyText"/>
      </w:pPr>
      <w:r w:rsidRPr="00EA374F">
        <w:t>Feature selection approach not only reduces the training time and computational cost but also reduces the variance of the model to avoid over 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399A12AC" w14:textId="77777777" w:rsidR="00455F6F" w:rsidRPr="003B0979" w:rsidRDefault="00455F6F" w:rsidP="00455F6F">
      <w:pPr>
        <w:pStyle w:val="Heading3"/>
        <w:jc w:val="left"/>
      </w:pPr>
      <w:r w:rsidRPr="00654384">
        <w:t>Tree-based Feature Selection</w:t>
      </w:r>
      <w:r>
        <w:t>:</w:t>
      </w:r>
    </w:p>
    <w:p w14:paraId="66CB28AC" w14:textId="77777777" w:rsidR="00455F6F" w:rsidRDefault="00455F6F" w:rsidP="00455F6F">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52E4F7B" w14:textId="156D7D8C" w:rsidR="00813D72" w:rsidRDefault="00813D72" w:rsidP="00813D72">
      <w:pPr>
        <w:pStyle w:val="BodyText"/>
      </w:pPr>
    </w:p>
    <w:p w14:paraId="7CABE2B8" w14:textId="3AE3491D" w:rsidR="00813D72" w:rsidRDefault="00813D72" w:rsidP="00813D72">
      <w:pPr>
        <w:pStyle w:val="BodyText"/>
      </w:pPr>
    </w:p>
    <w:p w14:paraId="6925A028" w14:textId="77777777" w:rsidR="00813D72" w:rsidRDefault="00813D72" w:rsidP="00813D72">
      <w:pPr>
        <w:pStyle w:val="BodyText"/>
      </w:pPr>
    </w:p>
    <w:p w14:paraId="637E0D59" w14:textId="014B470A" w:rsidR="00813D72" w:rsidRDefault="00912D69" w:rsidP="00813D72">
      <w:pPr>
        <w:pStyle w:val="BodyText"/>
      </w:pPr>
      <w:r>
        <w:rPr>
          <w:noProof/>
          <w:lang w:val="en-US" w:eastAsia="en-US"/>
        </w:rPr>
        <w:lastRenderedPageBreak/>
        <w:drawing>
          <wp:anchor distT="0" distB="0" distL="114300" distR="114300" simplePos="0" relativeHeight="251659264" behindDoc="0" locked="0" layoutInCell="1" allowOverlap="1" wp14:anchorId="27BAB163" wp14:editId="25670E05">
            <wp:simplePos x="0" y="0"/>
            <wp:positionH relativeFrom="margin">
              <wp:posOffset>0</wp:posOffset>
            </wp:positionH>
            <wp:positionV relativeFrom="paragraph">
              <wp:posOffset>-1270</wp:posOffset>
            </wp:positionV>
            <wp:extent cx="2905086" cy="3138221"/>
            <wp:effectExtent l="0" t="0" r="0" b="5080"/>
            <wp:wrapNone/>
            <wp:docPr id="4"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41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358" t="2185" r="32677" b="15093"/>
                    <a:stretch/>
                  </pic:blipFill>
                  <pic:spPr bwMode="auto">
                    <a:xfrm>
                      <a:off x="0" y="0"/>
                      <a:ext cx="2905086" cy="31382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D301F8" w14:textId="1D88212F" w:rsidR="00813D72" w:rsidRDefault="00813D72" w:rsidP="00813D72">
      <w:pPr>
        <w:pStyle w:val="BodyText"/>
      </w:pPr>
    </w:p>
    <w:p w14:paraId="3AFF83DA" w14:textId="1C93619F" w:rsidR="00813D72" w:rsidRDefault="00813D72" w:rsidP="00813D72">
      <w:pPr>
        <w:pStyle w:val="BodyText"/>
      </w:pPr>
    </w:p>
    <w:p w14:paraId="7772064D" w14:textId="50B0B849" w:rsidR="00813D72" w:rsidRDefault="00813D72" w:rsidP="00813D72">
      <w:pPr>
        <w:pStyle w:val="BodyText"/>
      </w:pPr>
    </w:p>
    <w:p w14:paraId="4DF686F2" w14:textId="276B97E3" w:rsidR="00813D72" w:rsidRDefault="00813D72" w:rsidP="00813D72">
      <w:pPr>
        <w:pStyle w:val="BodyText"/>
      </w:pPr>
    </w:p>
    <w:p w14:paraId="767C2BEA" w14:textId="79B29194" w:rsidR="00813D72" w:rsidRDefault="00813D72" w:rsidP="00813D72">
      <w:pPr>
        <w:pStyle w:val="BodyText"/>
      </w:pPr>
    </w:p>
    <w:p w14:paraId="63C156A5" w14:textId="39A8EA22" w:rsidR="00813D72" w:rsidRDefault="00813D72" w:rsidP="00813D72">
      <w:pPr>
        <w:pStyle w:val="BodyText"/>
      </w:pPr>
    </w:p>
    <w:p w14:paraId="4712BEA0" w14:textId="19258C3E" w:rsidR="00813D72" w:rsidRDefault="00813D72" w:rsidP="00813D72">
      <w:pPr>
        <w:pStyle w:val="BodyText"/>
      </w:pPr>
    </w:p>
    <w:p w14:paraId="57966B3C" w14:textId="29DEECA5" w:rsidR="00813D72" w:rsidRDefault="00813D72" w:rsidP="00813D72">
      <w:pPr>
        <w:pStyle w:val="BodyText"/>
      </w:pPr>
    </w:p>
    <w:p w14:paraId="57A9F64A" w14:textId="77777777" w:rsidR="00813D72" w:rsidRDefault="00813D72" w:rsidP="00813D72">
      <w:pPr>
        <w:pStyle w:val="BodyText"/>
      </w:pPr>
    </w:p>
    <w:p w14:paraId="6C68BC72" w14:textId="77777777" w:rsidR="00813D72" w:rsidRDefault="00813D72" w:rsidP="00813D72">
      <w:pPr>
        <w:pStyle w:val="BodyText"/>
      </w:pPr>
    </w:p>
    <w:p w14:paraId="091240A7" w14:textId="3A102895" w:rsidR="00813D72" w:rsidRDefault="00813D72" w:rsidP="00813D72">
      <w:pPr>
        <w:pStyle w:val="BodyText"/>
      </w:pPr>
    </w:p>
    <w:p w14:paraId="18F1AFD4" w14:textId="77777777" w:rsidR="00A268B0" w:rsidRDefault="00A268B0" w:rsidP="00813D72">
      <w:pPr>
        <w:pStyle w:val="BodyText"/>
      </w:pPr>
    </w:p>
    <w:p w14:paraId="1C46F50D" w14:textId="77777777" w:rsidR="00813D72" w:rsidRDefault="00813D72" w:rsidP="00813D72">
      <w:pPr>
        <w:pStyle w:val="BodyText"/>
      </w:pPr>
    </w:p>
    <w:p w14:paraId="6933B7E8" w14:textId="77777777" w:rsidR="00813D72" w:rsidRDefault="00813D72" w:rsidP="00813D72">
      <w:pPr>
        <w:pStyle w:val="BodyText"/>
      </w:pPr>
    </w:p>
    <w:p w14:paraId="515234D0" w14:textId="77777777" w:rsidR="00813D72" w:rsidRPr="00EE4B2E" w:rsidRDefault="00813D72" w:rsidP="00813D72">
      <w:pPr>
        <w:rPr>
          <w:sz w:val="16"/>
          <w:szCs w:val="16"/>
        </w:rPr>
      </w:pPr>
      <w:r w:rsidRPr="00EE4B2E">
        <w:rPr>
          <w:sz w:val="16"/>
          <w:szCs w:val="16"/>
        </w:rPr>
        <w:t xml:space="preserve">Figure 2: </w:t>
      </w:r>
      <w:bookmarkStart w:id="6" w:name="_Hlk33909077"/>
      <w:r w:rsidRPr="00EE4B2E">
        <w:rPr>
          <w:sz w:val="16"/>
          <w:szCs w:val="16"/>
        </w:rPr>
        <w:t>Workflow of the proposed approach</w:t>
      </w:r>
      <w:bookmarkEnd w:id="6"/>
    </w:p>
    <w:p w14:paraId="59C0FE01" w14:textId="77777777" w:rsidR="00813D72" w:rsidRPr="00EE4B2E" w:rsidRDefault="00813D72" w:rsidP="00813D72"/>
    <w:p w14:paraId="0C296A60" w14:textId="77777777" w:rsidR="00813D72" w:rsidRDefault="00813D72" w:rsidP="00813D72">
      <w:pPr>
        <w:pStyle w:val="Heading3"/>
        <w:jc w:val="left"/>
      </w:pPr>
      <w:r w:rsidRPr="00C14692">
        <w:t>Feature Selection with Random Forest:</w:t>
      </w:r>
      <w:r>
        <w:t xml:space="preserve"> </w:t>
      </w:r>
    </w:p>
    <w:p w14:paraId="2BE2A743" w14:textId="77777777" w:rsidR="00813D72" w:rsidRDefault="00813D72" w:rsidP="00813D72">
      <w:pPr>
        <w:pStyle w:val="BodyText"/>
      </w:pPr>
      <w:r>
        <w:t>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31378CA2" w14:textId="77777777" w:rsidR="00813D72" w:rsidRDefault="00813D72" w:rsidP="00813D7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3B1AEDC8" w14:textId="03F5DAA1" w:rsidR="00813D72" w:rsidRPr="00C329A1" w:rsidRDefault="00F5217A" w:rsidP="00813D72">
      <w:pPr>
        <w:jc w:val="both"/>
      </w:pPr>
      <w:r>
        <w:t xml:space="preserve">     </w:t>
      </w:r>
      <w:r w:rsidR="00813D72">
        <w:t>Figure 3 and 4</w:t>
      </w:r>
      <w:r w:rsidR="00813D72" w:rsidRPr="00C329A1">
        <w:t xml:space="preserve"> present the significant</w:t>
      </w:r>
      <w:r w:rsidR="00813D72">
        <w:t>-</w:t>
      </w:r>
      <w:r w:rsidR="00813D72" w:rsidRPr="00C329A1">
        <w:t>feature</w:t>
      </w:r>
      <w:r w:rsidR="00813D72">
        <w:t xml:space="preserve"> ranks</w:t>
      </w:r>
      <w:r w:rsidR="00813D72" w:rsidRPr="00C329A1">
        <w:t xml:space="preserve"> with bar charts. These significant features along with the features stated in Table 2 have also been considered for the final training of the classifiers.</w:t>
      </w:r>
      <w:r w:rsidR="00813D72">
        <w:t xml:space="preserve"> </w:t>
      </w:r>
      <w:r w:rsidR="00813D72" w:rsidRPr="00C329A1">
        <w:t xml:space="preserve">The four different approaches of feature selection and feature importance implemented by the research team has given four feature </w:t>
      </w:r>
      <w:r w:rsidR="00813D72">
        <w:t>set</w:t>
      </w:r>
      <w:r w:rsidR="00813D72" w:rsidRPr="00C329A1">
        <w:t>s against each technique.</w:t>
      </w:r>
      <w:r w:rsidR="00813D72">
        <w:t xml:space="preserve"> </w:t>
      </w:r>
      <w:r w:rsidR="00813D72" w:rsidRPr="00C329A1">
        <w:t>Table 2 shows the feature sets against each tree-based feature selection and feature importance approaches</w:t>
      </w:r>
    </w:p>
    <w:p w14:paraId="6EE6509A" w14:textId="255D246E" w:rsidR="00813D72" w:rsidRPr="00EE2A62" w:rsidRDefault="00813D72" w:rsidP="00813D72">
      <w:pPr>
        <w:pStyle w:val="Heading1"/>
        <w:numPr>
          <w:ilvl w:val="0"/>
          <w:numId w:val="0"/>
        </w:numPr>
        <w:ind w:left="216"/>
        <w:rPr>
          <w:sz w:val="16"/>
          <w:szCs w:val="16"/>
        </w:rPr>
      </w:pPr>
      <w:r w:rsidRPr="00EE2A62">
        <w:rPr>
          <w:sz w:val="16"/>
          <w:szCs w:val="16"/>
        </w:rPr>
        <w:t xml:space="preserve">Table 2: </w:t>
      </w:r>
      <w:bookmarkStart w:id="7" w:name="_Hlk33907130"/>
      <w:r w:rsidRPr="00EE2A62">
        <w:rPr>
          <w:sz w:val="16"/>
          <w:szCs w:val="16"/>
        </w:rPr>
        <w:t>Selected Feature Sets through different Feature Selection Approach</w:t>
      </w:r>
      <w:bookmarkEnd w:id="7"/>
    </w:p>
    <w:tbl>
      <w:tblPr>
        <w:tblW w:w="4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833"/>
        <w:gridCol w:w="900"/>
        <w:gridCol w:w="990"/>
      </w:tblGrid>
      <w:tr w:rsidR="00813D72" w:rsidRPr="00B95F7C" w14:paraId="3E2C3D7E" w14:textId="77777777" w:rsidTr="00517585">
        <w:trPr>
          <w:trHeight w:val="1066"/>
        </w:trPr>
        <w:tc>
          <w:tcPr>
            <w:tcW w:w="1237" w:type="dxa"/>
            <w:shd w:val="clear" w:color="auto" w:fill="auto"/>
            <w:vAlign w:val="bottom"/>
          </w:tcPr>
          <w:p w14:paraId="14AF1AB6" w14:textId="77777777" w:rsidR="00813D72" w:rsidRPr="00EE2A62" w:rsidRDefault="00813D72" w:rsidP="00517585">
            <w:pPr>
              <w:jc w:val="both"/>
              <w:rPr>
                <w:sz w:val="16"/>
                <w:szCs w:val="16"/>
              </w:rPr>
            </w:pPr>
            <w:bookmarkStart w:id="8" w:name="_Hlk33907147"/>
            <w:r w:rsidRPr="00EE2A62">
              <w:rPr>
                <w:b/>
                <w:bCs/>
                <w:color w:val="000000"/>
                <w:sz w:val="16"/>
                <w:szCs w:val="16"/>
              </w:rPr>
              <w:t>Original Set of Features</w:t>
            </w:r>
          </w:p>
        </w:tc>
        <w:tc>
          <w:tcPr>
            <w:tcW w:w="900" w:type="dxa"/>
            <w:shd w:val="clear" w:color="auto" w:fill="auto"/>
            <w:vAlign w:val="center"/>
          </w:tcPr>
          <w:p w14:paraId="1CA067D9" w14:textId="77777777" w:rsidR="00813D72" w:rsidRPr="00EE2A62" w:rsidRDefault="00813D72" w:rsidP="00517585">
            <w:pPr>
              <w:rPr>
                <w:sz w:val="16"/>
                <w:szCs w:val="16"/>
              </w:rPr>
            </w:pPr>
            <w:r w:rsidRPr="00EE2A62">
              <w:rPr>
                <w:b/>
                <w:bCs/>
                <w:color w:val="000000"/>
                <w:sz w:val="16"/>
                <w:szCs w:val="16"/>
              </w:rPr>
              <w:t>Model Obtained Selected Features with Tree-based Feature Selection</w:t>
            </w:r>
          </w:p>
        </w:tc>
        <w:tc>
          <w:tcPr>
            <w:tcW w:w="833" w:type="dxa"/>
            <w:shd w:val="clear" w:color="auto" w:fill="auto"/>
            <w:vAlign w:val="center"/>
          </w:tcPr>
          <w:p w14:paraId="50BCBE5B" w14:textId="77777777" w:rsidR="00813D72" w:rsidRPr="00EE2A62" w:rsidRDefault="00813D72" w:rsidP="00517585">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73DF90AE" w14:textId="77777777" w:rsidR="00813D72" w:rsidRPr="00EE2A62" w:rsidRDefault="00813D72" w:rsidP="00517585">
            <w:pPr>
              <w:rPr>
                <w:b/>
                <w:bCs/>
                <w:color w:val="000000"/>
                <w:sz w:val="16"/>
                <w:szCs w:val="16"/>
              </w:rPr>
            </w:pPr>
            <w:r w:rsidRPr="00EE2A62">
              <w:rPr>
                <w:b/>
                <w:bCs/>
                <w:color w:val="000000"/>
                <w:sz w:val="16"/>
                <w:szCs w:val="16"/>
              </w:rPr>
              <w:t>Top 21 Extracted Features by Extra Tree Classifiers</w:t>
            </w:r>
          </w:p>
        </w:tc>
        <w:tc>
          <w:tcPr>
            <w:tcW w:w="990" w:type="dxa"/>
            <w:shd w:val="clear" w:color="auto" w:fill="auto"/>
          </w:tcPr>
          <w:p w14:paraId="62BE6B6E" w14:textId="77777777" w:rsidR="00813D72" w:rsidRPr="00EE2A62" w:rsidRDefault="00813D72" w:rsidP="00517585">
            <w:pPr>
              <w:rPr>
                <w:b/>
                <w:bCs/>
                <w:color w:val="000000"/>
                <w:sz w:val="16"/>
                <w:szCs w:val="16"/>
              </w:rPr>
            </w:pPr>
            <w:r w:rsidRPr="00EE2A62">
              <w:rPr>
                <w:b/>
                <w:bCs/>
                <w:color w:val="000000"/>
                <w:sz w:val="16"/>
                <w:szCs w:val="16"/>
              </w:rPr>
              <w:t>Top 21 Extracted Features by Random Forest Classifier</w:t>
            </w:r>
          </w:p>
        </w:tc>
      </w:tr>
      <w:tr w:rsidR="00813D72" w:rsidRPr="00B95F7C" w14:paraId="38F2D22F" w14:textId="77777777" w:rsidTr="00517585">
        <w:trPr>
          <w:trHeight w:val="237"/>
        </w:trPr>
        <w:tc>
          <w:tcPr>
            <w:tcW w:w="1237" w:type="dxa"/>
            <w:shd w:val="clear" w:color="auto" w:fill="auto"/>
            <w:vAlign w:val="bottom"/>
          </w:tcPr>
          <w:p w14:paraId="423FDF25" w14:textId="7CB655DC" w:rsidR="00813D72" w:rsidRPr="002A4306" w:rsidRDefault="00813D72" w:rsidP="00517585">
            <w:pPr>
              <w:jc w:val="both"/>
              <w:rPr>
                <w:sz w:val="14"/>
                <w:szCs w:val="16"/>
              </w:rPr>
            </w:pPr>
            <w:proofErr w:type="spellStart"/>
            <w:r w:rsidRPr="002A4306">
              <w:rPr>
                <w:color w:val="000000"/>
                <w:sz w:val="14"/>
                <w:szCs w:val="16"/>
              </w:rPr>
              <w:t>lastSensorEventHours</w:t>
            </w:r>
            <w:proofErr w:type="spellEnd"/>
          </w:p>
        </w:tc>
        <w:tc>
          <w:tcPr>
            <w:tcW w:w="900" w:type="dxa"/>
            <w:shd w:val="clear" w:color="auto" w:fill="auto"/>
            <w:vAlign w:val="center"/>
          </w:tcPr>
          <w:p w14:paraId="27605626"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center"/>
          </w:tcPr>
          <w:p w14:paraId="35D5C320"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64AB7BDD"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21BBB3F0"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A6044E1" w14:textId="77777777" w:rsidTr="00517585">
        <w:trPr>
          <w:trHeight w:val="226"/>
        </w:trPr>
        <w:tc>
          <w:tcPr>
            <w:tcW w:w="1237" w:type="dxa"/>
            <w:shd w:val="clear" w:color="auto" w:fill="auto"/>
            <w:vAlign w:val="bottom"/>
          </w:tcPr>
          <w:p w14:paraId="5676204D" w14:textId="2C255E68" w:rsidR="00813D72" w:rsidRPr="002A4306" w:rsidRDefault="00813D72" w:rsidP="00517585">
            <w:pPr>
              <w:jc w:val="both"/>
              <w:rPr>
                <w:sz w:val="14"/>
                <w:szCs w:val="16"/>
              </w:rPr>
            </w:pPr>
            <w:proofErr w:type="spellStart"/>
            <w:r w:rsidRPr="002A4306">
              <w:rPr>
                <w:color w:val="000000"/>
                <w:sz w:val="14"/>
                <w:szCs w:val="16"/>
              </w:rPr>
              <w:t>lastSensorEventSeconds</w:t>
            </w:r>
            <w:proofErr w:type="spellEnd"/>
          </w:p>
        </w:tc>
        <w:tc>
          <w:tcPr>
            <w:tcW w:w="900" w:type="dxa"/>
            <w:shd w:val="clear" w:color="auto" w:fill="auto"/>
            <w:vAlign w:val="bottom"/>
          </w:tcPr>
          <w:p w14:paraId="0CC211E7"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0C357BED"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7ADFDEA1"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796CB4C8"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4770EB36" w14:textId="77777777" w:rsidTr="00517585">
        <w:trPr>
          <w:trHeight w:val="226"/>
        </w:trPr>
        <w:tc>
          <w:tcPr>
            <w:tcW w:w="1237" w:type="dxa"/>
            <w:shd w:val="clear" w:color="auto" w:fill="auto"/>
            <w:vAlign w:val="bottom"/>
          </w:tcPr>
          <w:p w14:paraId="3A3F5F0E" w14:textId="0C834FF2" w:rsidR="00813D72" w:rsidRPr="002A4306" w:rsidRDefault="00813D72" w:rsidP="00517585">
            <w:pPr>
              <w:jc w:val="both"/>
              <w:rPr>
                <w:sz w:val="14"/>
                <w:szCs w:val="16"/>
              </w:rPr>
            </w:pPr>
            <w:proofErr w:type="spellStart"/>
            <w:r w:rsidRPr="002A4306">
              <w:rPr>
                <w:color w:val="000000"/>
                <w:sz w:val="14"/>
                <w:szCs w:val="16"/>
              </w:rPr>
              <w:t>lastSensorDayOfWeek</w:t>
            </w:r>
            <w:proofErr w:type="spellEnd"/>
          </w:p>
        </w:tc>
        <w:tc>
          <w:tcPr>
            <w:tcW w:w="900" w:type="dxa"/>
            <w:shd w:val="clear" w:color="auto" w:fill="auto"/>
            <w:vAlign w:val="bottom"/>
          </w:tcPr>
          <w:p w14:paraId="2C2E6478"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0AD114E8" w14:textId="77777777" w:rsidR="00813D72" w:rsidRPr="002A4306" w:rsidRDefault="00813D72" w:rsidP="00517585">
            <w:pPr>
              <w:rPr>
                <w:b/>
                <w:bCs/>
                <w:sz w:val="14"/>
                <w:szCs w:val="16"/>
              </w:rPr>
            </w:pPr>
          </w:p>
        </w:tc>
        <w:tc>
          <w:tcPr>
            <w:tcW w:w="900" w:type="dxa"/>
            <w:shd w:val="clear" w:color="auto" w:fill="auto"/>
          </w:tcPr>
          <w:p w14:paraId="121BBC6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4D18B1FC"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79D9DB0" w14:textId="77777777" w:rsidTr="00517585">
        <w:trPr>
          <w:trHeight w:val="226"/>
        </w:trPr>
        <w:tc>
          <w:tcPr>
            <w:tcW w:w="1237" w:type="dxa"/>
            <w:shd w:val="clear" w:color="auto" w:fill="auto"/>
            <w:vAlign w:val="bottom"/>
          </w:tcPr>
          <w:p w14:paraId="51FC4837" w14:textId="0798F03A" w:rsidR="00813D72" w:rsidRPr="002A4306" w:rsidRDefault="00813D72" w:rsidP="00517585">
            <w:pPr>
              <w:jc w:val="both"/>
              <w:rPr>
                <w:sz w:val="14"/>
                <w:szCs w:val="16"/>
              </w:rPr>
            </w:pPr>
            <w:proofErr w:type="spellStart"/>
            <w:r w:rsidRPr="002A4306">
              <w:rPr>
                <w:color w:val="000000"/>
                <w:sz w:val="14"/>
                <w:szCs w:val="16"/>
              </w:rPr>
              <w:t>windowDuration</w:t>
            </w:r>
            <w:proofErr w:type="spellEnd"/>
          </w:p>
        </w:tc>
        <w:tc>
          <w:tcPr>
            <w:tcW w:w="900" w:type="dxa"/>
            <w:shd w:val="clear" w:color="auto" w:fill="auto"/>
            <w:vAlign w:val="bottom"/>
          </w:tcPr>
          <w:p w14:paraId="566B3867" w14:textId="77777777" w:rsidR="00813D72" w:rsidRPr="002A4306" w:rsidRDefault="00813D72" w:rsidP="00517585">
            <w:pPr>
              <w:rPr>
                <w:b/>
                <w:bCs/>
                <w:sz w:val="14"/>
                <w:szCs w:val="16"/>
              </w:rPr>
            </w:pPr>
          </w:p>
        </w:tc>
        <w:tc>
          <w:tcPr>
            <w:tcW w:w="833" w:type="dxa"/>
            <w:shd w:val="clear" w:color="auto" w:fill="auto"/>
            <w:vAlign w:val="bottom"/>
          </w:tcPr>
          <w:p w14:paraId="6A5F99C3"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709ABF94"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7BB486A0"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398A252A" w14:textId="77777777" w:rsidTr="00517585">
        <w:trPr>
          <w:trHeight w:val="226"/>
        </w:trPr>
        <w:tc>
          <w:tcPr>
            <w:tcW w:w="1237" w:type="dxa"/>
            <w:shd w:val="clear" w:color="auto" w:fill="auto"/>
            <w:vAlign w:val="bottom"/>
          </w:tcPr>
          <w:p w14:paraId="54B742A0" w14:textId="77777777" w:rsidR="00813D72" w:rsidRPr="002A4306" w:rsidRDefault="00813D72" w:rsidP="00517585">
            <w:pPr>
              <w:jc w:val="both"/>
              <w:rPr>
                <w:sz w:val="14"/>
                <w:szCs w:val="16"/>
              </w:rPr>
            </w:pPr>
            <w:proofErr w:type="spellStart"/>
            <w:r w:rsidRPr="002A4306">
              <w:rPr>
                <w:color w:val="000000"/>
                <w:sz w:val="14"/>
                <w:szCs w:val="16"/>
              </w:rPr>
              <w:t>timeSinceLastSensorEvent</w:t>
            </w:r>
            <w:proofErr w:type="spellEnd"/>
          </w:p>
        </w:tc>
        <w:tc>
          <w:tcPr>
            <w:tcW w:w="900" w:type="dxa"/>
            <w:shd w:val="clear" w:color="auto" w:fill="auto"/>
            <w:vAlign w:val="bottom"/>
          </w:tcPr>
          <w:p w14:paraId="1583DE3A" w14:textId="77777777" w:rsidR="00813D72" w:rsidRPr="002A4306" w:rsidRDefault="00813D72" w:rsidP="00517585">
            <w:pPr>
              <w:rPr>
                <w:b/>
                <w:bCs/>
                <w:sz w:val="14"/>
                <w:szCs w:val="16"/>
              </w:rPr>
            </w:pPr>
          </w:p>
        </w:tc>
        <w:tc>
          <w:tcPr>
            <w:tcW w:w="833" w:type="dxa"/>
            <w:shd w:val="clear" w:color="auto" w:fill="auto"/>
            <w:vAlign w:val="bottom"/>
          </w:tcPr>
          <w:p w14:paraId="7EF11256" w14:textId="77777777" w:rsidR="00813D72" w:rsidRPr="002A4306" w:rsidRDefault="00813D72" w:rsidP="00517585">
            <w:pPr>
              <w:rPr>
                <w:b/>
                <w:bCs/>
                <w:sz w:val="14"/>
                <w:szCs w:val="16"/>
              </w:rPr>
            </w:pPr>
          </w:p>
        </w:tc>
        <w:tc>
          <w:tcPr>
            <w:tcW w:w="900" w:type="dxa"/>
            <w:shd w:val="clear" w:color="auto" w:fill="auto"/>
          </w:tcPr>
          <w:p w14:paraId="01596116" w14:textId="77777777" w:rsidR="00813D72" w:rsidRPr="002A4306" w:rsidRDefault="00813D72" w:rsidP="00517585">
            <w:pPr>
              <w:rPr>
                <w:b/>
                <w:bCs/>
                <w:color w:val="000000"/>
                <w:sz w:val="14"/>
                <w:szCs w:val="16"/>
              </w:rPr>
            </w:pPr>
          </w:p>
        </w:tc>
        <w:tc>
          <w:tcPr>
            <w:tcW w:w="990" w:type="dxa"/>
            <w:shd w:val="clear" w:color="auto" w:fill="auto"/>
          </w:tcPr>
          <w:p w14:paraId="5CEE3593" w14:textId="77777777" w:rsidR="00813D72" w:rsidRPr="002A4306" w:rsidRDefault="00813D72" w:rsidP="00517585">
            <w:pPr>
              <w:rPr>
                <w:b/>
                <w:bCs/>
                <w:color w:val="000000"/>
                <w:sz w:val="14"/>
                <w:szCs w:val="16"/>
              </w:rPr>
            </w:pPr>
          </w:p>
        </w:tc>
      </w:tr>
      <w:tr w:rsidR="00813D72" w:rsidRPr="00B95F7C" w14:paraId="3DA00303" w14:textId="77777777" w:rsidTr="00517585">
        <w:trPr>
          <w:trHeight w:val="237"/>
        </w:trPr>
        <w:tc>
          <w:tcPr>
            <w:tcW w:w="1237" w:type="dxa"/>
            <w:shd w:val="clear" w:color="auto" w:fill="auto"/>
            <w:vAlign w:val="bottom"/>
          </w:tcPr>
          <w:p w14:paraId="03C09C9F" w14:textId="77777777" w:rsidR="00813D72" w:rsidRPr="002A4306" w:rsidRDefault="00813D72" w:rsidP="00517585">
            <w:pPr>
              <w:jc w:val="both"/>
              <w:rPr>
                <w:sz w:val="14"/>
                <w:szCs w:val="16"/>
              </w:rPr>
            </w:pPr>
            <w:r w:rsidRPr="002A4306">
              <w:rPr>
                <w:color w:val="000000"/>
                <w:sz w:val="14"/>
                <w:szCs w:val="16"/>
              </w:rPr>
              <w:t>prevDominantSensor1</w:t>
            </w:r>
          </w:p>
        </w:tc>
        <w:tc>
          <w:tcPr>
            <w:tcW w:w="900" w:type="dxa"/>
            <w:shd w:val="clear" w:color="auto" w:fill="auto"/>
            <w:vAlign w:val="bottom"/>
          </w:tcPr>
          <w:p w14:paraId="0F452381"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6A6FD7FD" w14:textId="77777777" w:rsidR="00813D72" w:rsidRPr="002A4306" w:rsidRDefault="00813D72" w:rsidP="00517585">
            <w:pPr>
              <w:rPr>
                <w:b/>
                <w:bCs/>
                <w:sz w:val="14"/>
                <w:szCs w:val="16"/>
              </w:rPr>
            </w:pPr>
          </w:p>
        </w:tc>
        <w:tc>
          <w:tcPr>
            <w:tcW w:w="900" w:type="dxa"/>
            <w:shd w:val="clear" w:color="auto" w:fill="auto"/>
          </w:tcPr>
          <w:p w14:paraId="5FBDF3BA"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153C1937" w14:textId="77777777" w:rsidR="00813D72" w:rsidRPr="002A4306" w:rsidRDefault="00813D72" w:rsidP="00517585">
            <w:pPr>
              <w:rPr>
                <w:b/>
                <w:bCs/>
                <w:color w:val="000000"/>
                <w:sz w:val="14"/>
                <w:szCs w:val="16"/>
              </w:rPr>
            </w:pPr>
          </w:p>
        </w:tc>
      </w:tr>
      <w:tr w:rsidR="00813D72" w:rsidRPr="00B95F7C" w14:paraId="2EC13291" w14:textId="77777777" w:rsidTr="00517585">
        <w:trPr>
          <w:trHeight w:val="226"/>
        </w:trPr>
        <w:tc>
          <w:tcPr>
            <w:tcW w:w="1237" w:type="dxa"/>
            <w:shd w:val="clear" w:color="auto" w:fill="auto"/>
            <w:vAlign w:val="bottom"/>
          </w:tcPr>
          <w:p w14:paraId="3EA04E20" w14:textId="77777777" w:rsidR="00813D72" w:rsidRPr="002A4306" w:rsidRDefault="00813D72" w:rsidP="00517585">
            <w:pPr>
              <w:jc w:val="both"/>
              <w:rPr>
                <w:sz w:val="14"/>
                <w:szCs w:val="16"/>
              </w:rPr>
            </w:pPr>
            <w:r w:rsidRPr="002A4306">
              <w:rPr>
                <w:color w:val="000000"/>
                <w:sz w:val="14"/>
                <w:szCs w:val="16"/>
              </w:rPr>
              <w:t>prevDominantSensor2</w:t>
            </w:r>
          </w:p>
        </w:tc>
        <w:tc>
          <w:tcPr>
            <w:tcW w:w="900" w:type="dxa"/>
            <w:shd w:val="clear" w:color="auto" w:fill="auto"/>
            <w:vAlign w:val="bottom"/>
          </w:tcPr>
          <w:p w14:paraId="26E1F8C5" w14:textId="77777777" w:rsidR="00813D72" w:rsidRPr="002A4306" w:rsidRDefault="00813D72" w:rsidP="00517585">
            <w:pPr>
              <w:rPr>
                <w:b/>
                <w:bCs/>
                <w:sz w:val="14"/>
                <w:szCs w:val="16"/>
              </w:rPr>
            </w:pPr>
          </w:p>
        </w:tc>
        <w:tc>
          <w:tcPr>
            <w:tcW w:w="833" w:type="dxa"/>
            <w:shd w:val="clear" w:color="auto" w:fill="auto"/>
            <w:vAlign w:val="bottom"/>
          </w:tcPr>
          <w:p w14:paraId="46115A8F" w14:textId="77777777" w:rsidR="00813D72" w:rsidRPr="002A4306" w:rsidRDefault="00813D72" w:rsidP="00517585">
            <w:pPr>
              <w:rPr>
                <w:b/>
                <w:bCs/>
                <w:sz w:val="14"/>
                <w:szCs w:val="16"/>
              </w:rPr>
            </w:pPr>
          </w:p>
        </w:tc>
        <w:tc>
          <w:tcPr>
            <w:tcW w:w="900" w:type="dxa"/>
            <w:shd w:val="clear" w:color="auto" w:fill="auto"/>
          </w:tcPr>
          <w:p w14:paraId="22CBF43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0565D5A1" w14:textId="77777777" w:rsidR="00813D72" w:rsidRPr="002A4306" w:rsidRDefault="00813D72" w:rsidP="00517585">
            <w:pPr>
              <w:rPr>
                <w:b/>
                <w:bCs/>
                <w:color w:val="000000"/>
                <w:sz w:val="14"/>
                <w:szCs w:val="16"/>
              </w:rPr>
            </w:pPr>
          </w:p>
        </w:tc>
      </w:tr>
      <w:tr w:rsidR="00813D72" w:rsidRPr="00B95F7C" w14:paraId="2D74DF93" w14:textId="77777777" w:rsidTr="00517585">
        <w:trPr>
          <w:trHeight w:val="226"/>
        </w:trPr>
        <w:tc>
          <w:tcPr>
            <w:tcW w:w="1237" w:type="dxa"/>
            <w:shd w:val="clear" w:color="auto" w:fill="auto"/>
            <w:vAlign w:val="bottom"/>
          </w:tcPr>
          <w:p w14:paraId="44BDBD8A" w14:textId="77777777" w:rsidR="00813D72" w:rsidRPr="002A4306" w:rsidRDefault="00813D72" w:rsidP="00517585">
            <w:pPr>
              <w:jc w:val="both"/>
              <w:rPr>
                <w:sz w:val="14"/>
                <w:szCs w:val="16"/>
              </w:rPr>
            </w:pPr>
            <w:proofErr w:type="spellStart"/>
            <w:r w:rsidRPr="002A4306">
              <w:rPr>
                <w:color w:val="000000"/>
                <w:sz w:val="14"/>
                <w:szCs w:val="16"/>
              </w:rPr>
              <w:t>lastSensorID</w:t>
            </w:r>
            <w:proofErr w:type="spellEnd"/>
          </w:p>
        </w:tc>
        <w:tc>
          <w:tcPr>
            <w:tcW w:w="900" w:type="dxa"/>
            <w:shd w:val="clear" w:color="auto" w:fill="auto"/>
            <w:vAlign w:val="bottom"/>
          </w:tcPr>
          <w:p w14:paraId="3E1D414F" w14:textId="77777777" w:rsidR="00813D72" w:rsidRPr="002A4306" w:rsidRDefault="00813D72" w:rsidP="00517585">
            <w:pPr>
              <w:rPr>
                <w:b/>
                <w:bCs/>
                <w:sz w:val="14"/>
                <w:szCs w:val="16"/>
              </w:rPr>
            </w:pPr>
          </w:p>
        </w:tc>
        <w:tc>
          <w:tcPr>
            <w:tcW w:w="833" w:type="dxa"/>
            <w:shd w:val="clear" w:color="auto" w:fill="auto"/>
            <w:vAlign w:val="bottom"/>
          </w:tcPr>
          <w:p w14:paraId="035F35F1" w14:textId="77777777" w:rsidR="00813D72" w:rsidRPr="002A4306" w:rsidRDefault="00813D72" w:rsidP="00517585">
            <w:pPr>
              <w:rPr>
                <w:b/>
                <w:bCs/>
                <w:sz w:val="14"/>
                <w:szCs w:val="16"/>
              </w:rPr>
            </w:pPr>
          </w:p>
        </w:tc>
        <w:tc>
          <w:tcPr>
            <w:tcW w:w="900" w:type="dxa"/>
            <w:shd w:val="clear" w:color="auto" w:fill="auto"/>
          </w:tcPr>
          <w:p w14:paraId="76A5018A"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333904AB"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6866C1B4" w14:textId="77777777" w:rsidTr="00517585">
        <w:trPr>
          <w:trHeight w:val="226"/>
        </w:trPr>
        <w:tc>
          <w:tcPr>
            <w:tcW w:w="1237" w:type="dxa"/>
            <w:shd w:val="clear" w:color="auto" w:fill="auto"/>
            <w:vAlign w:val="bottom"/>
          </w:tcPr>
          <w:p w14:paraId="77B1E0DE" w14:textId="77777777" w:rsidR="00813D72" w:rsidRPr="002A4306" w:rsidRDefault="00813D72" w:rsidP="00517585">
            <w:pPr>
              <w:jc w:val="both"/>
              <w:rPr>
                <w:sz w:val="14"/>
                <w:szCs w:val="16"/>
              </w:rPr>
            </w:pPr>
            <w:proofErr w:type="spellStart"/>
            <w:r w:rsidRPr="002A4306">
              <w:rPr>
                <w:color w:val="000000"/>
                <w:sz w:val="14"/>
                <w:szCs w:val="16"/>
              </w:rPr>
              <w:t>lastSensorLocation</w:t>
            </w:r>
            <w:proofErr w:type="spellEnd"/>
          </w:p>
        </w:tc>
        <w:tc>
          <w:tcPr>
            <w:tcW w:w="900" w:type="dxa"/>
            <w:shd w:val="clear" w:color="auto" w:fill="auto"/>
            <w:vAlign w:val="bottom"/>
          </w:tcPr>
          <w:p w14:paraId="7E0C9603"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43E3EA8C" w14:textId="77777777" w:rsidR="00813D72" w:rsidRPr="002A4306" w:rsidRDefault="00813D72" w:rsidP="00517585">
            <w:pPr>
              <w:rPr>
                <w:b/>
                <w:bCs/>
                <w:sz w:val="14"/>
                <w:szCs w:val="16"/>
              </w:rPr>
            </w:pPr>
          </w:p>
        </w:tc>
        <w:tc>
          <w:tcPr>
            <w:tcW w:w="900" w:type="dxa"/>
            <w:shd w:val="clear" w:color="auto" w:fill="auto"/>
          </w:tcPr>
          <w:p w14:paraId="19A9E7A3"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2628057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323FB150" w14:textId="77777777" w:rsidTr="00517585">
        <w:trPr>
          <w:trHeight w:val="226"/>
        </w:trPr>
        <w:tc>
          <w:tcPr>
            <w:tcW w:w="1237" w:type="dxa"/>
            <w:shd w:val="clear" w:color="auto" w:fill="auto"/>
            <w:vAlign w:val="bottom"/>
          </w:tcPr>
          <w:p w14:paraId="492212EC" w14:textId="77777777" w:rsidR="00813D72" w:rsidRPr="002A4306" w:rsidRDefault="00813D72" w:rsidP="00517585">
            <w:pPr>
              <w:jc w:val="both"/>
              <w:rPr>
                <w:sz w:val="14"/>
                <w:szCs w:val="16"/>
              </w:rPr>
            </w:pPr>
            <w:proofErr w:type="spellStart"/>
            <w:r w:rsidRPr="002A4306">
              <w:rPr>
                <w:color w:val="000000"/>
                <w:sz w:val="14"/>
                <w:szCs w:val="16"/>
              </w:rPr>
              <w:t>lastMotionLocation</w:t>
            </w:r>
            <w:proofErr w:type="spellEnd"/>
          </w:p>
        </w:tc>
        <w:tc>
          <w:tcPr>
            <w:tcW w:w="900" w:type="dxa"/>
            <w:shd w:val="clear" w:color="auto" w:fill="auto"/>
            <w:vAlign w:val="bottom"/>
          </w:tcPr>
          <w:p w14:paraId="3B3CBD3A"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24343D94"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032B12A3"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2676AFB6"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49954B20" w14:textId="77777777" w:rsidTr="00517585">
        <w:trPr>
          <w:trHeight w:val="237"/>
        </w:trPr>
        <w:tc>
          <w:tcPr>
            <w:tcW w:w="1237" w:type="dxa"/>
            <w:shd w:val="clear" w:color="auto" w:fill="auto"/>
            <w:vAlign w:val="bottom"/>
          </w:tcPr>
          <w:p w14:paraId="50820C86" w14:textId="77777777" w:rsidR="00813D72" w:rsidRPr="002A4306" w:rsidRDefault="00813D72" w:rsidP="00517585">
            <w:pPr>
              <w:jc w:val="both"/>
              <w:rPr>
                <w:sz w:val="14"/>
                <w:szCs w:val="16"/>
              </w:rPr>
            </w:pPr>
            <w:r w:rsidRPr="002A4306">
              <w:rPr>
                <w:color w:val="000000"/>
                <w:sz w:val="14"/>
                <w:szCs w:val="16"/>
              </w:rPr>
              <w:t>complexity</w:t>
            </w:r>
          </w:p>
        </w:tc>
        <w:tc>
          <w:tcPr>
            <w:tcW w:w="900" w:type="dxa"/>
            <w:shd w:val="clear" w:color="auto" w:fill="auto"/>
            <w:vAlign w:val="bottom"/>
          </w:tcPr>
          <w:p w14:paraId="28274EF1" w14:textId="77777777" w:rsidR="00813D72" w:rsidRPr="002A4306" w:rsidRDefault="00813D72" w:rsidP="00517585">
            <w:pPr>
              <w:rPr>
                <w:b/>
                <w:bCs/>
                <w:sz w:val="14"/>
                <w:szCs w:val="16"/>
              </w:rPr>
            </w:pPr>
          </w:p>
        </w:tc>
        <w:tc>
          <w:tcPr>
            <w:tcW w:w="833" w:type="dxa"/>
            <w:shd w:val="clear" w:color="auto" w:fill="auto"/>
            <w:vAlign w:val="bottom"/>
          </w:tcPr>
          <w:p w14:paraId="070C3A5D" w14:textId="77777777" w:rsidR="00813D72" w:rsidRPr="002A4306" w:rsidRDefault="00813D72" w:rsidP="00517585">
            <w:pPr>
              <w:rPr>
                <w:b/>
                <w:bCs/>
                <w:sz w:val="14"/>
                <w:szCs w:val="16"/>
              </w:rPr>
            </w:pPr>
          </w:p>
        </w:tc>
        <w:tc>
          <w:tcPr>
            <w:tcW w:w="900" w:type="dxa"/>
            <w:shd w:val="clear" w:color="auto" w:fill="auto"/>
          </w:tcPr>
          <w:p w14:paraId="7B27A7D8"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3B5F142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79ABAE2E" w14:textId="77777777" w:rsidTr="00517585">
        <w:trPr>
          <w:trHeight w:val="226"/>
        </w:trPr>
        <w:tc>
          <w:tcPr>
            <w:tcW w:w="1237" w:type="dxa"/>
            <w:shd w:val="clear" w:color="auto" w:fill="auto"/>
            <w:vAlign w:val="bottom"/>
          </w:tcPr>
          <w:p w14:paraId="7F6FE97B" w14:textId="77777777" w:rsidR="00813D72" w:rsidRPr="002A4306" w:rsidRDefault="00813D72" w:rsidP="00517585">
            <w:pPr>
              <w:jc w:val="both"/>
              <w:rPr>
                <w:sz w:val="14"/>
                <w:szCs w:val="16"/>
              </w:rPr>
            </w:pPr>
            <w:proofErr w:type="spellStart"/>
            <w:r w:rsidRPr="002A4306">
              <w:rPr>
                <w:color w:val="000000"/>
                <w:sz w:val="14"/>
                <w:szCs w:val="16"/>
              </w:rPr>
              <w:t>activityChange</w:t>
            </w:r>
            <w:proofErr w:type="spellEnd"/>
          </w:p>
        </w:tc>
        <w:tc>
          <w:tcPr>
            <w:tcW w:w="900" w:type="dxa"/>
            <w:shd w:val="clear" w:color="auto" w:fill="auto"/>
            <w:vAlign w:val="bottom"/>
          </w:tcPr>
          <w:p w14:paraId="035D123E" w14:textId="77777777" w:rsidR="00813D72" w:rsidRPr="002A4306" w:rsidRDefault="00813D72" w:rsidP="00517585">
            <w:pPr>
              <w:rPr>
                <w:b/>
                <w:bCs/>
                <w:sz w:val="14"/>
                <w:szCs w:val="16"/>
              </w:rPr>
            </w:pPr>
          </w:p>
        </w:tc>
        <w:tc>
          <w:tcPr>
            <w:tcW w:w="833" w:type="dxa"/>
            <w:shd w:val="clear" w:color="auto" w:fill="auto"/>
            <w:vAlign w:val="bottom"/>
          </w:tcPr>
          <w:p w14:paraId="2491800F" w14:textId="77777777" w:rsidR="00813D72" w:rsidRPr="002A4306" w:rsidRDefault="00813D72" w:rsidP="00517585">
            <w:pPr>
              <w:rPr>
                <w:b/>
                <w:bCs/>
                <w:sz w:val="14"/>
                <w:szCs w:val="16"/>
              </w:rPr>
            </w:pPr>
          </w:p>
        </w:tc>
        <w:tc>
          <w:tcPr>
            <w:tcW w:w="900" w:type="dxa"/>
            <w:shd w:val="clear" w:color="auto" w:fill="auto"/>
          </w:tcPr>
          <w:p w14:paraId="7CEA8761" w14:textId="77777777" w:rsidR="00813D72" w:rsidRPr="002A4306" w:rsidRDefault="00813D72" w:rsidP="00517585">
            <w:pPr>
              <w:rPr>
                <w:b/>
                <w:bCs/>
                <w:color w:val="000000"/>
                <w:sz w:val="14"/>
                <w:szCs w:val="16"/>
              </w:rPr>
            </w:pPr>
          </w:p>
        </w:tc>
        <w:tc>
          <w:tcPr>
            <w:tcW w:w="990" w:type="dxa"/>
            <w:shd w:val="clear" w:color="auto" w:fill="auto"/>
          </w:tcPr>
          <w:p w14:paraId="4C587C77" w14:textId="77777777" w:rsidR="00813D72" w:rsidRPr="002A4306" w:rsidRDefault="00813D72" w:rsidP="00517585">
            <w:pPr>
              <w:rPr>
                <w:b/>
                <w:bCs/>
                <w:color w:val="000000"/>
                <w:sz w:val="14"/>
                <w:szCs w:val="16"/>
              </w:rPr>
            </w:pPr>
          </w:p>
        </w:tc>
      </w:tr>
      <w:tr w:rsidR="00813D72" w:rsidRPr="00B95F7C" w14:paraId="55CE54F4" w14:textId="77777777" w:rsidTr="00517585">
        <w:trPr>
          <w:trHeight w:val="226"/>
        </w:trPr>
        <w:tc>
          <w:tcPr>
            <w:tcW w:w="1237" w:type="dxa"/>
            <w:shd w:val="clear" w:color="auto" w:fill="auto"/>
            <w:vAlign w:val="bottom"/>
          </w:tcPr>
          <w:p w14:paraId="4A460974" w14:textId="77777777" w:rsidR="00813D72" w:rsidRPr="002A4306" w:rsidRDefault="00813D72" w:rsidP="00517585">
            <w:pPr>
              <w:jc w:val="both"/>
              <w:rPr>
                <w:sz w:val="14"/>
                <w:szCs w:val="16"/>
              </w:rPr>
            </w:pPr>
            <w:proofErr w:type="spellStart"/>
            <w:r w:rsidRPr="002A4306">
              <w:rPr>
                <w:color w:val="000000"/>
                <w:sz w:val="14"/>
                <w:szCs w:val="16"/>
              </w:rPr>
              <w:t>areaTransitions</w:t>
            </w:r>
            <w:proofErr w:type="spellEnd"/>
          </w:p>
        </w:tc>
        <w:tc>
          <w:tcPr>
            <w:tcW w:w="900" w:type="dxa"/>
            <w:shd w:val="clear" w:color="auto" w:fill="auto"/>
            <w:vAlign w:val="bottom"/>
          </w:tcPr>
          <w:p w14:paraId="7BE592F6" w14:textId="77777777" w:rsidR="00813D72" w:rsidRPr="002A4306" w:rsidRDefault="00813D72" w:rsidP="00517585">
            <w:pPr>
              <w:rPr>
                <w:b/>
                <w:bCs/>
                <w:sz w:val="14"/>
                <w:szCs w:val="16"/>
              </w:rPr>
            </w:pPr>
          </w:p>
        </w:tc>
        <w:tc>
          <w:tcPr>
            <w:tcW w:w="833" w:type="dxa"/>
            <w:shd w:val="clear" w:color="auto" w:fill="auto"/>
            <w:vAlign w:val="bottom"/>
          </w:tcPr>
          <w:p w14:paraId="3143CFD2" w14:textId="77777777" w:rsidR="00813D72" w:rsidRPr="002A4306" w:rsidRDefault="00813D72" w:rsidP="00517585">
            <w:pPr>
              <w:rPr>
                <w:b/>
                <w:bCs/>
                <w:sz w:val="14"/>
                <w:szCs w:val="16"/>
              </w:rPr>
            </w:pPr>
          </w:p>
        </w:tc>
        <w:tc>
          <w:tcPr>
            <w:tcW w:w="900" w:type="dxa"/>
            <w:shd w:val="clear" w:color="auto" w:fill="auto"/>
          </w:tcPr>
          <w:p w14:paraId="118866DC" w14:textId="77777777" w:rsidR="00813D72" w:rsidRPr="002A4306" w:rsidRDefault="00813D72" w:rsidP="00517585">
            <w:pPr>
              <w:rPr>
                <w:b/>
                <w:bCs/>
                <w:color w:val="000000"/>
                <w:sz w:val="14"/>
                <w:szCs w:val="16"/>
              </w:rPr>
            </w:pPr>
          </w:p>
        </w:tc>
        <w:tc>
          <w:tcPr>
            <w:tcW w:w="990" w:type="dxa"/>
            <w:shd w:val="clear" w:color="auto" w:fill="auto"/>
          </w:tcPr>
          <w:p w14:paraId="38DEC8E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7A1B8FB9" w14:textId="77777777" w:rsidTr="00517585">
        <w:trPr>
          <w:trHeight w:val="226"/>
        </w:trPr>
        <w:tc>
          <w:tcPr>
            <w:tcW w:w="1237" w:type="dxa"/>
            <w:shd w:val="clear" w:color="auto" w:fill="auto"/>
            <w:vAlign w:val="bottom"/>
          </w:tcPr>
          <w:p w14:paraId="679E0B53" w14:textId="77777777" w:rsidR="00813D72" w:rsidRPr="002A4306" w:rsidRDefault="00813D72" w:rsidP="00517585">
            <w:pPr>
              <w:jc w:val="both"/>
              <w:rPr>
                <w:sz w:val="14"/>
                <w:szCs w:val="16"/>
              </w:rPr>
            </w:pPr>
            <w:proofErr w:type="spellStart"/>
            <w:r w:rsidRPr="002A4306">
              <w:rPr>
                <w:color w:val="000000"/>
                <w:sz w:val="14"/>
                <w:szCs w:val="16"/>
              </w:rPr>
              <w:t>numDistinctSensors</w:t>
            </w:r>
            <w:proofErr w:type="spellEnd"/>
          </w:p>
        </w:tc>
        <w:tc>
          <w:tcPr>
            <w:tcW w:w="900" w:type="dxa"/>
            <w:shd w:val="clear" w:color="auto" w:fill="auto"/>
            <w:vAlign w:val="bottom"/>
          </w:tcPr>
          <w:p w14:paraId="35256491" w14:textId="77777777" w:rsidR="00813D72" w:rsidRPr="002A4306" w:rsidRDefault="00813D72" w:rsidP="00517585">
            <w:pPr>
              <w:rPr>
                <w:b/>
                <w:bCs/>
                <w:sz w:val="14"/>
                <w:szCs w:val="16"/>
              </w:rPr>
            </w:pPr>
          </w:p>
        </w:tc>
        <w:tc>
          <w:tcPr>
            <w:tcW w:w="833" w:type="dxa"/>
            <w:shd w:val="clear" w:color="auto" w:fill="auto"/>
            <w:vAlign w:val="bottom"/>
          </w:tcPr>
          <w:p w14:paraId="768FDA5A" w14:textId="77777777" w:rsidR="00813D72" w:rsidRPr="002A4306" w:rsidRDefault="00813D72" w:rsidP="00517585">
            <w:pPr>
              <w:rPr>
                <w:b/>
                <w:bCs/>
                <w:sz w:val="14"/>
                <w:szCs w:val="16"/>
              </w:rPr>
            </w:pPr>
          </w:p>
        </w:tc>
        <w:tc>
          <w:tcPr>
            <w:tcW w:w="900" w:type="dxa"/>
            <w:shd w:val="clear" w:color="auto" w:fill="auto"/>
          </w:tcPr>
          <w:p w14:paraId="07B89A12" w14:textId="77777777" w:rsidR="00813D72" w:rsidRPr="002A4306" w:rsidRDefault="00813D72" w:rsidP="00517585">
            <w:pPr>
              <w:rPr>
                <w:b/>
                <w:bCs/>
                <w:color w:val="000000"/>
                <w:sz w:val="14"/>
                <w:szCs w:val="16"/>
              </w:rPr>
            </w:pPr>
          </w:p>
        </w:tc>
        <w:tc>
          <w:tcPr>
            <w:tcW w:w="990" w:type="dxa"/>
            <w:shd w:val="clear" w:color="auto" w:fill="auto"/>
          </w:tcPr>
          <w:p w14:paraId="4FFB6341" w14:textId="77777777" w:rsidR="00813D72" w:rsidRPr="002A4306" w:rsidRDefault="00813D72" w:rsidP="00517585">
            <w:pPr>
              <w:rPr>
                <w:b/>
                <w:bCs/>
                <w:color w:val="000000"/>
                <w:sz w:val="14"/>
                <w:szCs w:val="16"/>
              </w:rPr>
            </w:pPr>
          </w:p>
        </w:tc>
      </w:tr>
      <w:tr w:rsidR="00813D72" w:rsidRPr="00B95F7C" w14:paraId="7E149F59" w14:textId="77777777" w:rsidTr="00517585">
        <w:trPr>
          <w:trHeight w:val="237"/>
        </w:trPr>
        <w:tc>
          <w:tcPr>
            <w:tcW w:w="1237" w:type="dxa"/>
            <w:shd w:val="clear" w:color="auto" w:fill="auto"/>
            <w:vAlign w:val="bottom"/>
          </w:tcPr>
          <w:p w14:paraId="0E65A79E"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900" w:type="dxa"/>
            <w:shd w:val="clear" w:color="auto" w:fill="auto"/>
            <w:vAlign w:val="bottom"/>
          </w:tcPr>
          <w:p w14:paraId="6CDC122A" w14:textId="77777777" w:rsidR="00813D72" w:rsidRPr="002A4306" w:rsidRDefault="00813D72" w:rsidP="00517585">
            <w:pPr>
              <w:rPr>
                <w:b/>
                <w:bCs/>
                <w:sz w:val="14"/>
                <w:szCs w:val="16"/>
              </w:rPr>
            </w:pPr>
          </w:p>
        </w:tc>
        <w:tc>
          <w:tcPr>
            <w:tcW w:w="833" w:type="dxa"/>
            <w:shd w:val="clear" w:color="auto" w:fill="auto"/>
            <w:vAlign w:val="bottom"/>
          </w:tcPr>
          <w:p w14:paraId="51B1D72F" w14:textId="77777777" w:rsidR="00813D72" w:rsidRPr="002A4306" w:rsidRDefault="00813D72" w:rsidP="00517585">
            <w:pPr>
              <w:rPr>
                <w:b/>
                <w:bCs/>
                <w:sz w:val="14"/>
                <w:szCs w:val="16"/>
              </w:rPr>
            </w:pPr>
          </w:p>
        </w:tc>
        <w:tc>
          <w:tcPr>
            <w:tcW w:w="900" w:type="dxa"/>
            <w:shd w:val="clear" w:color="auto" w:fill="auto"/>
          </w:tcPr>
          <w:p w14:paraId="2E98FEB7" w14:textId="77777777" w:rsidR="00813D72" w:rsidRPr="002A4306" w:rsidRDefault="00813D72" w:rsidP="00517585">
            <w:pPr>
              <w:rPr>
                <w:b/>
                <w:bCs/>
                <w:color w:val="000000"/>
                <w:sz w:val="14"/>
                <w:szCs w:val="16"/>
              </w:rPr>
            </w:pPr>
          </w:p>
        </w:tc>
        <w:tc>
          <w:tcPr>
            <w:tcW w:w="990" w:type="dxa"/>
            <w:shd w:val="clear" w:color="auto" w:fill="auto"/>
          </w:tcPr>
          <w:p w14:paraId="3E7087C0" w14:textId="77777777" w:rsidR="00813D72" w:rsidRPr="002A4306" w:rsidRDefault="00813D72" w:rsidP="00517585">
            <w:pPr>
              <w:rPr>
                <w:b/>
                <w:bCs/>
                <w:color w:val="000000"/>
                <w:sz w:val="14"/>
                <w:szCs w:val="16"/>
              </w:rPr>
            </w:pPr>
          </w:p>
        </w:tc>
      </w:tr>
      <w:tr w:rsidR="00813D72" w:rsidRPr="00B95F7C" w14:paraId="20091A07" w14:textId="77777777" w:rsidTr="00517585">
        <w:trPr>
          <w:trHeight w:val="226"/>
        </w:trPr>
        <w:tc>
          <w:tcPr>
            <w:tcW w:w="1237" w:type="dxa"/>
            <w:shd w:val="clear" w:color="auto" w:fill="auto"/>
            <w:vAlign w:val="bottom"/>
          </w:tcPr>
          <w:p w14:paraId="783207EC"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900" w:type="dxa"/>
            <w:shd w:val="clear" w:color="auto" w:fill="auto"/>
            <w:vAlign w:val="bottom"/>
          </w:tcPr>
          <w:p w14:paraId="3266ECD6" w14:textId="77777777" w:rsidR="00813D72" w:rsidRPr="002A4306" w:rsidRDefault="00813D72" w:rsidP="00517585">
            <w:pPr>
              <w:rPr>
                <w:b/>
                <w:bCs/>
                <w:sz w:val="14"/>
                <w:szCs w:val="16"/>
              </w:rPr>
            </w:pPr>
          </w:p>
        </w:tc>
        <w:tc>
          <w:tcPr>
            <w:tcW w:w="833" w:type="dxa"/>
            <w:shd w:val="clear" w:color="auto" w:fill="auto"/>
            <w:vAlign w:val="bottom"/>
          </w:tcPr>
          <w:p w14:paraId="31988A36" w14:textId="77777777" w:rsidR="00813D72" w:rsidRPr="002A4306" w:rsidRDefault="00813D72" w:rsidP="00517585">
            <w:pPr>
              <w:rPr>
                <w:b/>
                <w:bCs/>
                <w:sz w:val="14"/>
                <w:szCs w:val="16"/>
              </w:rPr>
            </w:pPr>
          </w:p>
        </w:tc>
        <w:tc>
          <w:tcPr>
            <w:tcW w:w="900" w:type="dxa"/>
            <w:shd w:val="clear" w:color="auto" w:fill="auto"/>
          </w:tcPr>
          <w:p w14:paraId="43FB037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0FC1FCBA"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30BE8612" w14:textId="77777777" w:rsidTr="00517585">
        <w:trPr>
          <w:trHeight w:val="226"/>
        </w:trPr>
        <w:tc>
          <w:tcPr>
            <w:tcW w:w="1237" w:type="dxa"/>
            <w:shd w:val="clear" w:color="auto" w:fill="auto"/>
            <w:vAlign w:val="bottom"/>
          </w:tcPr>
          <w:p w14:paraId="183849B3"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900" w:type="dxa"/>
            <w:shd w:val="clear" w:color="auto" w:fill="auto"/>
            <w:vAlign w:val="bottom"/>
          </w:tcPr>
          <w:p w14:paraId="4270129F" w14:textId="77777777" w:rsidR="00813D72" w:rsidRPr="002A4306" w:rsidRDefault="00813D72" w:rsidP="00517585">
            <w:pPr>
              <w:rPr>
                <w:b/>
                <w:bCs/>
                <w:sz w:val="14"/>
                <w:szCs w:val="16"/>
              </w:rPr>
            </w:pPr>
          </w:p>
        </w:tc>
        <w:tc>
          <w:tcPr>
            <w:tcW w:w="833" w:type="dxa"/>
            <w:shd w:val="clear" w:color="auto" w:fill="auto"/>
            <w:vAlign w:val="bottom"/>
          </w:tcPr>
          <w:p w14:paraId="6087393F" w14:textId="77777777" w:rsidR="00813D72" w:rsidRPr="002A4306" w:rsidRDefault="00813D72" w:rsidP="00517585">
            <w:pPr>
              <w:rPr>
                <w:b/>
                <w:bCs/>
                <w:sz w:val="14"/>
                <w:szCs w:val="16"/>
              </w:rPr>
            </w:pPr>
          </w:p>
        </w:tc>
        <w:tc>
          <w:tcPr>
            <w:tcW w:w="900" w:type="dxa"/>
            <w:shd w:val="clear" w:color="auto" w:fill="auto"/>
          </w:tcPr>
          <w:p w14:paraId="3EAC1DC6" w14:textId="77777777" w:rsidR="00813D72" w:rsidRPr="002A4306" w:rsidRDefault="00813D72" w:rsidP="00517585">
            <w:pPr>
              <w:rPr>
                <w:b/>
                <w:bCs/>
                <w:sz w:val="14"/>
                <w:szCs w:val="16"/>
              </w:rPr>
            </w:pPr>
          </w:p>
        </w:tc>
        <w:tc>
          <w:tcPr>
            <w:tcW w:w="990" w:type="dxa"/>
            <w:shd w:val="clear" w:color="auto" w:fill="auto"/>
          </w:tcPr>
          <w:p w14:paraId="6BFF0061" w14:textId="77777777" w:rsidR="00813D72" w:rsidRPr="002A4306" w:rsidRDefault="00813D72" w:rsidP="00517585">
            <w:pPr>
              <w:rPr>
                <w:b/>
                <w:bCs/>
                <w:sz w:val="14"/>
                <w:szCs w:val="16"/>
              </w:rPr>
            </w:pPr>
          </w:p>
        </w:tc>
      </w:tr>
      <w:tr w:rsidR="00813D72" w:rsidRPr="00B95F7C" w14:paraId="1FF60EC2" w14:textId="77777777" w:rsidTr="00517585">
        <w:trPr>
          <w:trHeight w:val="226"/>
        </w:trPr>
        <w:tc>
          <w:tcPr>
            <w:tcW w:w="1237" w:type="dxa"/>
            <w:shd w:val="clear" w:color="auto" w:fill="auto"/>
            <w:vAlign w:val="bottom"/>
          </w:tcPr>
          <w:p w14:paraId="182A2BB2" w14:textId="77777777" w:rsidR="00813D72" w:rsidRPr="002A4306" w:rsidRDefault="00813D72" w:rsidP="00517585">
            <w:pPr>
              <w:jc w:val="both"/>
              <w:rPr>
                <w:sz w:val="14"/>
                <w:szCs w:val="16"/>
              </w:rPr>
            </w:pPr>
            <w:proofErr w:type="spellStart"/>
            <w:r w:rsidRPr="002A4306">
              <w:rPr>
                <w:color w:val="000000"/>
                <w:sz w:val="14"/>
                <w:szCs w:val="16"/>
              </w:rPr>
              <w:t>sensorCount-DiningRoom</w:t>
            </w:r>
            <w:proofErr w:type="spellEnd"/>
          </w:p>
        </w:tc>
        <w:tc>
          <w:tcPr>
            <w:tcW w:w="900" w:type="dxa"/>
            <w:shd w:val="clear" w:color="auto" w:fill="auto"/>
            <w:vAlign w:val="bottom"/>
          </w:tcPr>
          <w:p w14:paraId="24DB0643" w14:textId="77777777" w:rsidR="00813D72" w:rsidRPr="002A4306" w:rsidRDefault="00813D72" w:rsidP="00517585">
            <w:pPr>
              <w:rPr>
                <w:b/>
                <w:bCs/>
                <w:sz w:val="14"/>
                <w:szCs w:val="16"/>
              </w:rPr>
            </w:pPr>
          </w:p>
        </w:tc>
        <w:tc>
          <w:tcPr>
            <w:tcW w:w="833" w:type="dxa"/>
            <w:shd w:val="clear" w:color="auto" w:fill="auto"/>
            <w:vAlign w:val="bottom"/>
          </w:tcPr>
          <w:p w14:paraId="018BED78" w14:textId="77777777" w:rsidR="00813D72" w:rsidRPr="002A4306" w:rsidRDefault="00813D72" w:rsidP="00517585">
            <w:pPr>
              <w:rPr>
                <w:b/>
                <w:bCs/>
                <w:sz w:val="14"/>
                <w:szCs w:val="16"/>
              </w:rPr>
            </w:pPr>
          </w:p>
        </w:tc>
        <w:tc>
          <w:tcPr>
            <w:tcW w:w="900" w:type="dxa"/>
            <w:shd w:val="clear" w:color="auto" w:fill="auto"/>
          </w:tcPr>
          <w:p w14:paraId="7021BFC0" w14:textId="77777777" w:rsidR="00813D72" w:rsidRPr="002A4306" w:rsidRDefault="00813D72" w:rsidP="00517585">
            <w:pPr>
              <w:rPr>
                <w:b/>
                <w:bCs/>
                <w:color w:val="000000"/>
                <w:sz w:val="14"/>
                <w:szCs w:val="16"/>
              </w:rPr>
            </w:pPr>
          </w:p>
        </w:tc>
        <w:tc>
          <w:tcPr>
            <w:tcW w:w="990" w:type="dxa"/>
            <w:shd w:val="clear" w:color="auto" w:fill="auto"/>
          </w:tcPr>
          <w:p w14:paraId="59C61A91" w14:textId="77777777" w:rsidR="00813D72" w:rsidRPr="002A4306" w:rsidRDefault="00813D72" w:rsidP="00517585">
            <w:pPr>
              <w:rPr>
                <w:b/>
                <w:bCs/>
                <w:color w:val="000000"/>
                <w:sz w:val="14"/>
                <w:szCs w:val="16"/>
              </w:rPr>
            </w:pPr>
          </w:p>
        </w:tc>
      </w:tr>
      <w:tr w:rsidR="00813D72" w:rsidRPr="00B95F7C" w14:paraId="25A37C21" w14:textId="77777777" w:rsidTr="00517585">
        <w:trPr>
          <w:trHeight w:val="226"/>
        </w:trPr>
        <w:tc>
          <w:tcPr>
            <w:tcW w:w="1237" w:type="dxa"/>
            <w:shd w:val="clear" w:color="auto" w:fill="auto"/>
            <w:vAlign w:val="bottom"/>
          </w:tcPr>
          <w:p w14:paraId="3DA0F966"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900" w:type="dxa"/>
            <w:shd w:val="clear" w:color="auto" w:fill="auto"/>
            <w:vAlign w:val="bottom"/>
          </w:tcPr>
          <w:p w14:paraId="638C9E7C" w14:textId="77777777" w:rsidR="00813D72" w:rsidRPr="002A4306" w:rsidRDefault="00813D72" w:rsidP="00517585">
            <w:pPr>
              <w:rPr>
                <w:b/>
                <w:bCs/>
                <w:sz w:val="14"/>
                <w:szCs w:val="16"/>
              </w:rPr>
            </w:pPr>
          </w:p>
        </w:tc>
        <w:tc>
          <w:tcPr>
            <w:tcW w:w="833" w:type="dxa"/>
            <w:shd w:val="clear" w:color="auto" w:fill="auto"/>
            <w:vAlign w:val="bottom"/>
          </w:tcPr>
          <w:p w14:paraId="24A8F27C" w14:textId="77777777" w:rsidR="00813D72" w:rsidRPr="002A4306" w:rsidRDefault="00813D72" w:rsidP="00517585">
            <w:pPr>
              <w:rPr>
                <w:b/>
                <w:bCs/>
                <w:sz w:val="14"/>
                <w:szCs w:val="16"/>
              </w:rPr>
            </w:pPr>
          </w:p>
        </w:tc>
        <w:tc>
          <w:tcPr>
            <w:tcW w:w="900" w:type="dxa"/>
            <w:shd w:val="clear" w:color="auto" w:fill="auto"/>
          </w:tcPr>
          <w:p w14:paraId="006B470F" w14:textId="77777777" w:rsidR="00813D72" w:rsidRPr="002A4306" w:rsidRDefault="00813D72" w:rsidP="00517585">
            <w:pPr>
              <w:rPr>
                <w:b/>
                <w:bCs/>
                <w:color w:val="000000"/>
                <w:sz w:val="14"/>
                <w:szCs w:val="16"/>
              </w:rPr>
            </w:pPr>
          </w:p>
        </w:tc>
        <w:tc>
          <w:tcPr>
            <w:tcW w:w="990" w:type="dxa"/>
            <w:shd w:val="clear" w:color="auto" w:fill="auto"/>
          </w:tcPr>
          <w:p w14:paraId="2E91ACEB" w14:textId="77777777" w:rsidR="00813D72" w:rsidRPr="002A4306" w:rsidRDefault="00813D72" w:rsidP="00517585">
            <w:pPr>
              <w:rPr>
                <w:b/>
                <w:bCs/>
                <w:color w:val="000000"/>
                <w:sz w:val="14"/>
                <w:szCs w:val="16"/>
              </w:rPr>
            </w:pPr>
          </w:p>
        </w:tc>
      </w:tr>
      <w:tr w:rsidR="00813D72" w:rsidRPr="00B95F7C" w14:paraId="344E383D" w14:textId="77777777" w:rsidTr="00517585">
        <w:trPr>
          <w:trHeight w:val="237"/>
        </w:trPr>
        <w:tc>
          <w:tcPr>
            <w:tcW w:w="1237" w:type="dxa"/>
            <w:shd w:val="clear" w:color="auto" w:fill="auto"/>
            <w:vAlign w:val="bottom"/>
          </w:tcPr>
          <w:p w14:paraId="0BDDCB48"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900" w:type="dxa"/>
            <w:shd w:val="clear" w:color="auto" w:fill="auto"/>
            <w:vAlign w:val="bottom"/>
          </w:tcPr>
          <w:p w14:paraId="56CC3759" w14:textId="77777777" w:rsidR="00813D72" w:rsidRPr="002A4306" w:rsidRDefault="00813D72" w:rsidP="00517585">
            <w:pPr>
              <w:rPr>
                <w:b/>
                <w:bCs/>
                <w:sz w:val="14"/>
                <w:szCs w:val="16"/>
              </w:rPr>
            </w:pPr>
          </w:p>
        </w:tc>
        <w:tc>
          <w:tcPr>
            <w:tcW w:w="833" w:type="dxa"/>
            <w:shd w:val="clear" w:color="auto" w:fill="auto"/>
            <w:vAlign w:val="bottom"/>
          </w:tcPr>
          <w:p w14:paraId="73743DA3" w14:textId="77777777" w:rsidR="00813D72" w:rsidRPr="002A4306" w:rsidRDefault="00813D72" w:rsidP="00517585">
            <w:pPr>
              <w:rPr>
                <w:b/>
                <w:bCs/>
                <w:sz w:val="14"/>
                <w:szCs w:val="16"/>
              </w:rPr>
            </w:pPr>
          </w:p>
        </w:tc>
        <w:tc>
          <w:tcPr>
            <w:tcW w:w="900" w:type="dxa"/>
            <w:shd w:val="clear" w:color="auto" w:fill="auto"/>
          </w:tcPr>
          <w:p w14:paraId="4D6D98BD"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008974B0"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83DCE57" w14:textId="77777777" w:rsidTr="00517585">
        <w:trPr>
          <w:trHeight w:val="226"/>
        </w:trPr>
        <w:tc>
          <w:tcPr>
            <w:tcW w:w="1237" w:type="dxa"/>
            <w:shd w:val="clear" w:color="auto" w:fill="auto"/>
            <w:vAlign w:val="bottom"/>
          </w:tcPr>
          <w:p w14:paraId="37D04DC2"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900" w:type="dxa"/>
            <w:shd w:val="clear" w:color="auto" w:fill="auto"/>
            <w:vAlign w:val="bottom"/>
          </w:tcPr>
          <w:p w14:paraId="4D43E966"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415DCF03"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46DB8194"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6E06DC4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E270B90" w14:textId="77777777" w:rsidTr="00517585">
        <w:trPr>
          <w:trHeight w:val="226"/>
        </w:trPr>
        <w:tc>
          <w:tcPr>
            <w:tcW w:w="1237" w:type="dxa"/>
            <w:shd w:val="clear" w:color="auto" w:fill="auto"/>
            <w:vAlign w:val="bottom"/>
          </w:tcPr>
          <w:p w14:paraId="16218FCA" w14:textId="77777777" w:rsidR="00813D72" w:rsidRPr="002A4306" w:rsidRDefault="00813D72" w:rsidP="00517585">
            <w:pPr>
              <w:jc w:val="both"/>
              <w:rPr>
                <w:sz w:val="14"/>
                <w:szCs w:val="16"/>
              </w:rPr>
            </w:pPr>
            <w:proofErr w:type="spellStart"/>
            <w:r w:rsidRPr="002A4306">
              <w:rPr>
                <w:color w:val="000000"/>
                <w:sz w:val="14"/>
                <w:szCs w:val="16"/>
              </w:rPr>
              <w:t>sensorCount-LivingRoom</w:t>
            </w:r>
            <w:proofErr w:type="spellEnd"/>
          </w:p>
        </w:tc>
        <w:tc>
          <w:tcPr>
            <w:tcW w:w="900" w:type="dxa"/>
            <w:shd w:val="clear" w:color="auto" w:fill="auto"/>
            <w:vAlign w:val="bottom"/>
          </w:tcPr>
          <w:p w14:paraId="2095E3FE"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3158562D" w14:textId="77777777" w:rsidR="00813D72" w:rsidRPr="002A4306" w:rsidRDefault="00813D72" w:rsidP="00517585">
            <w:pPr>
              <w:rPr>
                <w:b/>
                <w:bCs/>
                <w:sz w:val="14"/>
                <w:szCs w:val="16"/>
              </w:rPr>
            </w:pPr>
          </w:p>
        </w:tc>
        <w:tc>
          <w:tcPr>
            <w:tcW w:w="900" w:type="dxa"/>
            <w:shd w:val="clear" w:color="auto" w:fill="auto"/>
          </w:tcPr>
          <w:p w14:paraId="24EEBA17" w14:textId="77777777" w:rsidR="00813D72" w:rsidRPr="002A4306" w:rsidRDefault="00813D72" w:rsidP="00517585">
            <w:pPr>
              <w:rPr>
                <w:b/>
                <w:bCs/>
                <w:sz w:val="14"/>
                <w:szCs w:val="16"/>
              </w:rPr>
            </w:pPr>
            <w:r w:rsidRPr="002A4306">
              <w:rPr>
                <w:b/>
                <w:bCs/>
                <w:color w:val="000000"/>
                <w:sz w:val="14"/>
                <w:szCs w:val="16"/>
              </w:rPr>
              <w:sym w:font="Symbol" w:char="F0D6"/>
            </w:r>
          </w:p>
        </w:tc>
        <w:tc>
          <w:tcPr>
            <w:tcW w:w="990" w:type="dxa"/>
            <w:shd w:val="clear" w:color="auto" w:fill="auto"/>
          </w:tcPr>
          <w:p w14:paraId="7565D19B" w14:textId="77777777" w:rsidR="00813D72" w:rsidRPr="002A4306" w:rsidRDefault="00813D72" w:rsidP="00517585">
            <w:pPr>
              <w:rPr>
                <w:b/>
                <w:bCs/>
                <w:sz w:val="14"/>
                <w:szCs w:val="16"/>
              </w:rPr>
            </w:pPr>
            <w:r w:rsidRPr="002A4306">
              <w:rPr>
                <w:b/>
                <w:bCs/>
                <w:color w:val="000000"/>
                <w:sz w:val="14"/>
                <w:szCs w:val="16"/>
              </w:rPr>
              <w:sym w:font="Symbol" w:char="F0D6"/>
            </w:r>
          </w:p>
        </w:tc>
      </w:tr>
      <w:tr w:rsidR="00813D72" w:rsidRPr="00B95F7C" w14:paraId="545FE03D" w14:textId="77777777" w:rsidTr="00517585">
        <w:trPr>
          <w:trHeight w:val="226"/>
        </w:trPr>
        <w:tc>
          <w:tcPr>
            <w:tcW w:w="1237" w:type="dxa"/>
            <w:shd w:val="clear" w:color="auto" w:fill="auto"/>
            <w:vAlign w:val="bottom"/>
          </w:tcPr>
          <w:p w14:paraId="1AF36EA7"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900" w:type="dxa"/>
            <w:shd w:val="clear" w:color="auto" w:fill="auto"/>
            <w:vAlign w:val="bottom"/>
          </w:tcPr>
          <w:p w14:paraId="07E8C042" w14:textId="77777777" w:rsidR="00813D72" w:rsidRPr="002A4306" w:rsidRDefault="00813D72" w:rsidP="00517585">
            <w:pPr>
              <w:rPr>
                <w:b/>
                <w:bCs/>
                <w:sz w:val="14"/>
                <w:szCs w:val="16"/>
              </w:rPr>
            </w:pPr>
          </w:p>
        </w:tc>
        <w:tc>
          <w:tcPr>
            <w:tcW w:w="833" w:type="dxa"/>
            <w:shd w:val="clear" w:color="auto" w:fill="auto"/>
            <w:vAlign w:val="bottom"/>
          </w:tcPr>
          <w:p w14:paraId="07245150"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1750196C" w14:textId="77777777" w:rsidR="00813D72" w:rsidRPr="002A4306" w:rsidRDefault="00813D72" w:rsidP="00517585">
            <w:pPr>
              <w:rPr>
                <w:b/>
                <w:bCs/>
                <w:color w:val="000000"/>
                <w:sz w:val="14"/>
                <w:szCs w:val="16"/>
              </w:rPr>
            </w:pPr>
          </w:p>
        </w:tc>
        <w:tc>
          <w:tcPr>
            <w:tcW w:w="990" w:type="dxa"/>
            <w:shd w:val="clear" w:color="auto" w:fill="auto"/>
          </w:tcPr>
          <w:p w14:paraId="76EBEFEA" w14:textId="77777777" w:rsidR="00813D72" w:rsidRPr="002A4306" w:rsidRDefault="00813D72" w:rsidP="00517585">
            <w:pPr>
              <w:rPr>
                <w:b/>
                <w:bCs/>
                <w:color w:val="000000"/>
                <w:sz w:val="14"/>
                <w:szCs w:val="16"/>
              </w:rPr>
            </w:pPr>
          </w:p>
        </w:tc>
      </w:tr>
      <w:tr w:rsidR="00813D72" w:rsidRPr="00B95F7C" w14:paraId="06C38FA1" w14:textId="77777777" w:rsidTr="00517585">
        <w:trPr>
          <w:trHeight w:val="226"/>
        </w:trPr>
        <w:tc>
          <w:tcPr>
            <w:tcW w:w="1237" w:type="dxa"/>
            <w:shd w:val="clear" w:color="auto" w:fill="auto"/>
            <w:vAlign w:val="bottom"/>
          </w:tcPr>
          <w:p w14:paraId="7D2A644A" w14:textId="77777777" w:rsidR="00813D72" w:rsidRPr="002A4306" w:rsidRDefault="00813D72" w:rsidP="00517585">
            <w:pPr>
              <w:jc w:val="both"/>
              <w:rPr>
                <w:sz w:val="14"/>
                <w:szCs w:val="16"/>
              </w:rPr>
            </w:pPr>
            <w:proofErr w:type="spellStart"/>
            <w:r w:rsidRPr="002A4306">
              <w:rPr>
                <w:color w:val="000000"/>
                <w:sz w:val="14"/>
                <w:szCs w:val="16"/>
              </w:rPr>
              <w:t>sensorCount-OutsideDoor</w:t>
            </w:r>
            <w:proofErr w:type="spellEnd"/>
          </w:p>
        </w:tc>
        <w:tc>
          <w:tcPr>
            <w:tcW w:w="900" w:type="dxa"/>
            <w:shd w:val="clear" w:color="auto" w:fill="auto"/>
            <w:vAlign w:val="bottom"/>
          </w:tcPr>
          <w:p w14:paraId="5E566CCF" w14:textId="77777777" w:rsidR="00813D72" w:rsidRPr="002A4306" w:rsidRDefault="00813D72" w:rsidP="00517585">
            <w:pPr>
              <w:rPr>
                <w:b/>
                <w:bCs/>
                <w:sz w:val="14"/>
                <w:szCs w:val="16"/>
              </w:rPr>
            </w:pPr>
          </w:p>
        </w:tc>
        <w:tc>
          <w:tcPr>
            <w:tcW w:w="833" w:type="dxa"/>
            <w:shd w:val="clear" w:color="auto" w:fill="auto"/>
            <w:vAlign w:val="bottom"/>
          </w:tcPr>
          <w:p w14:paraId="349919D7" w14:textId="77777777" w:rsidR="00813D72" w:rsidRPr="002A4306" w:rsidRDefault="00813D72" w:rsidP="00517585">
            <w:pPr>
              <w:rPr>
                <w:b/>
                <w:bCs/>
                <w:sz w:val="14"/>
                <w:szCs w:val="16"/>
              </w:rPr>
            </w:pPr>
          </w:p>
        </w:tc>
        <w:tc>
          <w:tcPr>
            <w:tcW w:w="900" w:type="dxa"/>
            <w:shd w:val="clear" w:color="auto" w:fill="auto"/>
          </w:tcPr>
          <w:p w14:paraId="7081225F" w14:textId="77777777" w:rsidR="00813D72" w:rsidRPr="002A4306" w:rsidRDefault="00813D72" w:rsidP="00517585">
            <w:pPr>
              <w:rPr>
                <w:b/>
                <w:bCs/>
                <w:color w:val="000000"/>
                <w:sz w:val="14"/>
                <w:szCs w:val="16"/>
              </w:rPr>
            </w:pPr>
          </w:p>
        </w:tc>
        <w:tc>
          <w:tcPr>
            <w:tcW w:w="990" w:type="dxa"/>
            <w:shd w:val="clear" w:color="auto" w:fill="auto"/>
          </w:tcPr>
          <w:p w14:paraId="25108B7A" w14:textId="77777777" w:rsidR="00813D72" w:rsidRPr="002A4306" w:rsidRDefault="00813D72" w:rsidP="00517585">
            <w:pPr>
              <w:rPr>
                <w:b/>
                <w:bCs/>
                <w:color w:val="000000"/>
                <w:sz w:val="14"/>
                <w:szCs w:val="16"/>
              </w:rPr>
            </w:pPr>
          </w:p>
        </w:tc>
      </w:tr>
      <w:tr w:rsidR="00813D72" w:rsidRPr="00B95F7C" w14:paraId="2D34711C" w14:textId="77777777" w:rsidTr="00517585">
        <w:trPr>
          <w:trHeight w:val="59"/>
        </w:trPr>
        <w:tc>
          <w:tcPr>
            <w:tcW w:w="1237" w:type="dxa"/>
            <w:shd w:val="clear" w:color="auto" w:fill="auto"/>
            <w:vAlign w:val="bottom"/>
          </w:tcPr>
          <w:p w14:paraId="1769D1D5" w14:textId="77777777" w:rsidR="00813D72" w:rsidRPr="002A4306" w:rsidRDefault="00813D72" w:rsidP="00517585">
            <w:pPr>
              <w:jc w:val="both"/>
              <w:rPr>
                <w:sz w:val="14"/>
                <w:szCs w:val="16"/>
              </w:rPr>
            </w:pPr>
            <w:proofErr w:type="spellStart"/>
            <w:r w:rsidRPr="002A4306">
              <w:rPr>
                <w:color w:val="000000"/>
                <w:sz w:val="14"/>
                <w:szCs w:val="16"/>
              </w:rPr>
              <w:t>sensorCount-WorkArea</w:t>
            </w:r>
            <w:proofErr w:type="spellEnd"/>
          </w:p>
        </w:tc>
        <w:tc>
          <w:tcPr>
            <w:tcW w:w="900" w:type="dxa"/>
            <w:shd w:val="clear" w:color="auto" w:fill="auto"/>
            <w:vAlign w:val="bottom"/>
          </w:tcPr>
          <w:p w14:paraId="51A390A6" w14:textId="77777777" w:rsidR="00813D72" w:rsidRPr="002A4306" w:rsidRDefault="00813D72" w:rsidP="00517585">
            <w:pPr>
              <w:rPr>
                <w:b/>
                <w:bCs/>
                <w:sz w:val="14"/>
                <w:szCs w:val="16"/>
              </w:rPr>
            </w:pPr>
          </w:p>
        </w:tc>
        <w:tc>
          <w:tcPr>
            <w:tcW w:w="833" w:type="dxa"/>
            <w:shd w:val="clear" w:color="auto" w:fill="auto"/>
            <w:vAlign w:val="bottom"/>
          </w:tcPr>
          <w:p w14:paraId="0AF119F5" w14:textId="77777777" w:rsidR="00813D72" w:rsidRPr="002A4306" w:rsidRDefault="00813D72" w:rsidP="00517585">
            <w:pPr>
              <w:rPr>
                <w:b/>
                <w:bCs/>
                <w:sz w:val="14"/>
                <w:szCs w:val="16"/>
              </w:rPr>
            </w:pPr>
          </w:p>
        </w:tc>
        <w:tc>
          <w:tcPr>
            <w:tcW w:w="900" w:type="dxa"/>
            <w:shd w:val="clear" w:color="auto" w:fill="auto"/>
          </w:tcPr>
          <w:p w14:paraId="5E7D83D3" w14:textId="77777777" w:rsidR="00813D72" w:rsidRPr="002A4306" w:rsidRDefault="00813D72" w:rsidP="00517585">
            <w:pPr>
              <w:rPr>
                <w:b/>
                <w:bCs/>
                <w:color w:val="000000"/>
                <w:sz w:val="14"/>
                <w:szCs w:val="16"/>
              </w:rPr>
            </w:pPr>
          </w:p>
        </w:tc>
        <w:tc>
          <w:tcPr>
            <w:tcW w:w="990" w:type="dxa"/>
            <w:shd w:val="clear" w:color="auto" w:fill="auto"/>
          </w:tcPr>
          <w:p w14:paraId="10371BDC" w14:textId="77777777" w:rsidR="00813D72" w:rsidRPr="002A4306" w:rsidRDefault="00813D72" w:rsidP="00517585">
            <w:pPr>
              <w:rPr>
                <w:b/>
                <w:bCs/>
                <w:color w:val="000000"/>
                <w:sz w:val="14"/>
                <w:szCs w:val="16"/>
              </w:rPr>
            </w:pPr>
          </w:p>
        </w:tc>
      </w:tr>
      <w:tr w:rsidR="00813D72" w:rsidRPr="00B95F7C" w14:paraId="7A56C933" w14:textId="77777777" w:rsidTr="00517585">
        <w:trPr>
          <w:trHeight w:val="59"/>
        </w:trPr>
        <w:tc>
          <w:tcPr>
            <w:tcW w:w="1237" w:type="dxa"/>
            <w:shd w:val="clear" w:color="auto" w:fill="auto"/>
            <w:vAlign w:val="bottom"/>
          </w:tcPr>
          <w:p w14:paraId="4FE3FCC3"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900" w:type="dxa"/>
            <w:shd w:val="clear" w:color="auto" w:fill="auto"/>
            <w:vAlign w:val="bottom"/>
          </w:tcPr>
          <w:p w14:paraId="7864AA84" w14:textId="77777777" w:rsidR="00813D72" w:rsidRPr="002A4306" w:rsidRDefault="00813D72" w:rsidP="00517585">
            <w:pPr>
              <w:rPr>
                <w:b/>
                <w:bCs/>
                <w:color w:val="000000"/>
                <w:sz w:val="14"/>
                <w:szCs w:val="16"/>
              </w:rPr>
            </w:pPr>
          </w:p>
        </w:tc>
        <w:tc>
          <w:tcPr>
            <w:tcW w:w="833" w:type="dxa"/>
            <w:shd w:val="clear" w:color="auto" w:fill="auto"/>
            <w:vAlign w:val="bottom"/>
          </w:tcPr>
          <w:p w14:paraId="48EE7673" w14:textId="77777777" w:rsidR="00813D72" w:rsidRPr="002A4306" w:rsidRDefault="00813D72" w:rsidP="00517585">
            <w:pPr>
              <w:rPr>
                <w:b/>
                <w:bCs/>
                <w:color w:val="000000"/>
                <w:sz w:val="14"/>
                <w:szCs w:val="16"/>
              </w:rPr>
            </w:pPr>
          </w:p>
        </w:tc>
        <w:tc>
          <w:tcPr>
            <w:tcW w:w="900" w:type="dxa"/>
            <w:shd w:val="clear" w:color="auto" w:fill="auto"/>
          </w:tcPr>
          <w:p w14:paraId="7F42F436"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469FC50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23FF86D" w14:textId="77777777" w:rsidTr="00517585">
        <w:trPr>
          <w:trHeight w:val="59"/>
        </w:trPr>
        <w:tc>
          <w:tcPr>
            <w:tcW w:w="1237" w:type="dxa"/>
            <w:shd w:val="clear" w:color="auto" w:fill="auto"/>
            <w:vAlign w:val="bottom"/>
          </w:tcPr>
          <w:p w14:paraId="6E71AF0C"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900" w:type="dxa"/>
            <w:shd w:val="clear" w:color="auto" w:fill="auto"/>
            <w:vAlign w:val="bottom"/>
          </w:tcPr>
          <w:p w14:paraId="1A555393" w14:textId="77777777" w:rsidR="00813D72" w:rsidRPr="002A4306" w:rsidRDefault="00813D72" w:rsidP="00517585">
            <w:pPr>
              <w:rPr>
                <w:b/>
                <w:bCs/>
                <w:color w:val="000000"/>
                <w:sz w:val="14"/>
                <w:szCs w:val="16"/>
              </w:rPr>
            </w:pPr>
          </w:p>
        </w:tc>
        <w:tc>
          <w:tcPr>
            <w:tcW w:w="833" w:type="dxa"/>
            <w:shd w:val="clear" w:color="auto" w:fill="auto"/>
            <w:vAlign w:val="bottom"/>
          </w:tcPr>
          <w:p w14:paraId="5673FDC0" w14:textId="77777777" w:rsidR="00813D72" w:rsidRPr="002A4306" w:rsidRDefault="00813D72" w:rsidP="00517585">
            <w:pPr>
              <w:rPr>
                <w:b/>
                <w:bCs/>
                <w:color w:val="000000"/>
                <w:sz w:val="14"/>
                <w:szCs w:val="16"/>
              </w:rPr>
            </w:pPr>
          </w:p>
        </w:tc>
        <w:tc>
          <w:tcPr>
            <w:tcW w:w="900" w:type="dxa"/>
            <w:shd w:val="clear" w:color="auto" w:fill="auto"/>
          </w:tcPr>
          <w:p w14:paraId="3ADA964D"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6EC4E2DC"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04A15865" w14:textId="77777777" w:rsidTr="00517585">
        <w:trPr>
          <w:trHeight w:val="59"/>
        </w:trPr>
        <w:tc>
          <w:tcPr>
            <w:tcW w:w="1237" w:type="dxa"/>
            <w:shd w:val="clear" w:color="auto" w:fill="auto"/>
            <w:vAlign w:val="bottom"/>
          </w:tcPr>
          <w:p w14:paraId="3B2A33A8"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900" w:type="dxa"/>
            <w:shd w:val="clear" w:color="auto" w:fill="auto"/>
            <w:vAlign w:val="bottom"/>
          </w:tcPr>
          <w:p w14:paraId="5D0C8780" w14:textId="77777777" w:rsidR="00813D72" w:rsidRPr="002A4306" w:rsidRDefault="00813D72" w:rsidP="00517585">
            <w:pPr>
              <w:rPr>
                <w:b/>
                <w:bCs/>
                <w:color w:val="000000"/>
                <w:sz w:val="14"/>
                <w:szCs w:val="16"/>
              </w:rPr>
            </w:pPr>
          </w:p>
        </w:tc>
        <w:tc>
          <w:tcPr>
            <w:tcW w:w="833" w:type="dxa"/>
            <w:shd w:val="clear" w:color="auto" w:fill="auto"/>
            <w:vAlign w:val="bottom"/>
          </w:tcPr>
          <w:p w14:paraId="44B720AD" w14:textId="77777777" w:rsidR="00813D72" w:rsidRPr="002A4306" w:rsidRDefault="00813D72" w:rsidP="00517585">
            <w:pPr>
              <w:rPr>
                <w:b/>
                <w:bCs/>
                <w:color w:val="000000"/>
                <w:sz w:val="14"/>
                <w:szCs w:val="16"/>
              </w:rPr>
            </w:pPr>
          </w:p>
        </w:tc>
        <w:tc>
          <w:tcPr>
            <w:tcW w:w="900" w:type="dxa"/>
            <w:shd w:val="clear" w:color="auto" w:fill="auto"/>
          </w:tcPr>
          <w:p w14:paraId="406D6B42"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40B897B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4F6CA01" w14:textId="77777777" w:rsidTr="00517585">
        <w:trPr>
          <w:trHeight w:val="59"/>
        </w:trPr>
        <w:tc>
          <w:tcPr>
            <w:tcW w:w="1237" w:type="dxa"/>
            <w:shd w:val="clear" w:color="auto" w:fill="auto"/>
            <w:vAlign w:val="bottom"/>
          </w:tcPr>
          <w:p w14:paraId="3CC8D968" w14:textId="77777777" w:rsidR="00813D72" w:rsidRPr="002A4306" w:rsidRDefault="00813D72" w:rsidP="00517585">
            <w:pPr>
              <w:jc w:val="both"/>
              <w:rPr>
                <w:color w:val="000000"/>
                <w:sz w:val="14"/>
                <w:szCs w:val="16"/>
              </w:rPr>
            </w:pPr>
            <w:proofErr w:type="spellStart"/>
            <w:r w:rsidRPr="002A4306">
              <w:rPr>
                <w:color w:val="000000"/>
                <w:sz w:val="14"/>
                <w:szCs w:val="16"/>
              </w:rPr>
              <w:t>sensorElTime-DiningRoom</w:t>
            </w:r>
            <w:proofErr w:type="spellEnd"/>
          </w:p>
        </w:tc>
        <w:tc>
          <w:tcPr>
            <w:tcW w:w="900" w:type="dxa"/>
            <w:shd w:val="clear" w:color="auto" w:fill="auto"/>
            <w:vAlign w:val="bottom"/>
          </w:tcPr>
          <w:p w14:paraId="004945E6" w14:textId="77777777" w:rsidR="00813D72" w:rsidRPr="002A4306" w:rsidRDefault="00813D72" w:rsidP="00517585">
            <w:pPr>
              <w:rPr>
                <w:b/>
                <w:bCs/>
                <w:color w:val="000000"/>
                <w:sz w:val="14"/>
                <w:szCs w:val="16"/>
              </w:rPr>
            </w:pPr>
          </w:p>
        </w:tc>
        <w:tc>
          <w:tcPr>
            <w:tcW w:w="833" w:type="dxa"/>
            <w:shd w:val="clear" w:color="auto" w:fill="auto"/>
            <w:vAlign w:val="bottom"/>
          </w:tcPr>
          <w:p w14:paraId="160B373D" w14:textId="77777777" w:rsidR="00813D72" w:rsidRPr="002A4306" w:rsidRDefault="00813D72" w:rsidP="00517585">
            <w:pPr>
              <w:rPr>
                <w:b/>
                <w:bCs/>
                <w:color w:val="000000"/>
                <w:sz w:val="14"/>
                <w:szCs w:val="16"/>
              </w:rPr>
            </w:pPr>
          </w:p>
        </w:tc>
        <w:tc>
          <w:tcPr>
            <w:tcW w:w="900" w:type="dxa"/>
            <w:shd w:val="clear" w:color="auto" w:fill="auto"/>
          </w:tcPr>
          <w:p w14:paraId="4752D8DB"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0562C85"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00673C34" w14:textId="77777777" w:rsidTr="00517585">
        <w:trPr>
          <w:trHeight w:val="59"/>
        </w:trPr>
        <w:tc>
          <w:tcPr>
            <w:tcW w:w="1237" w:type="dxa"/>
            <w:shd w:val="clear" w:color="auto" w:fill="auto"/>
            <w:vAlign w:val="bottom"/>
          </w:tcPr>
          <w:p w14:paraId="5AB03A1D"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Hall</w:t>
            </w:r>
          </w:p>
        </w:tc>
        <w:tc>
          <w:tcPr>
            <w:tcW w:w="900" w:type="dxa"/>
            <w:shd w:val="clear" w:color="auto" w:fill="auto"/>
            <w:vAlign w:val="bottom"/>
          </w:tcPr>
          <w:p w14:paraId="35B25BC1" w14:textId="77777777" w:rsidR="00813D72" w:rsidRPr="002A4306" w:rsidRDefault="00813D72" w:rsidP="00517585">
            <w:pPr>
              <w:rPr>
                <w:b/>
                <w:bCs/>
                <w:color w:val="000000"/>
                <w:sz w:val="14"/>
                <w:szCs w:val="16"/>
              </w:rPr>
            </w:pPr>
          </w:p>
        </w:tc>
        <w:tc>
          <w:tcPr>
            <w:tcW w:w="833" w:type="dxa"/>
            <w:shd w:val="clear" w:color="auto" w:fill="auto"/>
            <w:vAlign w:val="bottom"/>
          </w:tcPr>
          <w:p w14:paraId="1676C033" w14:textId="77777777" w:rsidR="00813D72" w:rsidRPr="002A4306" w:rsidRDefault="00813D72" w:rsidP="00517585">
            <w:pPr>
              <w:rPr>
                <w:b/>
                <w:bCs/>
                <w:color w:val="000000"/>
                <w:sz w:val="14"/>
                <w:szCs w:val="16"/>
              </w:rPr>
            </w:pPr>
          </w:p>
        </w:tc>
        <w:tc>
          <w:tcPr>
            <w:tcW w:w="900" w:type="dxa"/>
            <w:shd w:val="clear" w:color="auto" w:fill="auto"/>
          </w:tcPr>
          <w:p w14:paraId="64B82A22" w14:textId="77777777" w:rsidR="00813D72" w:rsidRPr="002A4306" w:rsidRDefault="00813D72" w:rsidP="00517585">
            <w:pPr>
              <w:rPr>
                <w:b/>
                <w:bCs/>
                <w:color w:val="000000"/>
                <w:sz w:val="14"/>
                <w:szCs w:val="16"/>
              </w:rPr>
            </w:pPr>
          </w:p>
        </w:tc>
        <w:tc>
          <w:tcPr>
            <w:tcW w:w="990" w:type="dxa"/>
            <w:shd w:val="clear" w:color="auto" w:fill="auto"/>
          </w:tcPr>
          <w:p w14:paraId="083550BE" w14:textId="77777777" w:rsidR="00813D72" w:rsidRPr="002A4306" w:rsidRDefault="00813D72" w:rsidP="00517585">
            <w:pPr>
              <w:rPr>
                <w:b/>
                <w:bCs/>
                <w:color w:val="000000"/>
                <w:sz w:val="14"/>
                <w:szCs w:val="16"/>
              </w:rPr>
            </w:pPr>
          </w:p>
        </w:tc>
      </w:tr>
      <w:tr w:rsidR="00813D72" w:rsidRPr="00B95F7C" w14:paraId="0D379D7C" w14:textId="77777777" w:rsidTr="00517585">
        <w:trPr>
          <w:trHeight w:val="59"/>
        </w:trPr>
        <w:tc>
          <w:tcPr>
            <w:tcW w:w="1237" w:type="dxa"/>
            <w:shd w:val="clear" w:color="auto" w:fill="auto"/>
            <w:vAlign w:val="bottom"/>
          </w:tcPr>
          <w:p w14:paraId="137D4CB1"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900" w:type="dxa"/>
            <w:shd w:val="clear" w:color="auto" w:fill="auto"/>
            <w:vAlign w:val="bottom"/>
          </w:tcPr>
          <w:p w14:paraId="48F3E5D0" w14:textId="77777777" w:rsidR="00813D72" w:rsidRPr="002A4306" w:rsidRDefault="00813D72" w:rsidP="00517585">
            <w:pPr>
              <w:rPr>
                <w:b/>
                <w:bCs/>
                <w:color w:val="000000"/>
                <w:sz w:val="14"/>
                <w:szCs w:val="16"/>
              </w:rPr>
            </w:pPr>
          </w:p>
        </w:tc>
        <w:tc>
          <w:tcPr>
            <w:tcW w:w="833" w:type="dxa"/>
            <w:shd w:val="clear" w:color="auto" w:fill="auto"/>
            <w:vAlign w:val="bottom"/>
          </w:tcPr>
          <w:p w14:paraId="4FC437A8" w14:textId="77777777" w:rsidR="00813D72" w:rsidRPr="002A4306" w:rsidRDefault="00813D72" w:rsidP="00517585">
            <w:pPr>
              <w:rPr>
                <w:b/>
                <w:bCs/>
                <w:color w:val="000000"/>
                <w:sz w:val="14"/>
                <w:szCs w:val="16"/>
              </w:rPr>
            </w:pPr>
          </w:p>
        </w:tc>
        <w:tc>
          <w:tcPr>
            <w:tcW w:w="900" w:type="dxa"/>
            <w:shd w:val="clear" w:color="auto" w:fill="auto"/>
          </w:tcPr>
          <w:p w14:paraId="359804F1" w14:textId="77777777" w:rsidR="00813D72" w:rsidRPr="002A4306" w:rsidRDefault="00813D72" w:rsidP="00517585">
            <w:pPr>
              <w:rPr>
                <w:b/>
                <w:bCs/>
                <w:color w:val="000000"/>
                <w:sz w:val="14"/>
                <w:szCs w:val="16"/>
              </w:rPr>
            </w:pPr>
          </w:p>
        </w:tc>
        <w:tc>
          <w:tcPr>
            <w:tcW w:w="990" w:type="dxa"/>
            <w:shd w:val="clear" w:color="auto" w:fill="auto"/>
          </w:tcPr>
          <w:p w14:paraId="24027462" w14:textId="77777777" w:rsidR="00813D72" w:rsidRPr="002A4306" w:rsidRDefault="00813D72" w:rsidP="00517585">
            <w:pPr>
              <w:rPr>
                <w:b/>
                <w:bCs/>
                <w:color w:val="000000"/>
                <w:sz w:val="14"/>
                <w:szCs w:val="16"/>
              </w:rPr>
            </w:pPr>
          </w:p>
        </w:tc>
      </w:tr>
      <w:tr w:rsidR="00813D72" w:rsidRPr="00B95F7C" w14:paraId="729FE761" w14:textId="77777777" w:rsidTr="00517585">
        <w:trPr>
          <w:trHeight w:val="59"/>
        </w:trPr>
        <w:tc>
          <w:tcPr>
            <w:tcW w:w="1237" w:type="dxa"/>
            <w:shd w:val="clear" w:color="auto" w:fill="auto"/>
            <w:vAlign w:val="bottom"/>
          </w:tcPr>
          <w:p w14:paraId="29A15545"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900" w:type="dxa"/>
            <w:shd w:val="clear" w:color="auto" w:fill="auto"/>
            <w:vAlign w:val="bottom"/>
          </w:tcPr>
          <w:p w14:paraId="2D510CE3" w14:textId="77777777" w:rsidR="00813D72" w:rsidRPr="002A4306" w:rsidRDefault="00813D72" w:rsidP="00517585">
            <w:pPr>
              <w:rPr>
                <w:b/>
                <w:bCs/>
                <w:color w:val="000000"/>
                <w:sz w:val="14"/>
                <w:szCs w:val="16"/>
              </w:rPr>
            </w:pPr>
          </w:p>
        </w:tc>
        <w:tc>
          <w:tcPr>
            <w:tcW w:w="833" w:type="dxa"/>
            <w:shd w:val="clear" w:color="auto" w:fill="auto"/>
            <w:vAlign w:val="bottom"/>
          </w:tcPr>
          <w:p w14:paraId="19682B9F" w14:textId="77777777" w:rsidR="00813D72" w:rsidRPr="002A4306" w:rsidRDefault="00813D72" w:rsidP="00517585">
            <w:pPr>
              <w:rPr>
                <w:b/>
                <w:bCs/>
                <w:color w:val="000000"/>
                <w:sz w:val="14"/>
                <w:szCs w:val="16"/>
              </w:rPr>
            </w:pPr>
          </w:p>
        </w:tc>
        <w:tc>
          <w:tcPr>
            <w:tcW w:w="900" w:type="dxa"/>
            <w:shd w:val="clear" w:color="auto" w:fill="auto"/>
          </w:tcPr>
          <w:p w14:paraId="4C5E2D5B"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3FED78C"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666210C" w14:textId="77777777" w:rsidTr="00517585">
        <w:trPr>
          <w:trHeight w:val="59"/>
        </w:trPr>
        <w:tc>
          <w:tcPr>
            <w:tcW w:w="1237" w:type="dxa"/>
            <w:shd w:val="clear" w:color="auto" w:fill="auto"/>
            <w:vAlign w:val="bottom"/>
          </w:tcPr>
          <w:p w14:paraId="7B7C660D" w14:textId="77777777" w:rsidR="00813D72" w:rsidRPr="002A4306" w:rsidRDefault="00813D72" w:rsidP="00517585">
            <w:pPr>
              <w:jc w:val="both"/>
              <w:rPr>
                <w:color w:val="000000"/>
                <w:sz w:val="14"/>
                <w:szCs w:val="16"/>
              </w:rPr>
            </w:pPr>
            <w:proofErr w:type="spellStart"/>
            <w:r w:rsidRPr="002A4306">
              <w:rPr>
                <w:color w:val="000000"/>
                <w:sz w:val="14"/>
                <w:szCs w:val="16"/>
              </w:rPr>
              <w:t>sensorElTime-LivingRoom</w:t>
            </w:r>
            <w:proofErr w:type="spellEnd"/>
          </w:p>
        </w:tc>
        <w:tc>
          <w:tcPr>
            <w:tcW w:w="900" w:type="dxa"/>
            <w:shd w:val="clear" w:color="auto" w:fill="auto"/>
            <w:vAlign w:val="bottom"/>
          </w:tcPr>
          <w:p w14:paraId="6E63FDA0" w14:textId="77777777" w:rsidR="00813D72" w:rsidRPr="002A4306" w:rsidRDefault="00813D72" w:rsidP="00517585">
            <w:pPr>
              <w:rPr>
                <w:b/>
                <w:bCs/>
                <w:color w:val="000000"/>
                <w:sz w:val="14"/>
                <w:szCs w:val="16"/>
              </w:rPr>
            </w:pPr>
          </w:p>
        </w:tc>
        <w:tc>
          <w:tcPr>
            <w:tcW w:w="833" w:type="dxa"/>
            <w:shd w:val="clear" w:color="auto" w:fill="auto"/>
            <w:vAlign w:val="bottom"/>
          </w:tcPr>
          <w:p w14:paraId="0D05DB8A" w14:textId="77777777" w:rsidR="00813D72" w:rsidRPr="002A4306" w:rsidRDefault="00813D72" w:rsidP="00517585">
            <w:pPr>
              <w:rPr>
                <w:b/>
                <w:bCs/>
                <w:color w:val="000000"/>
                <w:sz w:val="14"/>
                <w:szCs w:val="16"/>
              </w:rPr>
            </w:pPr>
          </w:p>
        </w:tc>
        <w:tc>
          <w:tcPr>
            <w:tcW w:w="900" w:type="dxa"/>
            <w:shd w:val="clear" w:color="auto" w:fill="auto"/>
          </w:tcPr>
          <w:p w14:paraId="34C3ECB7" w14:textId="77777777" w:rsidR="00813D72" w:rsidRPr="002A4306" w:rsidRDefault="00813D72" w:rsidP="00517585">
            <w:pPr>
              <w:rPr>
                <w:b/>
                <w:bCs/>
                <w:color w:val="000000"/>
                <w:sz w:val="14"/>
                <w:szCs w:val="16"/>
              </w:rPr>
            </w:pPr>
          </w:p>
        </w:tc>
        <w:tc>
          <w:tcPr>
            <w:tcW w:w="990" w:type="dxa"/>
            <w:shd w:val="clear" w:color="auto" w:fill="auto"/>
          </w:tcPr>
          <w:p w14:paraId="5B5CE911"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07A6090D" w14:textId="77777777" w:rsidTr="00517585">
        <w:trPr>
          <w:trHeight w:val="59"/>
        </w:trPr>
        <w:tc>
          <w:tcPr>
            <w:tcW w:w="1237" w:type="dxa"/>
            <w:shd w:val="clear" w:color="auto" w:fill="auto"/>
            <w:vAlign w:val="bottom"/>
          </w:tcPr>
          <w:p w14:paraId="670E841A"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900" w:type="dxa"/>
            <w:shd w:val="clear" w:color="auto" w:fill="auto"/>
            <w:vAlign w:val="bottom"/>
          </w:tcPr>
          <w:p w14:paraId="32EEC2DF" w14:textId="77777777" w:rsidR="00813D72" w:rsidRPr="002A4306" w:rsidRDefault="00813D72" w:rsidP="00517585">
            <w:pPr>
              <w:rPr>
                <w:b/>
                <w:bCs/>
                <w:color w:val="000000"/>
                <w:sz w:val="14"/>
                <w:szCs w:val="16"/>
              </w:rPr>
            </w:pPr>
          </w:p>
        </w:tc>
        <w:tc>
          <w:tcPr>
            <w:tcW w:w="833" w:type="dxa"/>
            <w:shd w:val="clear" w:color="auto" w:fill="auto"/>
            <w:vAlign w:val="bottom"/>
          </w:tcPr>
          <w:p w14:paraId="0CB6AE4C" w14:textId="77777777" w:rsidR="00813D72" w:rsidRPr="002A4306" w:rsidRDefault="00813D72" w:rsidP="00517585">
            <w:pPr>
              <w:rPr>
                <w:b/>
                <w:bCs/>
                <w:color w:val="000000"/>
                <w:sz w:val="14"/>
                <w:szCs w:val="16"/>
              </w:rPr>
            </w:pPr>
          </w:p>
        </w:tc>
        <w:tc>
          <w:tcPr>
            <w:tcW w:w="900" w:type="dxa"/>
            <w:shd w:val="clear" w:color="auto" w:fill="auto"/>
          </w:tcPr>
          <w:p w14:paraId="57493F72" w14:textId="77777777" w:rsidR="00813D72" w:rsidRPr="002A4306" w:rsidRDefault="00813D72" w:rsidP="00517585">
            <w:pPr>
              <w:rPr>
                <w:b/>
                <w:bCs/>
                <w:color w:val="000000"/>
                <w:sz w:val="14"/>
                <w:szCs w:val="16"/>
              </w:rPr>
            </w:pPr>
          </w:p>
        </w:tc>
        <w:tc>
          <w:tcPr>
            <w:tcW w:w="990" w:type="dxa"/>
            <w:shd w:val="clear" w:color="auto" w:fill="auto"/>
          </w:tcPr>
          <w:p w14:paraId="3013EE34" w14:textId="77777777" w:rsidR="00813D72" w:rsidRPr="002A4306" w:rsidRDefault="00813D72" w:rsidP="00517585">
            <w:pPr>
              <w:rPr>
                <w:b/>
                <w:bCs/>
                <w:color w:val="000000"/>
                <w:sz w:val="14"/>
                <w:szCs w:val="16"/>
              </w:rPr>
            </w:pPr>
          </w:p>
        </w:tc>
      </w:tr>
      <w:tr w:rsidR="00813D72" w:rsidRPr="00B95F7C" w14:paraId="50C9870F" w14:textId="77777777" w:rsidTr="00517585">
        <w:trPr>
          <w:trHeight w:val="59"/>
        </w:trPr>
        <w:tc>
          <w:tcPr>
            <w:tcW w:w="1237" w:type="dxa"/>
            <w:shd w:val="clear" w:color="auto" w:fill="auto"/>
            <w:vAlign w:val="bottom"/>
          </w:tcPr>
          <w:p w14:paraId="07B5E821" w14:textId="77777777" w:rsidR="00813D72" w:rsidRPr="002A4306" w:rsidRDefault="00813D72" w:rsidP="00517585">
            <w:pPr>
              <w:jc w:val="both"/>
              <w:rPr>
                <w:color w:val="000000"/>
                <w:sz w:val="14"/>
                <w:szCs w:val="16"/>
              </w:rPr>
            </w:pPr>
            <w:proofErr w:type="spellStart"/>
            <w:r w:rsidRPr="002A4306">
              <w:rPr>
                <w:color w:val="000000"/>
                <w:sz w:val="14"/>
                <w:szCs w:val="16"/>
              </w:rPr>
              <w:t>sensorElTime-OutsideDoor</w:t>
            </w:r>
            <w:proofErr w:type="spellEnd"/>
          </w:p>
        </w:tc>
        <w:tc>
          <w:tcPr>
            <w:tcW w:w="900" w:type="dxa"/>
            <w:shd w:val="clear" w:color="auto" w:fill="auto"/>
            <w:vAlign w:val="bottom"/>
          </w:tcPr>
          <w:p w14:paraId="6896FA80" w14:textId="77777777" w:rsidR="00813D72" w:rsidRPr="002A4306" w:rsidRDefault="00813D72" w:rsidP="00517585">
            <w:pPr>
              <w:rPr>
                <w:b/>
                <w:bCs/>
                <w:color w:val="000000"/>
                <w:sz w:val="14"/>
                <w:szCs w:val="16"/>
              </w:rPr>
            </w:pPr>
          </w:p>
        </w:tc>
        <w:tc>
          <w:tcPr>
            <w:tcW w:w="833" w:type="dxa"/>
            <w:shd w:val="clear" w:color="auto" w:fill="auto"/>
            <w:vAlign w:val="bottom"/>
          </w:tcPr>
          <w:p w14:paraId="0314E967" w14:textId="77777777" w:rsidR="00813D72" w:rsidRPr="002A4306" w:rsidRDefault="00813D72" w:rsidP="00517585">
            <w:pPr>
              <w:rPr>
                <w:b/>
                <w:bCs/>
                <w:color w:val="000000"/>
                <w:sz w:val="14"/>
                <w:szCs w:val="16"/>
              </w:rPr>
            </w:pPr>
          </w:p>
        </w:tc>
        <w:tc>
          <w:tcPr>
            <w:tcW w:w="900" w:type="dxa"/>
            <w:shd w:val="clear" w:color="auto" w:fill="auto"/>
          </w:tcPr>
          <w:p w14:paraId="544AD348"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5985A35"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4639422" w14:textId="77777777" w:rsidTr="00517585">
        <w:trPr>
          <w:trHeight w:val="59"/>
        </w:trPr>
        <w:tc>
          <w:tcPr>
            <w:tcW w:w="1237" w:type="dxa"/>
            <w:shd w:val="clear" w:color="auto" w:fill="auto"/>
            <w:vAlign w:val="bottom"/>
          </w:tcPr>
          <w:p w14:paraId="5E4F2230" w14:textId="77777777" w:rsidR="00813D72" w:rsidRPr="002A4306" w:rsidRDefault="00813D72" w:rsidP="00517585">
            <w:pPr>
              <w:jc w:val="both"/>
              <w:rPr>
                <w:color w:val="000000"/>
                <w:sz w:val="14"/>
                <w:szCs w:val="16"/>
              </w:rPr>
            </w:pPr>
            <w:proofErr w:type="spellStart"/>
            <w:r w:rsidRPr="002A4306">
              <w:rPr>
                <w:color w:val="000000"/>
                <w:sz w:val="14"/>
                <w:szCs w:val="16"/>
              </w:rPr>
              <w:t>sensorElTime-WorkArea</w:t>
            </w:r>
            <w:proofErr w:type="spellEnd"/>
          </w:p>
        </w:tc>
        <w:tc>
          <w:tcPr>
            <w:tcW w:w="900" w:type="dxa"/>
            <w:shd w:val="clear" w:color="auto" w:fill="auto"/>
            <w:vAlign w:val="bottom"/>
          </w:tcPr>
          <w:p w14:paraId="1CDF802E" w14:textId="77777777" w:rsidR="00813D72" w:rsidRPr="002A4306" w:rsidRDefault="00813D72" w:rsidP="00517585">
            <w:pPr>
              <w:rPr>
                <w:b/>
                <w:bCs/>
                <w:color w:val="000000"/>
                <w:sz w:val="14"/>
                <w:szCs w:val="16"/>
              </w:rPr>
            </w:pPr>
          </w:p>
        </w:tc>
        <w:tc>
          <w:tcPr>
            <w:tcW w:w="833" w:type="dxa"/>
            <w:shd w:val="clear" w:color="auto" w:fill="auto"/>
            <w:vAlign w:val="bottom"/>
          </w:tcPr>
          <w:p w14:paraId="45451809" w14:textId="77777777" w:rsidR="00813D72" w:rsidRPr="002A4306" w:rsidRDefault="00813D72" w:rsidP="00517585">
            <w:pPr>
              <w:rPr>
                <w:b/>
                <w:bCs/>
                <w:color w:val="000000"/>
                <w:sz w:val="14"/>
                <w:szCs w:val="16"/>
              </w:rPr>
            </w:pPr>
          </w:p>
        </w:tc>
        <w:tc>
          <w:tcPr>
            <w:tcW w:w="900" w:type="dxa"/>
            <w:shd w:val="clear" w:color="auto" w:fill="auto"/>
          </w:tcPr>
          <w:p w14:paraId="06B7FB5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B3326C7"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bl>
    <w:bookmarkEnd w:id="8"/>
    <w:p w14:paraId="5D9088EA" w14:textId="1204EC16" w:rsidR="005F1B4F" w:rsidRDefault="005F1B4F" w:rsidP="005F1B4F">
      <w:pPr>
        <w:pStyle w:val="Heading3"/>
        <w:numPr>
          <w:ilvl w:val="0"/>
          <w:numId w:val="0"/>
        </w:numPr>
        <w:ind w:firstLine="180"/>
        <w:jc w:val="left"/>
      </w:pPr>
      <w:r>
        <w:br/>
      </w:r>
    </w:p>
    <w:p w14:paraId="4BEA13A1" w14:textId="68714C7F" w:rsidR="00813D72" w:rsidRPr="00767CD4" w:rsidRDefault="00813D72" w:rsidP="00813D72">
      <w:pPr>
        <w:pStyle w:val="Heading3"/>
        <w:jc w:val="left"/>
      </w:pPr>
      <w:bookmarkStart w:id="9" w:name="_Hlk33902674"/>
      <w:r w:rsidRPr="003B0979">
        <w:lastRenderedPageBreak/>
        <w:t>Extra Tree Classifier</w:t>
      </w:r>
    </w:p>
    <w:bookmarkEnd w:id="9"/>
    <w:p w14:paraId="52DDAF2A" w14:textId="4015BD76" w:rsidR="00813D72" w:rsidRPr="00813D72" w:rsidRDefault="00813D72" w:rsidP="00813D72">
      <w:pPr>
        <w:pStyle w:val="Heading3"/>
        <w:numPr>
          <w:ilvl w:val="0"/>
          <w:numId w:val="0"/>
        </w:numPr>
        <w:rPr>
          <w:i w:val="0"/>
          <w:iCs w:val="0"/>
        </w:rPr>
      </w:pPr>
      <w:r>
        <w:rPr>
          <w:i w:val="0"/>
          <w:iCs w:val="0"/>
        </w:rPr>
        <w:t xml:space="preserve">     </w:t>
      </w:r>
      <w:bookmarkStart w:id="10" w:name="_Hlk33902706"/>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r>
        <w:t>Gini importance is calculated by the equation given by:</w:t>
      </w:r>
      <w:bookmarkEnd w:id="10"/>
    </w:p>
    <w:p w14:paraId="1D95CAE8" w14:textId="77777777" w:rsidR="00813D72" w:rsidRPr="00767CD4" w:rsidRDefault="00813D72" w:rsidP="00813D72">
      <w:pPr>
        <w:jc w:val="both"/>
      </w:pPr>
      <w:bookmarkStart w:id="11" w:name="_Hlk33902726"/>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bookmarkEnd w:id="11"/>
    </w:p>
    <w:p w14:paraId="1695E84C" w14:textId="77777777" w:rsidR="00813D72" w:rsidRDefault="00813D72" w:rsidP="00813D72">
      <w:pPr>
        <w:jc w:val="both"/>
      </w:pPr>
    </w:p>
    <w:p w14:paraId="0FFD6010" w14:textId="77777777" w:rsidR="00813D72" w:rsidRDefault="00813D72" w:rsidP="00813D72">
      <w:pPr>
        <w:jc w:val="both"/>
        <w:rPr>
          <w:noProof/>
        </w:rPr>
      </w:pPr>
      <w:r>
        <w:rPr>
          <w:noProof/>
        </w:rPr>
        <w:t xml:space="preserve">    </w:t>
      </w:r>
      <w:bookmarkStart w:id="12" w:name="_Hlk33902946"/>
      <w:r>
        <w:rPr>
          <w:noProof/>
        </w:rPr>
        <w:t>The Gini Importance, also known as the Mean Decrease in Impuritiy (MDI) computes the sum over the quanitity of splits for finding the importance of each feature. It includes the feature with proportionally the sample splits.</w:t>
      </w:r>
    </w:p>
    <w:p w14:paraId="065AFEFD" w14:textId="77777777" w:rsidR="00813D72" w:rsidRDefault="00813D72" w:rsidP="00813D72">
      <w:pPr>
        <w:jc w:val="both"/>
        <w:rPr>
          <w:noProof/>
        </w:rPr>
      </w:pPr>
      <w:r>
        <w:rPr>
          <w:noProof/>
        </w:rPr>
        <w:t>Entropy calculation measures the rate of impurity in the recursively produced set of features by decision tree. The formula for entropy calculation is given by</w:t>
      </w:r>
      <w:bookmarkEnd w:id="12"/>
      <w:r>
        <w:rPr>
          <w:noProof/>
        </w:rPr>
        <w:t>:</w:t>
      </w:r>
    </w:p>
    <w:p w14:paraId="6BF4D3B9" w14:textId="77777777" w:rsidR="00813D72" w:rsidRPr="00767CD4" w:rsidRDefault="00813D72" w:rsidP="00813D72">
      <w:pPr>
        <w:jc w:val="both"/>
        <w:rPr>
          <w:rFonts w:eastAsia="Times New Roman"/>
          <w:b/>
        </w:rPr>
      </w:pPr>
      <w:bookmarkStart w:id="13" w:name="_Hlk33902997"/>
      <m:oMathPara>
        <m:oMathParaPr>
          <m:jc m:val="center"/>
        </m:oMathParaPr>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bookmarkEnd w:id="13"/>
    </w:p>
    <w:p w14:paraId="2A6B59AB" w14:textId="77777777" w:rsidR="00813D72" w:rsidRDefault="00813D72" w:rsidP="00813D72">
      <w:pPr>
        <w:jc w:val="both"/>
      </w:pPr>
    </w:p>
    <w:p w14:paraId="735BB987" w14:textId="77777777" w:rsidR="00813D72" w:rsidRDefault="00813D72" w:rsidP="00813D72">
      <w:pPr>
        <w:jc w:val="both"/>
      </w:pPr>
      <w:r>
        <w:t xml:space="preserve">     Here, </w:t>
      </w:r>
      <w:r w:rsidRPr="007B6B72">
        <w:rPr>
          <w:i/>
        </w:rPr>
        <w:t>p</w:t>
      </w:r>
      <w:r w:rsidRPr="007B6B72">
        <w:rPr>
          <w:i/>
          <w:vertAlign w:val="subscript"/>
        </w:rPr>
        <w:t xml:space="preserve">i </w:t>
      </w:r>
      <w:r>
        <w:rPr>
          <w:vertAlign w:val="subscript"/>
        </w:rPr>
        <w:t xml:space="preserve">  </w:t>
      </w:r>
      <w:r>
        <w:t xml:space="preserve">is the fraction of class samples belonging to class </w:t>
      </w:r>
      <w:proofErr w:type="spellStart"/>
      <w:r>
        <w:rPr>
          <w:i/>
        </w:rPr>
        <w:t>i</w:t>
      </w:r>
      <w:proofErr w:type="spellEnd"/>
      <w:r>
        <w:t xml:space="preserve"> and c is the total number of classes in the sample size.  Information gain from each decision tree is measured by subtracting entropy of selected random feature set </w:t>
      </w:r>
      <w:r w:rsidRPr="004834DF">
        <w:rPr>
          <w:i/>
        </w:rPr>
        <w:t>Entropy (</w:t>
      </w:r>
      <w:proofErr w:type="spellStart"/>
      <w:r w:rsidRPr="004834DF">
        <w:rPr>
          <w:i/>
        </w:rPr>
        <w:t>Sv</w:t>
      </w:r>
      <w:proofErr w:type="spellEnd"/>
      <w:r w:rsidRPr="004834DF">
        <w:rPr>
          <w:i/>
        </w:rPr>
        <w:t>)</w:t>
      </w:r>
      <w:r>
        <w:t xml:space="preserve"> from the total entropy </w:t>
      </w:r>
      <w:r w:rsidRPr="004834DF">
        <w:rPr>
          <w:i/>
        </w:rPr>
        <w:t>Entropy(S).</w:t>
      </w:r>
      <w:r>
        <w:t xml:space="preserve"> </w:t>
      </w:r>
    </w:p>
    <w:p w14:paraId="20E96A07" w14:textId="77777777" w:rsidR="00813D72" w:rsidRDefault="00813D72" w:rsidP="00813D72">
      <w:pPr>
        <w:rPr>
          <w:rFonts w:eastAsia="Times New Roman"/>
          <w:sz w:val="18"/>
          <w:szCs w:val="18"/>
        </w:rPr>
      </w:pPr>
      <m:oMath>
        <m:r>
          <m:rPr>
            <m:sty m:val="bi"/>
          </m:rPr>
          <w:rPr>
            <w:rFonts w:ascii="Cambria Math" w:eastAsia="Times New Roman" w:hAnsi="Cambria Math"/>
            <w:sz w:val="18"/>
            <w:szCs w:val="18"/>
          </w:rPr>
          <m:t>Gain(S,A)</m:t>
        </m:r>
      </m:oMath>
      <w:r w:rsidRPr="009C6038">
        <w:rPr>
          <w:rFonts w:eastAsia="Times New Roman"/>
          <w:b/>
          <w:sz w:val="18"/>
          <w:szCs w:val="18"/>
        </w:rPr>
        <w:t xml:space="preserve"> = </w:t>
      </w:r>
      <m:oMath>
        <m:r>
          <m:rPr>
            <m:sty m:val="bi"/>
          </m:rPr>
          <w:rPr>
            <w:rFonts w:ascii="Cambria Math" w:hAnsi="Cambria Math"/>
            <w:sz w:val="18"/>
            <w:szCs w:val="18"/>
          </w:rPr>
          <m:t>Entropy</m:t>
        </m:r>
      </m:oMath>
      <w:r w:rsidRPr="00767CD4">
        <w:rPr>
          <w:rFonts w:eastAsia="Times New Roman"/>
          <w:b/>
          <w:sz w:val="18"/>
          <w:szCs w:val="18"/>
        </w:rPr>
        <w:t xml:space="preserve"> </w:t>
      </w:r>
      <w:r w:rsidRPr="009C6038">
        <w:rPr>
          <w:rFonts w:eastAsia="Times New Roman"/>
          <w:b/>
          <w:sz w:val="18"/>
          <w:szCs w:val="18"/>
        </w:rPr>
        <w:t>(S) -</w:t>
      </w:r>
      <w:r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p>
    <w:p w14:paraId="35955D4B" w14:textId="77777777" w:rsidR="00813D72" w:rsidRPr="00416116" w:rsidRDefault="00813D72" w:rsidP="00813D72">
      <w:pPr>
        <w:jc w:val="both"/>
        <w:rPr>
          <w:sz w:val="18"/>
          <w:szCs w:val="18"/>
        </w:rPr>
      </w:pPr>
    </w:p>
    <w:p w14:paraId="3E28DC6A" w14:textId="77777777" w:rsidR="00813D72" w:rsidRDefault="00813D72" w:rsidP="00813D72">
      <w:pPr>
        <w:ind w:firstLine="180"/>
        <w:jc w:val="both"/>
      </w:pPr>
      <w:r>
        <w:t xml:space="preserve"> Based on the acquired result, top 21 values have been considered for training in next stage and the rest of the features have been neglected for low feature importance score.</w:t>
      </w:r>
    </w:p>
    <w:p w14:paraId="409CA400" w14:textId="77777777" w:rsidR="00813D72" w:rsidRDefault="00813D72" w:rsidP="00813D72">
      <w:pPr>
        <w:jc w:val="both"/>
      </w:pPr>
    </w:p>
    <w:p w14:paraId="544C7781" w14:textId="77777777" w:rsidR="00813D72" w:rsidRPr="003B0979" w:rsidRDefault="00813D72" w:rsidP="00813D72">
      <w:pPr>
        <w:pStyle w:val="Heading3"/>
        <w:jc w:val="left"/>
      </w:pPr>
      <w:bookmarkStart w:id="14" w:name="_Hlk33903273"/>
      <w:r w:rsidRPr="00C14692">
        <w:t>Random Forest Classifier</w:t>
      </w:r>
    </w:p>
    <w:bookmarkEnd w:id="14"/>
    <w:p w14:paraId="14917219" w14:textId="77777777" w:rsidR="00813D72" w:rsidRDefault="00813D72" w:rsidP="00813D72">
      <w:pPr>
        <w:pStyle w:val="BodyText"/>
        <w:ind w:firstLine="0"/>
      </w:pPr>
      <w:r>
        <w:rPr>
          <w:lang w:val="en-US"/>
        </w:rPr>
        <w:tab/>
      </w:r>
      <w:bookmarkStart w:id="15" w:name="_Hlk33903303"/>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or by the information gain or entropy. While training, thus, the computation of decrease in weighted impurity is measured. The average impurity decrease is measured with this approach and the features’ importance is ranked thereby</w:t>
      </w:r>
      <w:r>
        <w:t>. The importance scores demonstrated in Figure 4, are obtained in the range [</w:t>
      </w:r>
      <w:r w:rsidRPr="008167D7">
        <w:t>0.166521</w:t>
      </w:r>
      <w:r>
        <w:t xml:space="preserve">, </w:t>
      </w:r>
      <w:r w:rsidRPr="008167D7">
        <w:t>0.014055</w:t>
      </w:r>
      <w:r>
        <w:t>] with this approach.</w:t>
      </w:r>
      <w:bookmarkEnd w:id="15"/>
    </w:p>
    <w:p w14:paraId="2AD2E194" w14:textId="77777777" w:rsidR="00813D72" w:rsidRPr="00A47A38" w:rsidRDefault="00813D72" w:rsidP="00813D72">
      <w:pPr>
        <w:pStyle w:val="BodyText"/>
        <w:ind w:firstLine="0"/>
      </w:pPr>
    </w:p>
    <w:p w14:paraId="7724C2F4" w14:textId="77777777" w:rsidR="00813D72" w:rsidRPr="00F40B92" w:rsidRDefault="00813D72" w:rsidP="00813D72">
      <w:pPr>
        <w:pStyle w:val="BodyText"/>
        <w:jc w:val="center"/>
      </w:pPr>
      <w:r>
        <w:rPr>
          <w:noProof/>
          <w:lang w:val="en-US" w:eastAsia="en-US"/>
        </w:rPr>
        <w:drawing>
          <wp:inline distT="0" distB="0" distL="0" distR="0" wp14:anchorId="1FEA3C66" wp14:editId="54504863">
            <wp:extent cx="2745860" cy="1266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66265" cy="1276239"/>
                    </a:xfrm>
                    <a:prstGeom prst="rect">
                      <a:avLst/>
                    </a:prstGeom>
                    <a:noFill/>
                  </pic:spPr>
                </pic:pic>
              </a:graphicData>
            </a:graphic>
          </wp:inline>
        </w:drawing>
      </w:r>
    </w:p>
    <w:p w14:paraId="585802D3" w14:textId="77777777" w:rsidR="00813D72" w:rsidRDefault="00813D72" w:rsidP="00813D72">
      <w:pPr>
        <w:rPr>
          <w:sz w:val="16"/>
          <w:szCs w:val="16"/>
        </w:rPr>
      </w:pPr>
      <w:r w:rsidRPr="00EE4B2E">
        <w:rPr>
          <w:sz w:val="16"/>
          <w:szCs w:val="16"/>
        </w:rPr>
        <w:t xml:space="preserve">Figure </w:t>
      </w:r>
      <w:r>
        <w:rPr>
          <w:sz w:val="16"/>
          <w:szCs w:val="16"/>
        </w:rPr>
        <w:t xml:space="preserve">3: </w:t>
      </w:r>
      <w:bookmarkStart w:id="16" w:name="_Hlk33909203"/>
      <w:r>
        <w:rPr>
          <w:sz w:val="16"/>
          <w:szCs w:val="16"/>
        </w:rPr>
        <w:t>Extra Tree Classifier based Feature Selection Ranking</w:t>
      </w:r>
      <w:r w:rsidRPr="00EE4B2E">
        <w:rPr>
          <w:sz w:val="16"/>
          <w:szCs w:val="16"/>
        </w:rPr>
        <w:t>: based on Importance Score</w:t>
      </w:r>
      <w:bookmarkEnd w:id="16"/>
    </w:p>
    <w:p w14:paraId="43713FFB" w14:textId="77777777" w:rsidR="00813D72" w:rsidRPr="00EE4B2E" w:rsidRDefault="00813D72" w:rsidP="00813D72">
      <w:pPr>
        <w:rPr>
          <w:sz w:val="16"/>
          <w:szCs w:val="16"/>
        </w:rPr>
      </w:pPr>
    </w:p>
    <w:p w14:paraId="6AB0462A" w14:textId="77777777" w:rsidR="00813D72" w:rsidRPr="00DD083E" w:rsidRDefault="00813D72" w:rsidP="00813D72">
      <w:pPr>
        <w:pStyle w:val="BodyText"/>
        <w:ind w:left="288" w:firstLine="0"/>
        <w:jc w:val="center"/>
      </w:pPr>
      <w:r>
        <w:rPr>
          <w:noProof/>
          <w:lang w:val="en-US" w:eastAsia="en-US"/>
        </w:rPr>
        <w:drawing>
          <wp:inline distT="0" distB="0" distL="0" distR="0" wp14:anchorId="5D395775" wp14:editId="259DF78E">
            <wp:extent cx="2757716" cy="14001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64727" cy="1403735"/>
                    </a:xfrm>
                    <a:prstGeom prst="rect">
                      <a:avLst/>
                    </a:prstGeom>
                    <a:noFill/>
                  </pic:spPr>
                </pic:pic>
              </a:graphicData>
            </a:graphic>
          </wp:inline>
        </w:drawing>
      </w:r>
    </w:p>
    <w:p w14:paraId="0780AC20" w14:textId="77777777" w:rsidR="00813D72" w:rsidRPr="00EE4B2E" w:rsidRDefault="00813D72" w:rsidP="00813D72">
      <w:pPr>
        <w:rPr>
          <w:sz w:val="16"/>
          <w:szCs w:val="16"/>
        </w:rPr>
      </w:pPr>
      <w:r w:rsidRPr="00EE4B2E">
        <w:rPr>
          <w:sz w:val="16"/>
          <w:szCs w:val="16"/>
        </w:rPr>
        <w:t xml:space="preserve">Figure 4: </w:t>
      </w:r>
      <w:bookmarkStart w:id="17" w:name="_Hlk33909224"/>
      <w:r w:rsidRPr="00EE4B2E">
        <w:rPr>
          <w:sz w:val="16"/>
          <w:szCs w:val="16"/>
        </w:rPr>
        <w:t>Random Forest Classifi</w:t>
      </w:r>
      <w:r>
        <w:rPr>
          <w:sz w:val="16"/>
          <w:szCs w:val="16"/>
        </w:rPr>
        <w:t>er based Feature Selection Ranking</w:t>
      </w:r>
      <w:r w:rsidRPr="00EE4B2E">
        <w:rPr>
          <w:sz w:val="16"/>
          <w:szCs w:val="16"/>
        </w:rPr>
        <w:t>: based on Importance Score</w:t>
      </w:r>
      <w:bookmarkEnd w:id="17"/>
    </w:p>
    <w:p w14:paraId="6E580C8E" w14:textId="77777777" w:rsidR="00813D72" w:rsidRDefault="00813D72" w:rsidP="00813D72">
      <w:pPr>
        <w:pStyle w:val="Heading2"/>
      </w:pPr>
      <w:bookmarkStart w:id="18" w:name="_Hlk33903611"/>
      <w:r w:rsidRPr="00B247CB">
        <w:t>Final Feature Set Generation</w:t>
      </w:r>
    </w:p>
    <w:p w14:paraId="25C746E4" w14:textId="4987F97C" w:rsidR="00813D72" w:rsidRPr="000E7A8A" w:rsidRDefault="00813D72" w:rsidP="00813D72">
      <w:pPr>
        <w:ind w:firstLine="288"/>
        <w:jc w:val="both"/>
      </w:pPr>
      <w:bookmarkStart w:id="19" w:name="_Hlk33904008"/>
      <w:bookmarkEnd w:id="18"/>
      <w:r>
        <w:t xml:space="preserve">After the feature engineering completion, at this step, unsupervised dimensionality reduction is introduced to reduce the feature space. After this step, the feature set of each feature selection approaches are feed into the classifier models.  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 Figure 5 presents the PCA -5 projected subspace on the original scraped dataset. The test accuracy 91% is evaluated against 3-nearest </w:t>
      </w:r>
      <w:proofErr w:type="gramStart"/>
      <w:r>
        <w:t>neighbors</w:t>
      </w:r>
      <w:proofErr w:type="gramEnd"/>
      <w:r>
        <w:t xml:space="preserve">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w:t>
      </w:r>
      <w:bookmarkEnd w:id="19"/>
      <w:r>
        <w:t xml:space="preserve">.  </w:t>
      </w:r>
    </w:p>
    <w:p w14:paraId="68F75239" w14:textId="77777777" w:rsidR="00813D72" w:rsidRDefault="00813D72" w:rsidP="00813D72">
      <w:pPr>
        <w:jc w:val="both"/>
      </w:pPr>
      <w:r>
        <w:rPr>
          <w:noProof/>
        </w:rPr>
        <w:drawing>
          <wp:anchor distT="0" distB="0" distL="114300" distR="114300" simplePos="0" relativeHeight="251645952" behindDoc="0" locked="0" layoutInCell="1" allowOverlap="1" wp14:anchorId="67D8EBAC" wp14:editId="78E08A28">
            <wp:simplePos x="0" y="0"/>
            <wp:positionH relativeFrom="margin">
              <wp:posOffset>3471545</wp:posOffset>
            </wp:positionH>
            <wp:positionV relativeFrom="paragraph">
              <wp:posOffset>60325</wp:posOffset>
            </wp:positionV>
            <wp:extent cx="3019425" cy="18478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ca-knn-91% accuracy-full dataset-5 features"/>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019425" cy="184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1A33CA" w14:textId="77777777" w:rsidR="00813D72" w:rsidRDefault="00813D72" w:rsidP="00813D72">
      <w:pPr>
        <w:ind w:left="720"/>
        <w:jc w:val="both"/>
      </w:pPr>
    </w:p>
    <w:p w14:paraId="4F41B97A" w14:textId="77777777" w:rsidR="00813D72" w:rsidRDefault="00813D72" w:rsidP="00813D72">
      <w:pPr>
        <w:jc w:val="both"/>
        <w:rPr>
          <w:b/>
          <w:sz w:val="16"/>
        </w:rPr>
      </w:pPr>
      <w:r>
        <w:rPr>
          <w:b/>
          <w:sz w:val="16"/>
        </w:rPr>
        <w:t xml:space="preserve">           </w:t>
      </w:r>
    </w:p>
    <w:p w14:paraId="27756925" w14:textId="77777777" w:rsidR="00813D72" w:rsidRDefault="00813D72" w:rsidP="00813D72">
      <w:pPr>
        <w:jc w:val="both"/>
        <w:rPr>
          <w:b/>
          <w:sz w:val="16"/>
        </w:rPr>
      </w:pPr>
    </w:p>
    <w:p w14:paraId="5E4F7287" w14:textId="77777777" w:rsidR="00813D72" w:rsidRDefault="00813D72" w:rsidP="00813D72">
      <w:pPr>
        <w:jc w:val="both"/>
        <w:rPr>
          <w:b/>
          <w:sz w:val="16"/>
        </w:rPr>
      </w:pPr>
    </w:p>
    <w:p w14:paraId="28E986D3" w14:textId="77777777" w:rsidR="00813D72" w:rsidRDefault="00813D72" w:rsidP="00813D72">
      <w:pPr>
        <w:jc w:val="both"/>
        <w:rPr>
          <w:b/>
          <w:sz w:val="16"/>
        </w:rPr>
      </w:pPr>
    </w:p>
    <w:p w14:paraId="21E62811" w14:textId="77777777" w:rsidR="00813D72" w:rsidRDefault="00813D72" w:rsidP="00813D72">
      <w:pPr>
        <w:jc w:val="both"/>
        <w:rPr>
          <w:b/>
          <w:sz w:val="16"/>
        </w:rPr>
      </w:pPr>
    </w:p>
    <w:p w14:paraId="159BDEBB" w14:textId="77777777" w:rsidR="00813D72" w:rsidRDefault="00813D72" w:rsidP="00813D72">
      <w:pPr>
        <w:jc w:val="both"/>
        <w:rPr>
          <w:b/>
          <w:sz w:val="16"/>
        </w:rPr>
      </w:pPr>
    </w:p>
    <w:p w14:paraId="17BC7B83" w14:textId="77777777" w:rsidR="00813D72" w:rsidRDefault="00813D72" w:rsidP="00813D72">
      <w:pPr>
        <w:jc w:val="both"/>
        <w:rPr>
          <w:b/>
          <w:sz w:val="16"/>
        </w:rPr>
      </w:pPr>
    </w:p>
    <w:p w14:paraId="34DB0052" w14:textId="77777777" w:rsidR="00813D72" w:rsidRDefault="00813D72" w:rsidP="00813D72">
      <w:pPr>
        <w:jc w:val="both"/>
        <w:rPr>
          <w:b/>
          <w:sz w:val="16"/>
        </w:rPr>
      </w:pPr>
    </w:p>
    <w:p w14:paraId="50A81850" w14:textId="77777777" w:rsidR="00813D72" w:rsidRDefault="00813D72" w:rsidP="00813D72">
      <w:pPr>
        <w:jc w:val="both"/>
        <w:rPr>
          <w:b/>
          <w:sz w:val="16"/>
        </w:rPr>
      </w:pPr>
    </w:p>
    <w:p w14:paraId="5BB99CB0" w14:textId="77777777" w:rsidR="00813D72" w:rsidRDefault="00813D72" w:rsidP="00813D72">
      <w:pPr>
        <w:jc w:val="both"/>
        <w:rPr>
          <w:b/>
          <w:sz w:val="16"/>
        </w:rPr>
      </w:pPr>
    </w:p>
    <w:p w14:paraId="7ABCEDCA" w14:textId="77777777" w:rsidR="00813D72" w:rsidRDefault="00813D72" w:rsidP="00813D72">
      <w:pPr>
        <w:jc w:val="both"/>
        <w:rPr>
          <w:b/>
          <w:sz w:val="16"/>
        </w:rPr>
      </w:pPr>
    </w:p>
    <w:p w14:paraId="3CFB6721" w14:textId="77777777" w:rsidR="00813D72" w:rsidRDefault="00813D72" w:rsidP="00813D72">
      <w:pPr>
        <w:jc w:val="both"/>
        <w:rPr>
          <w:b/>
          <w:sz w:val="16"/>
        </w:rPr>
      </w:pPr>
    </w:p>
    <w:p w14:paraId="13B02380" w14:textId="77777777" w:rsidR="00813D72" w:rsidRDefault="00813D72" w:rsidP="00813D72">
      <w:pPr>
        <w:jc w:val="both"/>
        <w:rPr>
          <w:b/>
          <w:sz w:val="16"/>
        </w:rPr>
      </w:pPr>
    </w:p>
    <w:p w14:paraId="674E960D" w14:textId="77777777" w:rsidR="00813D72" w:rsidRDefault="00813D72" w:rsidP="00813D72">
      <w:pPr>
        <w:jc w:val="both"/>
        <w:rPr>
          <w:b/>
          <w:sz w:val="16"/>
        </w:rPr>
      </w:pPr>
    </w:p>
    <w:p w14:paraId="4CDF6589" w14:textId="77777777" w:rsidR="00813D72" w:rsidRDefault="00813D72" w:rsidP="00813D72">
      <w:pPr>
        <w:jc w:val="both"/>
        <w:rPr>
          <w:b/>
          <w:sz w:val="16"/>
        </w:rPr>
      </w:pPr>
    </w:p>
    <w:p w14:paraId="3147196E" w14:textId="77777777" w:rsidR="00813D72" w:rsidRPr="00EE4B2E" w:rsidRDefault="00813D72" w:rsidP="00813D72">
      <w:pPr>
        <w:rPr>
          <w:sz w:val="16"/>
          <w:szCs w:val="16"/>
        </w:rPr>
      </w:pPr>
      <w:r w:rsidRPr="00EE4B2E">
        <w:rPr>
          <w:sz w:val="16"/>
          <w:szCs w:val="16"/>
        </w:rPr>
        <w:t xml:space="preserve">Figure 5:  </w:t>
      </w:r>
      <w:bookmarkStart w:id="20" w:name="_Hlk33909250"/>
      <w:r w:rsidRPr="00EE4B2E">
        <w:rPr>
          <w:sz w:val="16"/>
          <w:szCs w:val="16"/>
        </w:rPr>
        <w:t>91% Variance Test Accuracy by PCA -5 in feature set</w:t>
      </w:r>
      <w:bookmarkEnd w:id="20"/>
    </w:p>
    <w:p w14:paraId="0FA75094" w14:textId="77777777" w:rsidR="00813D72" w:rsidRDefault="00813D72" w:rsidP="00813D72">
      <w:pPr>
        <w:pStyle w:val="Heading2"/>
      </w:pPr>
      <w:r>
        <w:lastRenderedPageBreak/>
        <w:t>C</w:t>
      </w:r>
      <w:bookmarkStart w:id="21" w:name="_Hlk33904136"/>
      <w:r>
        <w:t>lassifier Models</w:t>
      </w:r>
      <w:bookmarkEnd w:id="21"/>
    </w:p>
    <w:p w14:paraId="20CAF969" w14:textId="77777777" w:rsidR="00813D72" w:rsidRDefault="00813D72" w:rsidP="00813D72">
      <w:pPr>
        <w:pStyle w:val="BodyText"/>
        <w:ind w:firstLine="0"/>
      </w:pPr>
      <w:r>
        <w:rPr>
          <w:lang w:val="en-US"/>
        </w:rPr>
        <w:tab/>
      </w:r>
      <w:bookmarkStart w:id="22" w:name="_Hlk33904943"/>
      <w:r>
        <w:t>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K</w:t>
      </w:r>
      <w:r>
        <w:rPr>
          <w:lang w:val="en-US"/>
        </w:rPr>
        <w:t xml:space="preserve"> </w:t>
      </w:r>
      <w:r w:rsidRPr="00714932">
        <w:t xml:space="preserve">Nearest Neighbors, Decision Tree, Random Forest, </w:t>
      </w:r>
      <w:r>
        <w:t xml:space="preserve">Gaussian </w:t>
      </w:r>
      <w:r w:rsidRPr="00714932">
        <w:t>Naïve Bayes and MLP classifier using Back propagation</w:t>
      </w:r>
      <w:r>
        <w:t>.</w:t>
      </w:r>
      <w:r>
        <w:rPr>
          <w:lang w:val="en-US"/>
        </w:rPr>
        <w:t xml:space="preserve"> </w:t>
      </w:r>
      <w:r>
        <w:t xml:space="preserve">The feed forward neural network of MLP Classifier achieves the highest accuracy in all the feature sets. All of the models are based on </w:t>
      </w:r>
      <w:proofErr w:type="spellStart"/>
      <w:r>
        <w:t>scikit</w:t>
      </w:r>
      <w:proofErr w:type="spellEnd"/>
      <w:r>
        <w:t xml:space="preserve">-learn [23]. </w:t>
      </w:r>
      <w:bookmarkEnd w:id="22"/>
    </w:p>
    <w:p w14:paraId="25CEFB1A" w14:textId="77777777" w:rsidR="00813D72" w:rsidRPr="00C329A1" w:rsidRDefault="00813D72" w:rsidP="00813D72">
      <w:pPr>
        <w:pStyle w:val="Heading3"/>
        <w:jc w:val="left"/>
      </w:pPr>
      <w:r>
        <w:t>K</w:t>
      </w:r>
      <w:bookmarkStart w:id="23" w:name="_Hlk33905003"/>
      <w:r>
        <w:t xml:space="preserve"> Nearest Neighbors</w:t>
      </w:r>
      <w:bookmarkEnd w:id="23"/>
    </w:p>
    <w:p w14:paraId="1083D2A4" w14:textId="77777777" w:rsidR="00813D72" w:rsidRPr="00252702" w:rsidRDefault="00813D72" w:rsidP="00813D72">
      <w:pPr>
        <w:ind w:firstLine="180"/>
        <w:jc w:val="both"/>
      </w:pPr>
      <w:bookmarkStart w:id="24" w:name="_Hlk33905025"/>
      <w:r>
        <w:t>KNN works on the principle of least distance between similar objects, whereby it assumes that similar classes/features stay nearer. The algorithm predicts on the majority support of nearest neighbors of each point.</w:t>
      </w:r>
      <w:bookmarkEnd w:id="24"/>
      <w:r>
        <w:t xml:space="preserve"> </w:t>
      </w:r>
    </w:p>
    <w:p w14:paraId="2C3487EA" w14:textId="77777777" w:rsidR="00813D72" w:rsidRDefault="00813D72" w:rsidP="00813D72">
      <w:pPr>
        <w:pStyle w:val="Heading3"/>
        <w:jc w:val="left"/>
      </w:pPr>
      <w:bookmarkStart w:id="25" w:name="_Hlk33905049"/>
      <w:r>
        <w:t>Decision Tree</w:t>
      </w:r>
    </w:p>
    <w:p w14:paraId="764EE788" w14:textId="77777777" w:rsidR="00813D72" w:rsidRPr="001161A1" w:rsidRDefault="00813D72" w:rsidP="00813D72">
      <w:pPr>
        <w:ind w:firstLine="180"/>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4C155034" w14:textId="77777777" w:rsidR="00813D72" w:rsidRDefault="00813D72" w:rsidP="00813D72">
      <w:pPr>
        <w:pStyle w:val="Heading3"/>
        <w:jc w:val="left"/>
      </w:pPr>
      <w:r>
        <w:t>Random Forest</w:t>
      </w:r>
    </w:p>
    <w:p w14:paraId="68B2C835" w14:textId="77777777" w:rsidR="00813D72" w:rsidRDefault="00813D72" w:rsidP="00813D72">
      <w:pPr>
        <w:ind w:firstLine="180"/>
        <w:jc w:val="both"/>
      </w:pPr>
      <w:r>
        <w:t>Random forest approach is an ensemble method of decision trees. It fits decision trees on random sub-sampled dataset and uses averaging from prediction of all the trees to improve the prediction score.</w:t>
      </w:r>
    </w:p>
    <w:p w14:paraId="2DB799FB" w14:textId="77777777" w:rsidR="00813D72" w:rsidRDefault="00813D72" w:rsidP="00813D72">
      <w:pPr>
        <w:pStyle w:val="Heading3"/>
        <w:jc w:val="left"/>
      </w:pPr>
      <w:bookmarkStart w:id="26" w:name="_Hlk33905114"/>
      <w:bookmarkEnd w:id="25"/>
      <w:r>
        <w:t>Gaussian Naïve Bayes</w:t>
      </w:r>
    </w:p>
    <w:p w14:paraId="779B0E44" w14:textId="77777777" w:rsidR="00813D72" w:rsidRPr="005E432F" w:rsidRDefault="00813D72" w:rsidP="00813D72">
      <w:pPr>
        <w:ind w:firstLine="180"/>
        <w:jc w:val="both"/>
      </w:pPr>
      <w:r w:rsidRPr="005E432F">
        <w:t>This classifier is the Gaussian distrib</w:t>
      </w:r>
      <w:r>
        <w:t>ution implementation of Naïve Ba</w:t>
      </w:r>
      <w:r w:rsidRPr="005E432F">
        <w:t xml:space="preserve">yes approach. The supervised approach </w:t>
      </w:r>
      <w:proofErr w:type="gramStart"/>
      <w:r w:rsidRPr="005E432F">
        <w:t>apply</w:t>
      </w:r>
      <w:proofErr w:type="gramEnd"/>
      <w:r w:rsidRPr="005E432F">
        <w:t xml:space="preserve"> Bayes’ theorem with the “naïve” assumption of pairwise independence of features.</w:t>
      </w:r>
      <w:r>
        <w:t xml:space="preserve"> It calculates the probability of an instance belonging to a certain class through mean and standard deviation calculation. </w:t>
      </w:r>
    </w:p>
    <w:p w14:paraId="127F4FFA" w14:textId="77777777" w:rsidR="00813D72" w:rsidRDefault="00813D72" w:rsidP="00813D72">
      <w:pPr>
        <w:pStyle w:val="Heading3"/>
        <w:jc w:val="left"/>
      </w:pPr>
      <w:r>
        <w:t>MLP Classifier using Backpropagation</w:t>
      </w:r>
    </w:p>
    <w:p w14:paraId="392BD44E" w14:textId="77777777" w:rsidR="00813D72" w:rsidRDefault="00813D72" w:rsidP="00813D72">
      <w:pPr>
        <w:pStyle w:val="BodyText"/>
        <w:ind w:firstLine="0"/>
      </w:pPr>
      <w:r>
        <w:rPr>
          <w:lang w:val="en-US"/>
        </w:rPr>
        <w:tab/>
      </w: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w:t>
      </w:r>
      <w:bookmarkEnd w:id="26"/>
      <w:r>
        <w:t xml:space="preserve"> </w:t>
      </w:r>
    </w:p>
    <w:p w14:paraId="617C8DCC" w14:textId="77777777" w:rsidR="00813D72" w:rsidRDefault="00813D72" w:rsidP="00813D72">
      <w:pPr>
        <w:pStyle w:val="Heading1"/>
      </w:pPr>
      <w:r>
        <w:t>P</w:t>
      </w:r>
      <w:bookmarkStart w:id="27" w:name="_Hlk33905428"/>
      <w:r>
        <w:t>erformance Evaluation</w:t>
      </w:r>
      <w:bookmarkEnd w:id="27"/>
    </w:p>
    <w:p w14:paraId="0258C6AC" w14:textId="77777777" w:rsidR="00813D72" w:rsidRDefault="00813D72" w:rsidP="00813D72">
      <w:pPr>
        <w:ind w:firstLine="216"/>
        <w:jc w:val="both"/>
      </w:pPr>
      <w:bookmarkStart w:id="28" w:name="_Hlk33905481"/>
      <w:r>
        <w:t>In this section, the accuracy of the five classifier models on the five feature sets are evaluated and compared against each other. The best model output is presented with evaluation metric scores.</w:t>
      </w:r>
      <w:bookmarkEnd w:id="28"/>
      <w:r>
        <w:t xml:space="preserve"> </w:t>
      </w:r>
    </w:p>
    <w:p w14:paraId="22CA55C1" w14:textId="77777777" w:rsidR="00813D72" w:rsidRDefault="00813D72" w:rsidP="00813D72">
      <w:pPr>
        <w:pStyle w:val="Heading2"/>
      </w:pPr>
      <w:r>
        <w:t>E</w:t>
      </w:r>
      <w:bookmarkStart w:id="29" w:name="_Hlk33905617"/>
      <w:r>
        <w:t>valuation Metric Calculation</w:t>
      </w:r>
      <w:bookmarkEnd w:id="29"/>
    </w:p>
    <w:p w14:paraId="47489978" w14:textId="77777777" w:rsidR="00813D72" w:rsidRDefault="00813D72" w:rsidP="00813D72">
      <w:pPr>
        <w:ind w:firstLine="288"/>
        <w:jc w:val="both"/>
      </w:pPr>
      <w:bookmarkStart w:id="30" w:name="_Hlk33905651"/>
      <w:r>
        <w:t xml:space="preserve">The performance of the five-classifier model on 5 datasets is evaluated through four key metrics of accuracy: </w:t>
      </w:r>
      <w:r w:rsidRPr="00F0769D">
        <w:rPr>
          <w:i/>
        </w:rPr>
        <w:t>precision, recall, f1-score and suppor</w:t>
      </w:r>
      <w:r>
        <w:rPr>
          <w:i/>
        </w:rPr>
        <w:t xml:space="preserve">t. </w:t>
      </w:r>
      <w:r>
        <w:t xml:space="preserve">The confusion matrix and evaluation metrics are presented here on the basis of the different datasets and the result of classification models on those datasets. The activities are coded into </w:t>
      </w:r>
      <w:r>
        <w:t>numerical values in here</w:t>
      </w:r>
      <w:r w:rsidRPr="00BD36D1">
        <w:t xml:space="preserve"> </w:t>
      </w:r>
      <w:r>
        <w:t xml:space="preserve">('Cook':0,'Eat':1,'Phone':2,'Read':3,'Watch_TV':4). </w:t>
      </w:r>
    </w:p>
    <w:p w14:paraId="3F1DCA6E" w14:textId="28C76907" w:rsidR="00813D72" w:rsidRDefault="00813D72" w:rsidP="005F1B4F">
      <w:pPr>
        <w:ind w:firstLine="288"/>
        <w:jc w:val="both"/>
      </w:pPr>
      <w:r>
        <w:t>Accuracy gives the sum of correct classifications to the total number of instances. Recall presents the proportion of actual positive classes those were identified in proportion to all samples in the actual class.</w:t>
      </w:r>
      <w:r w:rsidR="005F1B4F">
        <w:t xml:space="preserve"> </w:t>
      </w:r>
      <w:r>
        <w:t>F1-score is a performance metric that measures the weighted harmonic mean of precision and recall. It is used to evaluate the classification accuracy of an algorithm.</w:t>
      </w:r>
      <w:bookmarkEnd w:id="30"/>
      <w:r>
        <w:t xml:space="preserve"> </w:t>
      </w:r>
    </w:p>
    <w:p w14:paraId="74EBB64C" w14:textId="77777777" w:rsidR="00813D72" w:rsidRPr="003B0979" w:rsidRDefault="00813D72" w:rsidP="00813D72">
      <w:pPr>
        <w:pStyle w:val="Heading1"/>
        <w:numPr>
          <w:ilvl w:val="0"/>
          <w:numId w:val="0"/>
        </w:numPr>
        <w:ind w:left="216"/>
        <w:jc w:val="both"/>
        <w:rPr>
          <w:sz w:val="16"/>
          <w:szCs w:val="16"/>
        </w:rPr>
      </w:pPr>
      <w:r w:rsidRPr="003B0979">
        <w:rPr>
          <w:sz w:val="16"/>
          <w:szCs w:val="16"/>
        </w:rPr>
        <w:t xml:space="preserve">          Table 3: </w:t>
      </w:r>
      <w:r>
        <w:rPr>
          <w:sz w:val="16"/>
          <w:szCs w:val="16"/>
        </w:rPr>
        <w:t xml:space="preserve">                 </w:t>
      </w:r>
      <w:bookmarkStart w:id="31" w:name="_Hlk33905707"/>
      <w:r w:rsidRPr="003B0979">
        <w:rPr>
          <w:sz w:val="16"/>
          <w:szCs w:val="16"/>
        </w:rPr>
        <w:t>Evaluation Metrics Formula</w:t>
      </w:r>
      <w:bookmarkEnd w:id="31"/>
    </w:p>
    <w:tbl>
      <w:tblPr>
        <w:tblStyle w:val="TableGrid"/>
        <w:tblW w:w="4950" w:type="dxa"/>
        <w:tblInd w:w="198" w:type="dxa"/>
        <w:tblLook w:val="04A0" w:firstRow="1" w:lastRow="0" w:firstColumn="1" w:lastColumn="0" w:noHBand="0" w:noVBand="1"/>
      </w:tblPr>
      <w:tblGrid>
        <w:gridCol w:w="2430"/>
        <w:gridCol w:w="2520"/>
      </w:tblGrid>
      <w:tr w:rsidR="00813D72" w14:paraId="1E66764B" w14:textId="77777777" w:rsidTr="00517585">
        <w:tc>
          <w:tcPr>
            <w:tcW w:w="2430" w:type="dxa"/>
          </w:tcPr>
          <w:p w14:paraId="11BD87BC" w14:textId="77777777" w:rsidR="00813D72" w:rsidRPr="0048134D" w:rsidRDefault="00813D72" w:rsidP="00517585">
            <w:pPr>
              <w:jc w:val="both"/>
              <w:rPr>
                <w:b/>
                <w:sz w:val="16"/>
              </w:rPr>
            </w:pPr>
            <w:bookmarkStart w:id="32" w:name="_Hlk33905685"/>
            <w:r w:rsidRPr="0048134D">
              <w:rPr>
                <w:b/>
                <w:sz w:val="16"/>
              </w:rPr>
              <w:t>Accuracy</w:t>
            </w:r>
          </w:p>
        </w:tc>
        <w:tc>
          <w:tcPr>
            <w:tcW w:w="2520" w:type="dxa"/>
          </w:tcPr>
          <w:p w14:paraId="2F0CF02B" w14:textId="77777777" w:rsidR="00813D72" w:rsidRPr="0048134D" w:rsidRDefault="00813D72" w:rsidP="00517585">
            <w:pPr>
              <w:jc w:val="both"/>
              <w:rPr>
                <w:b/>
                <w:sz w:val="16"/>
              </w:rPr>
            </w:pPr>
            <w:r w:rsidRPr="0048134D">
              <w:rPr>
                <w:b/>
                <w:sz w:val="16"/>
              </w:rPr>
              <w:t>Precision</w:t>
            </w:r>
          </w:p>
        </w:tc>
      </w:tr>
      <w:tr w:rsidR="00813D72" w14:paraId="655236E9" w14:textId="77777777" w:rsidTr="00517585">
        <w:trPr>
          <w:trHeight w:val="509"/>
        </w:trPr>
        <w:tc>
          <w:tcPr>
            <w:tcW w:w="2430" w:type="dxa"/>
          </w:tcPr>
          <w:p w14:paraId="5BD4D876" w14:textId="77777777" w:rsidR="00813D72" w:rsidRPr="0048134D" w:rsidRDefault="004D334C" w:rsidP="00517585">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0F811012" w14:textId="77777777" w:rsidR="00813D72" w:rsidRDefault="004D334C" w:rsidP="00517585">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813D72" w14:paraId="67DB2C1C" w14:textId="77777777" w:rsidTr="00517585">
        <w:trPr>
          <w:trHeight w:val="356"/>
        </w:trPr>
        <w:tc>
          <w:tcPr>
            <w:tcW w:w="2430" w:type="dxa"/>
          </w:tcPr>
          <w:p w14:paraId="1E118793" w14:textId="77777777" w:rsidR="00813D72" w:rsidRPr="0048134D" w:rsidRDefault="00813D72" w:rsidP="00517585">
            <w:pPr>
              <w:jc w:val="both"/>
              <w:rPr>
                <w:b/>
                <w:sz w:val="16"/>
              </w:rPr>
            </w:pPr>
            <w:r w:rsidRPr="0048134D">
              <w:rPr>
                <w:b/>
                <w:sz w:val="16"/>
              </w:rPr>
              <w:t>Recall</w:t>
            </w:r>
          </w:p>
        </w:tc>
        <w:tc>
          <w:tcPr>
            <w:tcW w:w="2520" w:type="dxa"/>
          </w:tcPr>
          <w:p w14:paraId="218AE0B4" w14:textId="77777777" w:rsidR="00813D72" w:rsidRPr="0048134D" w:rsidRDefault="00813D72" w:rsidP="00517585">
            <w:pPr>
              <w:jc w:val="both"/>
              <w:rPr>
                <w:b/>
                <w:sz w:val="16"/>
              </w:rPr>
            </w:pPr>
            <w:r w:rsidRPr="0048134D">
              <w:rPr>
                <w:b/>
                <w:sz w:val="16"/>
              </w:rPr>
              <w:t>F1-Score</w:t>
            </w:r>
          </w:p>
        </w:tc>
      </w:tr>
      <w:tr w:rsidR="00813D72" w14:paraId="61CA907D" w14:textId="77777777" w:rsidTr="00517585">
        <w:trPr>
          <w:trHeight w:val="518"/>
        </w:trPr>
        <w:tc>
          <w:tcPr>
            <w:tcW w:w="2430" w:type="dxa"/>
          </w:tcPr>
          <w:p w14:paraId="5E381C64" w14:textId="77777777" w:rsidR="00813D72" w:rsidRPr="0048134D" w:rsidRDefault="004D334C" w:rsidP="00517585">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29A60996" w14:textId="77777777" w:rsidR="00813D72" w:rsidRPr="0048134D" w:rsidRDefault="00813D72" w:rsidP="00517585">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bookmarkEnd w:id="32"/>
    </w:tbl>
    <w:p w14:paraId="3315F2D0" w14:textId="77777777" w:rsidR="00813D72" w:rsidRDefault="00813D72" w:rsidP="00813D72">
      <w:pPr>
        <w:jc w:val="both"/>
      </w:pPr>
    </w:p>
    <w:p w14:paraId="6C10E283" w14:textId="77777777" w:rsidR="00813D72" w:rsidRDefault="00813D72" w:rsidP="00813D72">
      <w:pPr>
        <w:jc w:val="both"/>
      </w:pPr>
      <w:r>
        <w:t xml:space="preserve">     </w:t>
      </w:r>
      <w:bookmarkStart w:id="33" w:name="_Hlk33905781"/>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bookmarkEnd w:id="33"/>
    </w:p>
    <w:p w14:paraId="5ECEAA55" w14:textId="77777777" w:rsidR="00813D72" w:rsidRPr="00D37670" w:rsidRDefault="00813D72" w:rsidP="00813D72">
      <w:pPr>
        <w:pStyle w:val="BodyText"/>
        <w:ind w:firstLine="0"/>
      </w:pPr>
      <w:r>
        <w:rPr>
          <w:lang w:val="en-US"/>
        </w:rPr>
        <w:tab/>
      </w:r>
      <w:bookmarkStart w:id="34" w:name="_Hlk33905857"/>
      <w:r>
        <w:t>Feed forward neural network showed highest 78</w:t>
      </w:r>
      <w:r>
        <w:rPr>
          <w:lang w:val="en-US"/>
        </w:rPr>
        <w:t>.5</w:t>
      </w:r>
      <w:r>
        <w:t>% accuracy on the Extra</w:t>
      </w:r>
      <w:r>
        <w:rPr>
          <w:lang w:val="en-US"/>
        </w:rPr>
        <w:t>-</w:t>
      </w:r>
      <w:r>
        <w:t>tree</w:t>
      </w:r>
      <w:r>
        <w:rPr>
          <w:lang w:val="en-US"/>
        </w:rPr>
        <w:t xml:space="preserve"> </w:t>
      </w:r>
      <w:r>
        <w:t>classifier</w:t>
      </w:r>
      <w:r>
        <w:rPr>
          <w:lang w:val="en-US"/>
        </w:rPr>
        <w:t xml:space="preserve">-based </w:t>
      </w:r>
      <w:r>
        <w:t xml:space="preserve">feature set. </w:t>
      </w:r>
      <w:r>
        <w:rPr>
          <w:lang w:val="en-US"/>
        </w:rPr>
        <w:t xml:space="preserve">Figure 7 presents the evaluation metric scores of the MLP classifier on </w:t>
      </w:r>
      <w:r>
        <w:t>Extra</w:t>
      </w:r>
      <w:r>
        <w:rPr>
          <w:lang w:val="en-US"/>
        </w:rPr>
        <w:t xml:space="preserve"> </w:t>
      </w:r>
      <w:r>
        <w:t>Tree</w:t>
      </w:r>
      <w:r>
        <w:rPr>
          <w:lang w:val="en-US"/>
        </w:rPr>
        <w:t xml:space="preserve"> </w:t>
      </w:r>
      <w:r>
        <w:t>Classifier</w:t>
      </w:r>
      <w:r>
        <w:rPr>
          <w:lang w:val="en-US"/>
        </w:rPr>
        <w:t xml:space="preserve">-based </w:t>
      </w:r>
      <w:r>
        <w:t>feature set</w:t>
      </w:r>
      <w:r>
        <w:rPr>
          <w:lang w:val="en-US"/>
        </w:rPr>
        <w:t>. The activities in the confusion matrix have been enlisted as:</w:t>
      </w:r>
      <w:r w:rsidRPr="00D47A3D">
        <w:t xml:space="preserve"> </w:t>
      </w:r>
      <w:r>
        <w:t>('Cook':0,'Eat':1,'Phone':2,'Read':3,'Watch_TV':4).</w:t>
      </w:r>
      <w:r>
        <w:rPr>
          <w:lang w:val="en-US"/>
        </w:rPr>
        <w:t xml:space="preserve">The obtained result from f1-score activities reached higher accuracy for the following activities: </w:t>
      </w:r>
      <w:r>
        <w:t>'Cook':0,'Read':3,'Watch_TV':4.</w:t>
      </w:r>
      <w:r>
        <w:rPr>
          <w:lang w:val="en-US"/>
        </w:rPr>
        <w:t xml:space="preserve"> </w:t>
      </w:r>
      <w:r>
        <w:t>The precision and recall metrics also follow the same pattern of hierarchy in accuracy</w:t>
      </w:r>
      <w:bookmarkEnd w:id="34"/>
      <w:r>
        <w:t xml:space="preserve">. </w:t>
      </w:r>
    </w:p>
    <w:p w14:paraId="39696AB4" w14:textId="77777777" w:rsidR="00813D72" w:rsidRDefault="00813D72" w:rsidP="00813D72">
      <w:pPr>
        <w:pStyle w:val="Heading2"/>
      </w:pPr>
      <w:bookmarkStart w:id="35" w:name="_Hlk33905920"/>
      <w:r>
        <w:t>Accuracy Comparison of Classifier Models</w:t>
      </w:r>
    </w:p>
    <w:p w14:paraId="64ABA874" w14:textId="77777777" w:rsidR="00750DF0" w:rsidRDefault="00813D72" w:rsidP="00813D72">
      <w:pPr>
        <w:ind w:firstLine="288"/>
        <w:jc w:val="both"/>
      </w:pPr>
      <w:r>
        <w:t xml:space="preserve">The prediction score of correctly classifying the selective five activities denotes performance state of the classifier models and the necessity of proper feature engineering to achieve higher performance. There </w:t>
      </w:r>
      <w:r w:rsidR="00750DF0">
        <w:t>have</w:t>
      </w:r>
      <w:r>
        <w:t xml:space="preserve"> been multiple works on the original dataset from UCI repository, and the results from the previous research works align with this research results for correctly labeling activities, while the difference of the works lies in the detection approach taken by different research works. The accuracy score of the activities “Eat” and “Phone” is the lowest in one of the first researches executed under the lead of Diane </w:t>
      </w:r>
      <w:proofErr w:type="spellStart"/>
      <w:proofErr w:type="gramStart"/>
      <w:r>
        <w:t>J.Cook</w:t>
      </w:r>
      <w:proofErr w:type="spellEnd"/>
      <w:proofErr w:type="gramEnd"/>
      <w:r>
        <w:t xml:space="preserve"> [34]. </w:t>
      </w:r>
    </w:p>
    <w:p w14:paraId="1C2F3D7B" w14:textId="4403E66C" w:rsidR="00813D72" w:rsidRDefault="00813D72" w:rsidP="00813D72">
      <w:pPr>
        <w:ind w:firstLine="288"/>
        <w:jc w:val="both"/>
      </w:pPr>
      <w:r>
        <w:t xml:space="preserve">The scores of </w:t>
      </w:r>
      <w:r w:rsidR="00750DF0">
        <w:t>activities</w:t>
      </w:r>
      <w:r>
        <w:t xml:space="preserve"> labeling were respectively 0.17 and 0.01 for the two above mentioned activities, which turns in this case to 0.00 and 0.11 respectively. The scarcity of enough training instance is one of the </w:t>
      </w:r>
      <w:r w:rsidR="00750DF0">
        <w:t>concerns</w:t>
      </w:r>
      <w:r>
        <w:t xml:space="preserve"> of such low accuracy, which is reflected in the support score of the activities in the classification report in Fig.7(A). </w:t>
      </w:r>
    </w:p>
    <w:bookmarkEnd w:id="35"/>
    <w:p w14:paraId="3D80C36F" w14:textId="0FD64155" w:rsidR="00750DF0" w:rsidRDefault="00750DF0" w:rsidP="00813D72">
      <w:pPr>
        <w:ind w:firstLine="288"/>
        <w:jc w:val="both"/>
      </w:pPr>
    </w:p>
    <w:p w14:paraId="04FE438B" w14:textId="77777777" w:rsidR="000A08FD" w:rsidRDefault="000A08FD" w:rsidP="00813D72">
      <w:pPr>
        <w:ind w:firstLine="288"/>
        <w:jc w:val="both"/>
      </w:pPr>
    </w:p>
    <w:p w14:paraId="299522B6" w14:textId="596168DF" w:rsidR="00750DF0" w:rsidRDefault="00750DF0" w:rsidP="00813D72">
      <w:pPr>
        <w:ind w:firstLine="288"/>
        <w:jc w:val="both"/>
      </w:pPr>
    </w:p>
    <w:p w14:paraId="09011B2A" w14:textId="77777777" w:rsidR="00750DF0" w:rsidRPr="00795A7C" w:rsidRDefault="00750DF0" w:rsidP="00813D72">
      <w:pPr>
        <w:ind w:firstLine="288"/>
        <w:jc w:val="both"/>
      </w:pPr>
    </w:p>
    <w:tbl>
      <w:tblPr>
        <w:tblStyle w:val="TableGrid"/>
        <w:tblW w:w="47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080"/>
        <w:gridCol w:w="900"/>
        <w:gridCol w:w="810"/>
        <w:gridCol w:w="900"/>
      </w:tblGrid>
      <w:tr w:rsidR="00813D72" w14:paraId="45F8F0E5" w14:textId="77777777" w:rsidTr="00517585">
        <w:trPr>
          <w:trHeight w:val="172"/>
          <w:jc w:val="center"/>
        </w:trPr>
        <w:tc>
          <w:tcPr>
            <w:tcW w:w="4770" w:type="dxa"/>
            <w:gridSpan w:val="5"/>
          </w:tcPr>
          <w:p w14:paraId="19BEE7DC" w14:textId="286A6793" w:rsidR="00813D72" w:rsidRDefault="00813D72" w:rsidP="00517585">
            <w:pPr>
              <w:pStyle w:val="HTMLPreformatted"/>
              <w:shd w:val="clear" w:color="auto" w:fill="FFFFFF"/>
              <w:wordWrap w:val="0"/>
              <w:textAlignment w:val="baseline"/>
              <w:rPr>
                <w:rFonts w:ascii="Times New Roman" w:hAnsi="Times New Roman" w:cs="Times New Roman"/>
                <w:b/>
                <w:color w:val="000000"/>
                <w:sz w:val="18"/>
                <w:szCs w:val="18"/>
              </w:rPr>
            </w:pPr>
            <w:bookmarkStart w:id="36" w:name="_Hlk33905984"/>
            <w:r>
              <w:lastRenderedPageBreak/>
              <w:t xml:space="preserve">    </w:t>
            </w:r>
            <w:r w:rsidRPr="002A4E08">
              <w:rPr>
                <w:rFonts w:ascii="Times New Roman" w:hAnsi="Times New Roman" w:cs="Times New Roman"/>
                <w:b/>
                <w:color w:val="000000"/>
                <w:sz w:val="18"/>
                <w:szCs w:val="18"/>
              </w:rPr>
              <w:t xml:space="preserve">Accuracy </w:t>
            </w:r>
            <w:proofErr w:type="gramStart"/>
            <w:r w:rsidRPr="002A4E08">
              <w:rPr>
                <w:rFonts w:ascii="Times New Roman" w:hAnsi="Times New Roman" w:cs="Times New Roman"/>
                <w:b/>
                <w:color w:val="000000"/>
                <w:sz w:val="18"/>
                <w:szCs w:val="18"/>
              </w:rPr>
              <w:t>Score :</w:t>
            </w:r>
            <w:proofErr w:type="gramEnd"/>
            <w:r w:rsidRPr="002A4E08">
              <w:rPr>
                <w:rFonts w:ascii="Times New Roman" w:hAnsi="Times New Roman" w:cs="Times New Roman"/>
                <w:b/>
                <w:color w:val="000000"/>
                <w:sz w:val="18"/>
                <w:szCs w:val="18"/>
              </w:rPr>
              <w:t xml:space="preserve">  0.7852490335843407</w:t>
            </w:r>
          </w:p>
          <w:p w14:paraId="4BD1AD7A" w14:textId="77777777" w:rsidR="00813D72" w:rsidRPr="002A4E08" w:rsidRDefault="00813D72" w:rsidP="00517585">
            <w:pPr>
              <w:pStyle w:val="HTMLPreformatted"/>
              <w:shd w:val="clear" w:color="auto" w:fill="FFFFFF"/>
              <w:wordWrap w:val="0"/>
              <w:textAlignment w:val="baseline"/>
              <w:rPr>
                <w:rFonts w:ascii="Times New Roman" w:hAnsi="Times New Roman" w:cs="Times New Roman"/>
                <w:b/>
                <w:color w:val="000000"/>
                <w:sz w:val="18"/>
                <w:szCs w:val="18"/>
              </w:rPr>
            </w:pPr>
          </w:p>
        </w:tc>
      </w:tr>
      <w:tr w:rsidR="00813D72" w14:paraId="44A75A0B" w14:textId="77777777" w:rsidTr="00517585">
        <w:trPr>
          <w:trHeight w:val="258"/>
          <w:jc w:val="center"/>
        </w:trPr>
        <w:tc>
          <w:tcPr>
            <w:tcW w:w="4770" w:type="dxa"/>
            <w:gridSpan w:val="5"/>
          </w:tcPr>
          <w:p w14:paraId="7A3E5748" w14:textId="77777777" w:rsidR="00813D72" w:rsidRPr="00E37AAC" w:rsidRDefault="00813D72" w:rsidP="00517585">
            <w:pPr>
              <w:pStyle w:val="BodyText"/>
              <w:ind w:firstLine="0"/>
              <w:rPr>
                <w:rFonts w:eastAsia="Times New Roman"/>
                <w:color w:val="000000"/>
                <w:sz w:val="16"/>
                <w:szCs w:val="16"/>
              </w:rPr>
            </w:pPr>
            <w:r w:rsidRPr="00E37AAC">
              <w:rPr>
                <w:sz w:val="16"/>
                <w:szCs w:val="16"/>
                <w:lang w:val="en-US"/>
              </w:rPr>
              <w:t>Classification Report</w:t>
            </w:r>
          </w:p>
        </w:tc>
      </w:tr>
      <w:tr w:rsidR="00813D72" w14:paraId="47B3E290" w14:textId="77777777" w:rsidTr="00517585">
        <w:trPr>
          <w:trHeight w:val="431"/>
          <w:jc w:val="center"/>
        </w:trPr>
        <w:tc>
          <w:tcPr>
            <w:tcW w:w="1080" w:type="dxa"/>
          </w:tcPr>
          <w:p w14:paraId="63363F9F" w14:textId="77777777" w:rsidR="00813D72" w:rsidRPr="00DD540B" w:rsidRDefault="00813D72" w:rsidP="00517585">
            <w:pPr>
              <w:pStyle w:val="BodyText"/>
              <w:ind w:firstLine="0"/>
            </w:pPr>
          </w:p>
        </w:tc>
        <w:tc>
          <w:tcPr>
            <w:tcW w:w="1080" w:type="dxa"/>
          </w:tcPr>
          <w:p w14:paraId="3333989F" w14:textId="77777777" w:rsidR="00813D72" w:rsidRPr="00DD540B" w:rsidRDefault="00813D72" w:rsidP="00517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rPr>
            </w:pPr>
            <w:r w:rsidRPr="00DD540B">
              <w:rPr>
                <w:rFonts w:eastAsia="Times New Roman"/>
                <w:color w:val="000000"/>
              </w:rPr>
              <w:t xml:space="preserve">precision   </w:t>
            </w:r>
          </w:p>
          <w:p w14:paraId="5D72C7C7" w14:textId="77777777" w:rsidR="00813D72" w:rsidRPr="00DD540B" w:rsidRDefault="00813D72" w:rsidP="00517585">
            <w:pPr>
              <w:pStyle w:val="BodyText"/>
              <w:ind w:firstLine="0"/>
            </w:pPr>
          </w:p>
        </w:tc>
        <w:tc>
          <w:tcPr>
            <w:tcW w:w="900" w:type="dxa"/>
          </w:tcPr>
          <w:p w14:paraId="17670A17" w14:textId="77777777" w:rsidR="00813D72" w:rsidRPr="00DD540B" w:rsidRDefault="00813D72" w:rsidP="00517585">
            <w:pPr>
              <w:pStyle w:val="BodyText"/>
              <w:ind w:firstLine="0"/>
            </w:pPr>
            <w:r w:rsidRPr="00DD540B">
              <w:rPr>
                <w:rFonts w:eastAsia="Times New Roman"/>
                <w:color w:val="000000"/>
              </w:rPr>
              <w:t>recall</w:t>
            </w:r>
          </w:p>
        </w:tc>
        <w:tc>
          <w:tcPr>
            <w:tcW w:w="810" w:type="dxa"/>
          </w:tcPr>
          <w:p w14:paraId="66FAE44D" w14:textId="77777777" w:rsidR="00813D72" w:rsidRPr="00DD540B" w:rsidRDefault="00813D72" w:rsidP="00517585">
            <w:pPr>
              <w:pStyle w:val="BodyText"/>
              <w:ind w:firstLine="0"/>
            </w:pPr>
            <w:r w:rsidRPr="00DD540B">
              <w:rPr>
                <w:rFonts w:eastAsia="Times New Roman"/>
                <w:color w:val="000000"/>
              </w:rPr>
              <w:t xml:space="preserve">f1-score   </w:t>
            </w:r>
          </w:p>
        </w:tc>
        <w:tc>
          <w:tcPr>
            <w:tcW w:w="900" w:type="dxa"/>
          </w:tcPr>
          <w:p w14:paraId="421556E8" w14:textId="77777777" w:rsidR="00813D72" w:rsidRPr="00DD540B" w:rsidRDefault="00813D72" w:rsidP="00517585">
            <w:pPr>
              <w:pStyle w:val="BodyText"/>
              <w:ind w:firstLine="0"/>
            </w:pPr>
            <w:r w:rsidRPr="00DD540B">
              <w:rPr>
                <w:rFonts w:eastAsia="Times New Roman"/>
                <w:color w:val="000000"/>
              </w:rPr>
              <w:t>support</w:t>
            </w:r>
          </w:p>
        </w:tc>
      </w:tr>
      <w:tr w:rsidR="00813D72" w14:paraId="3850448F" w14:textId="77777777" w:rsidTr="00517585">
        <w:trPr>
          <w:trHeight w:val="258"/>
          <w:jc w:val="center"/>
        </w:trPr>
        <w:tc>
          <w:tcPr>
            <w:tcW w:w="1080" w:type="dxa"/>
          </w:tcPr>
          <w:p w14:paraId="5B0797CF" w14:textId="77777777" w:rsidR="00813D72" w:rsidRPr="00DD540B" w:rsidRDefault="00813D72" w:rsidP="00517585">
            <w:pPr>
              <w:pStyle w:val="BodyText"/>
              <w:ind w:firstLine="0"/>
              <w:rPr>
                <w:lang w:val="en-US"/>
              </w:rPr>
            </w:pPr>
            <w:r w:rsidRPr="00DD540B">
              <w:rPr>
                <w:lang w:val="en-US"/>
              </w:rPr>
              <w:t>0</w:t>
            </w:r>
          </w:p>
        </w:tc>
        <w:tc>
          <w:tcPr>
            <w:tcW w:w="1080" w:type="dxa"/>
          </w:tcPr>
          <w:p w14:paraId="4D57D6CF" w14:textId="77777777" w:rsidR="00813D72" w:rsidRPr="00DD540B" w:rsidRDefault="00813D72" w:rsidP="00517585">
            <w:pPr>
              <w:pStyle w:val="BodyText"/>
              <w:ind w:firstLine="0"/>
              <w:rPr>
                <w:lang w:val="en-US"/>
              </w:rPr>
            </w:pPr>
            <w:r w:rsidRPr="00DD540B">
              <w:rPr>
                <w:lang w:val="en-US"/>
              </w:rPr>
              <w:t>0.80</w:t>
            </w:r>
          </w:p>
        </w:tc>
        <w:tc>
          <w:tcPr>
            <w:tcW w:w="900" w:type="dxa"/>
          </w:tcPr>
          <w:p w14:paraId="3DD8B1A5" w14:textId="77777777" w:rsidR="00813D72" w:rsidRPr="00DD540B" w:rsidRDefault="00813D72" w:rsidP="00517585">
            <w:pPr>
              <w:pStyle w:val="BodyText"/>
              <w:ind w:firstLine="0"/>
              <w:rPr>
                <w:lang w:val="en-US"/>
              </w:rPr>
            </w:pPr>
            <w:r w:rsidRPr="00DD540B">
              <w:rPr>
                <w:lang w:val="en-US"/>
              </w:rPr>
              <w:t>0.82</w:t>
            </w:r>
          </w:p>
        </w:tc>
        <w:tc>
          <w:tcPr>
            <w:tcW w:w="810" w:type="dxa"/>
          </w:tcPr>
          <w:p w14:paraId="3D23D6BE" w14:textId="77777777" w:rsidR="00813D72" w:rsidRPr="00DD540B" w:rsidRDefault="00813D72" w:rsidP="00517585">
            <w:pPr>
              <w:pStyle w:val="BodyText"/>
              <w:ind w:firstLine="0"/>
              <w:rPr>
                <w:lang w:val="en-US"/>
              </w:rPr>
            </w:pPr>
            <w:r w:rsidRPr="00DD540B">
              <w:rPr>
                <w:lang w:val="en-US"/>
              </w:rPr>
              <w:t>0.81</w:t>
            </w:r>
          </w:p>
        </w:tc>
        <w:tc>
          <w:tcPr>
            <w:tcW w:w="900" w:type="dxa"/>
          </w:tcPr>
          <w:p w14:paraId="22F1FBA9" w14:textId="77777777" w:rsidR="00813D72" w:rsidRPr="00DD540B" w:rsidRDefault="00813D72" w:rsidP="00517585">
            <w:pPr>
              <w:pStyle w:val="BodyText"/>
              <w:ind w:firstLine="0"/>
              <w:rPr>
                <w:lang w:val="en-US"/>
              </w:rPr>
            </w:pPr>
            <w:r w:rsidRPr="00DD540B">
              <w:rPr>
                <w:lang w:val="en-US"/>
              </w:rPr>
              <w:t>21335</w:t>
            </w:r>
          </w:p>
        </w:tc>
      </w:tr>
      <w:tr w:rsidR="00813D72" w14:paraId="4777E980" w14:textId="77777777" w:rsidTr="00517585">
        <w:trPr>
          <w:trHeight w:val="258"/>
          <w:jc w:val="center"/>
        </w:trPr>
        <w:tc>
          <w:tcPr>
            <w:tcW w:w="1080" w:type="dxa"/>
          </w:tcPr>
          <w:p w14:paraId="7A62E455" w14:textId="77777777" w:rsidR="00813D72" w:rsidRPr="00DD540B" w:rsidRDefault="00813D72" w:rsidP="00517585">
            <w:pPr>
              <w:pStyle w:val="BodyText"/>
              <w:ind w:firstLine="0"/>
              <w:rPr>
                <w:lang w:val="en-US"/>
              </w:rPr>
            </w:pPr>
            <w:r w:rsidRPr="00DD540B">
              <w:rPr>
                <w:lang w:val="en-US"/>
              </w:rPr>
              <w:t>1</w:t>
            </w:r>
          </w:p>
        </w:tc>
        <w:tc>
          <w:tcPr>
            <w:tcW w:w="1080" w:type="dxa"/>
          </w:tcPr>
          <w:p w14:paraId="3EDE8E89" w14:textId="77777777" w:rsidR="00813D72" w:rsidRPr="00DD540B" w:rsidRDefault="00813D72" w:rsidP="00517585">
            <w:pPr>
              <w:pStyle w:val="BodyText"/>
              <w:ind w:firstLine="0"/>
              <w:rPr>
                <w:lang w:val="en-US"/>
              </w:rPr>
            </w:pPr>
            <w:r w:rsidRPr="00DD540B">
              <w:rPr>
                <w:lang w:val="en-US"/>
              </w:rPr>
              <w:t>0.00</w:t>
            </w:r>
          </w:p>
        </w:tc>
        <w:tc>
          <w:tcPr>
            <w:tcW w:w="900" w:type="dxa"/>
          </w:tcPr>
          <w:p w14:paraId="7B0EE8C5" w14:textId="77777777" w:rsidR="00813D72" w:rsidRPr="00DD540B" w:rsidRDefault="00813D72" w:rsidP="00517585">
            <w:pPr>
              <w:pStyle w:val="BodyText"/>
              <w:ind w:firstLine="0"/>
              <w:rPr>
                <w:lang w:val="en-US"/>
              </w:rPr>
            </w:pPr>
            <w:r w:rsidRPr="00DD540B">
              <w:rPr>
                <w:lang w:val="en-US"/>
              </w:rPr>
              <w:t>0.00</w:t>
            </w:r>
          </w:p>
        </w:tc>
        <w:tc>
          <w:tcPr>
            <w:tcW w:w="810" w:type="dxa"/>
          </w:tcPr>
          <w:p w14:paraId="0604C6F4" w14:textId="77777777" w:rsidR="00813D72" w:rsidRPr="00DD540B" w:rsidRDefault="00813D72" w:rsidP="00517585">
            <w:pPr>
              <w:pStyle w:val="BodyText"/>
              <w:ind w:firstLine="0"/>
              <w:rPr>
                <w:lang w:val="en-US"/>
              </w:rPr>
            </w:pPr>
            <w:r w:rsidRPr="00DD540B">
              <w:rPr>
                <w:lang w:val="en-US"/>
              </w:rPr>
              <w:t>0.00</w:t>
            </w:r>
          </w:p>
        </w:tc>
        <w:tc>
          <w:tcPr>
            <w:tcW w:w="900" w:type="dxa"/>
          </w:tcPr>
          <w:p w14:paraId="00513C03" w14:textId="77777777" w:rsidR="00813D72" w:rsidRPr="00DD540B" w:rsidRDefault="00813D72" w:rsidP="00517585">
            <w:pPr>
              <w:pStyle w:val="BodyText"/>
              <w:ind w:firstLine="0"/>
              <w:rPr>
                <w:lang w:val="en-US"/>
              </w:rPr>
            </w:pPr>
            <w:r w:rsidRPr="00DD540B">
              <w:rPr>
                <w:lang w:val="en-US"/>
              </w:rPr>
              <w:t>3721</w:t>
            </w:r>
          </w:p>
        </w:tc>
      </w:tr>
      <w:tr w:rsidR="00813D72" w14:paraId="78C73C90" w14:textId="77777777" w:rsidTr="00517585">
        <w:trPr>
          <w:trHeight w:val="258"/>
          <w:jc w:val="center"/>
        </w:trPr>
        <w:tc>
          <w:tcPr>
            <w:tcW w:w="1080" w:type="dxa"/>
          </w:tcPr>
          <w:p w14:paraId="5E45A5FF" w14:textId="77777777" w:rsidR="00813D72" w:rsidRPr="00DD540B" w:rsidRDefault="00813D72" w:rsidP="00517585">
            <w:pPr>
              <w:pStyle w:val="BodyText"/>
              <w:ind w:firstLine="0"/>
              <w:rPr>
                <w:lang w:val="en-US"/>
              </w:rPr>
            </w:pPr>
            <w:r w:rsidRPr="00DD540B">
              <w:rPr>
                <w:lang w:val="en-US"/>
              </w:rPr>
              <w:t>2</w:t>
            </w:r>
          </w:p>
        </w:tc>
        <w:tc>
          <w:tcPr>
            <w:tcW w:w="1080" w:type="dxa"/>
          </w:tcPr>
          <w:p w14:paraId="30FE0F57" w14:textId="77777777" w:rsidR="00813D72" w:rsidRPr="00DD540B" w:rsidRDefault="00813D72" w:rsidP="00517585">
            <w:pPr>
              <w:pStyle w:val="BodyText"/>
              <w:ind w:firstLine="0"/>
              <w:rPr>
                <w:lang w:val="en-US"/>
              </w:rPr>
            </w:pPr>
            <w:r w:rsidRPr="00DD540B">
              <w:rPr>
                <w:lang w:val="en-US"/>
              </w:rPr>
              <w:t>0.36</w:t>
            </w:r>
          </w:p>
        </w:tc>
        <w:tc>
          <w:tcPr>
            <w:tcW w:w="900" w:type="dxa"/>
          </w:tcPr>
          <w:p w14:paraId="1D9F3F12" w14:textId="77777777" w:rsidR="00813D72" w:rsidRPr="00DD540B" w:rsidRDefault="00813D72" w:rsidP="00517585">
            <w:pPr>
              <w:pStyle w:val="BodyText"/>
              <w:ind w:firstLine="0"/>
              <w:rPr>
                <w:lang w:val="en-US"/>
              </w:rPr>
            </w:pPr>
            <w:r w:rsidRPr="00DD540B">
              <w:rPr>
                <w:lang w:val="en-US"/>
              </w:rPr>
              <w:t>0.07</w:t>
            </w:r>
          </w:p>
        </w:tc>
        <w:tc>
          <w:tcPr>
            <w:tcW w:w="810" w:type="dxa"/>
          </w:tcPr>
          <w:p w14:paraId="01434D71" w14:textId="77777777" w:rsidR="00813D72" w:rsidRPr="00DD540B" w:rsidRDefault="00813D72" w:rsidP="00517585">
            <w:pPr>
              <w:pStyle w:val="BodyText"/>
              <w:ind w:firstLine="0"/>
              <w:rPr>
                <w:lang w:val="en-US"/>
              </w:rPr>
            </w:pPr>
            <w:r w:rsidRPr="00DD540B">
              <w:rPr>
                <w:lang w:val="en-US"/>
              </w:rPr>
              <w:t>0.11</w:t>
            </w:r>
          </w:p>
        </w:tc>
        <w:tc>
          <w:tcPr>
            <w:tcW w:w="900" w:type="dxa"/>
          </w:tcPr>
          <w:p w14:paraId="0DFE8880" w14:textId="77777777" w:rsidR="00813D72" w:rsidRPr="00DD540B" w:rsidRDefault="00813D72" w:rsidP="00517585">
            <w:pPr>
              <w:pStyle w:val="BodyText"/>
              <w:ind w:firstLine="0"/>
              <w:rPr>
                <w:lang w:val="en-US"/>
              </w:rPr>
            </w:pPr>
            <w:r w:rsidRPr="00DD540B">
              <w:rPr>
                <w:lang w:val="en-US"/>
              </w:rPr>
              <w:t>12117</w:t>
            </w:r>
          </w:p>
        </w:tc>
      </w:tr>
      <w:tr w:rsidR="00813D72" w14:paraId="6E066734" w14:textId="77777777" w:rsidTr="00517585">
        <w:trPr>
          <w:trHeight w:val="258"/>
          <w:jc w:val="center"/>
        </w:trPr>
        <w:tc>
          <w:tcPr>
            <w:tcW w:w="1080" w:type="dxa"/>
          </w:tcPr>
          <w:p w14:paraId="0E6B5025" w14:textId="77777777" w:rsidR="00813D72" w:rsidRPr="00DD540B" w:rsidRDefault="00813D72" w:rsidP="00517585">
            <w:pPr>
              <w:pStyle w:val="BodyText"/>
              <w:ind w:firstLine="0"/>
              <w:rPr>
                <w:lang w:val="en-US"/>
              </w:rPr>
            </w:pPr>
            <w:r w:rsidRPr="00DD540B">
              <w:rPr>
                <w:lang w:val="en-US"/>
              </w:rPr>
              <w:t>3</w:t>
            </w:r>
          </w:p>
        </w:tc>
        <w:tc>
          <w:tcPr>
            <w:tcW w:w="1080" w:type="dxa"/>
          </w:tcPr>
          <w:p w14:paraId="45EE65FF" w14:textId="77777777" w:rsidR="00813D72" w:rsidRPr="00DD540B" w:rsidRDefault="00813D72" w:rsidP="00517585">
            <w:pPr>
              <w:pStyle w:val="BodyText"/>
              <w:ind w:firstLine="0"/>
              <w:rPr>
                <w:lang w:val="en-US"/>
              </w:rPr>
            </w:pPr>
            <w:r w:rsidRPr="00DD540B">
              <w:rPr>
                <w:lang w:val="en-US"/>
              </w:rPr>
              <w:t>0.61</w:t>
            </w:r>
          </w:p>
        </w:tc>
        <w:tc>
          <w:tcPr>
            <w:tcW w:w="900" w:type="dxa"/>
          </w:tcPr>
          <w:p w14:paraId="65CBB735" w14:textId="77777777" w:rsidR="00813D72" w:rsidRPr="00DD540B" w:rsidRDefault="00813D72" w:rsidP="00517585">
            <w:pPr>
              <w:pStyle w:val="BodyText"/>
              <w:ind w:firstLine="0"/>
              <w:rPr>
                <w:lang w:val="en-US"/>
              </w:rPr>
            </w:pPr>
            <w:r w:rsidRPr="00DD540B">
              <w:rPr>
                <w:lang w:val="en-US"/>
              </w:rPr>
              <w:t>0.35</w:t>
            </w:r>
          </w:p>
        </w:tc>
        <w:tc>
          <w:tcPr>
            <w:tcW w:w="810" w:type="dxa"/>
          </w:tcPr>
          <w:p w14:paraId="534068B5" w14:textId="77777777" w:rsidR="00813D72" w:rsidRPr="00DD540B" w:rsidRDefault="00813D72" w:rsidP="00517585">
            <w:pPr>
              <w:pStyle w:val="BodyText"/>
              <w:ind w:firstLine="0"/>
              <w:rPr>
                <w:lang w:val="en-US"/>
              </w:rPr>
            </w:pPr>
            <w:r w:rsidRPr="00DD540B">
              <w:rPr>
                <w:lang w:val="en-US"/>
              </w:rPr>
              <w:t>0.45</w:t>
            </w:r>
          </w:p>
        </w:tc>
        <w:tc>
          <w:tcPr>
            <w:tcW w:w="900" w:type="dxa"/>
          </w:tcPr>
          <w:p w14:paraId="68FDDCA4" w14:textId="77777777" w:rsidR="00813D72" w:rsidRPr="00DD540B" w:rsidRDefault="00813D72" w:rsidP="00517585">
            <w:pPr>
              <w:pStyle w:val="BodyText"/>
              <w:ind w:firstLine="0"/>
              <w:rPr>
                <w:lang w:val="en-US"/>
              </w:rPr>
            </w:pPr>
            <w:r w:rsidRPr="00DD540B">
              <w:rPr>
                <w:lang w:val="en-US"/>
              </w:rPr>
              <w:t>21336</w:t>
            </w:r>
          </w:p>
        </w:tc>
      </w:tr>
      <w:tr w:rsidR="00813D72" w14:paraId="2C6852A3" w14:textId="77777777" w:rsidTr="00517585">
        <w:trPr>
          <w:trHeight w:val="258"/>
          <w:jc w:val="center"/>
        </w:trPr>
        <w:tc>
          <w:tcPr>
            <w:tcW w:w="1080" w:type="dxa"/>
          </w:tcPr>
          <w:p w14:paraId="06B217C0" w14:textId="77777777" w:rsidR="00813D72" w:rsidRPr="00DD540B" w:rsidRDefault="00813D72" w:rsidP="00517585">
            <w:pPr>
              <w:pStyle w:val="BodyText"/>
              <w:ind w:firstLine="0"/>
              <w:rPr>
                <w:lang w:val="en-US"/>
              </w:rPr>
            </w:pPr>
            <w:r w:rsidRPr="00DD540B">
              <w:rPr>
                <w:lang w:val="en-US"/>
              </w:rPr>
              <w:t>4</w:t>
            </w:r>
          </w:p>
        </w:tc>
        <w:tc>
          <w:tcPr>
            <w:tcW w:w="1080" w:type="dxa"/>
          </w:tcPr>
          <w:p w14:paraId="7945DCEA" w14:textId="77777777" w:rsidR="00813D72" w:rsidRPr="00DD540B" w:rsidRDefault="00813D72" w:rsidP="00517585">
            <w:pPr>
              <w:pStyle w:val="BodyText"/>
              <w:ind w:firstLine="0"/>
              <w:rPr>
                <w:lang w:val="en-US"/>
              </w:rPr>
            </w:pPr>
            <w:r w:rsidRPr="00DD540B">
              <w:rPr>
                <w:lang w:val="en-US"/>
              </w:rPr>
              <w:t>0.81</w:t>
            </w:r>
          </w:p>
        </w:tc>
        <w:tc>
          <w:tcPr>
            <w:tcW w:w="900" w:type="dxa"/>
          </w:tcPr>
          <w:p w14:paraId="0838F7BE" w14:textId="77777777" w:rsidR="00813D72" w:rsidRPr="00DD540B" w:rsidRDefault="00813D72" w:rsidP="00517585">
            <w:pPr>
              <w:pStyle w:val="BodyText"/>
              <w:ind w:firstLine="0"/>
              <w:rPr>
                <w:lang w:val="en-US"/>
              </w:rPr>
            </w:pPr>
            <w:r w:rsidRPr="00DD540B">
              <w:rPr>
                <w:lang w:val="en-US"/>
              </w:rPr>
              <w:t>0.95</w:t>
            </w:r>
          </w:p>
        </w:tc>
        <w:tc>
          <w:tcPr>
            <w:tcW w:w="810" w:type="dxa"/>
          </w:tcPr>
          <w:p w14:paraId="0C84FBE2" w14:textId="77777777" w:rsidR="00813D72" w:rsidRPr="00DD540B" w:rsidRDefault="00813D72" w:rsidP="00517585">
            <w:pPr>
              <w:pStyle w:val="BodyText"/>
              <w:ind w:firstLine="0"/>
              <w:rPr>
                <w:lang w:val="en-US"/>
              </w:rPr>
            </w:pPr>
            <w:r w:rsidRPr="00DD540B">
              <w:rPr>
                <w:lang w:val="en-US"/>
              </w:rPr>
              <w:t>0.87</w:t>
            </w:r>
          </w:p>
        </w:tc>
        <w:tc>
          <w:tcPr>
            <w:tcW w:w="900" w:type="dxa"/>
          </w:tcPr>
          <w:p w14:paraId="64BFC7FE" w14:textId="77777777" w:rsidR="00813D72" w:rsidRPr="00DD540B" w:rsidRDefault="00813D72" w:rsidP="00517585">
            <w:pPr>
              <w:pStyle w:val="BodyText"/>
              <w:ind w:firstLine="0"/>
              <w:rPr>
                <w:lang w:val="en-US"/>
              </w:rPr>
            </w:pPr>
            <w:r w:rsidRPr="00DD540B">
              <w:rPr>
                <w:lang w:val="en-US"/>
              </w:rPr>
              <w:t>120473</w:t>
            </w:r>
          </w:p>
        </w:tc>
      </w:tr>
      <w:tr w:rsidR="00813D72" w14:paraId="4F2884EF" w14:textId="77777777" w:rsidTr="00517585">
        <w:trPr>
          <w:trHeight w:val="268"/>
          <w:jc w:val="center"/>
        </w:trPr>
        <w:tc>
          <w:tcPr>
            <w:tcW w:w="1080" w:type="dxa"/>
          </w:tcPr>
          <w:p w14:paraId="3936F841" w14:textId="77777777" w:rsidR="00813D72" w:rsidRPr="00DD540B" w:rsidRDefault="00813D72" w:rsidP="00517585">
            <w:pPr>
              <w:pStyle w:val="BodyText"/>
              <w:ind w:firstLine="0"/>
            </w:pPr>
          </w:p>
        </w:tc>
        <w:tc>
          <w:tcPr>
            <w:tcW w:w="1080" w:type="dxa"/>
          </w:tcPr>
          <w:p w14:paraId="0CDEA291" w14:textId="77777777" w:rsidR="00813D72" w:rsidRPr="00DD540B" w:rsidRDefault="00813D72" w:rsidP="00517585">
            <w:pPr>
              <w:pStyle w:val="BodyText"/>
              <w:ind w:firstLine="0"/>
            </w:pPr>
          </w:p>
        </w:tc>
        <w:tc>
          <w:tcPr>
            <w:tcW w:w="900" w:type="dxa"/>
          </w:tcPr>
          <w:p w14:paraId="540F5D0E" w14:textId="77777777" w:rsidR="00813D72" w:rsidRPr="00DD540B" w:rsidRDefault="00813D72" w:rsidP="00517585">
            <w:pPr>
              <w:pStyle w:val="BodyText"/>
              <w:ind w:firstLine="0"/>
            </w:pPr>
          </w:p>
        </w:tc>
        <w:tc>
          <w:tcPr>
            <w:tcW w:w="810" w:type="dxa"/>
          </w:tcPr>
          <w:p w14:paraId="6C71CDC1" w14:textId="77777777" w:rsidR="00813D72" w:rsidRPr="00DD540B" w:rsidRDefault="00813D72" w:rsidP="00517585">
            <w:pPr>
              <w:pStyle w:val="BodyText"/>
              <w:ind w:firstLine="0"/>
            </w:pPr>
          </w:p>
        </w:tc>
        <w:tc>
          <w:tcPr>
            <w:tcW w:w="900" w:type="dxa"/>
          </w:tcPr>
          <w:p w14:paraId="64EF65FD" w14:textId="77777777" w:rsidR="00813D72" w:rsidRPr="00DD540B" w:rsidRDefault="00813D72" w:rsidP="00517585">
            <w:pPr>
              <w:pStyle w:val="BodyText"/>
              <w:ind w:firstLine="0"/>
            </w:pPr>
          </w:p>
        </w:tc>
      </w:tr>
      <w:tr w:rsidR="00813D72" w14:paraId="46E7703B" w14:textId="77777777" w:rsidTr="00517585">
        <w:trPr>
          <w:trHeight w:val="258"/>
          <w:jc w:val="center"/>
        </w:trPr>
        <w:tc>
          <w:tcPr>
            <w:tcW w:w="1080" w:type="dxa"/>
          </w:tcPr>
          <w:p w14:paraId="60809F7C" w14:textId="77777777" w:rsidR="00813D72" w:rsidRPr="00DD540B" w:rsidRDefault="00813D72" w:rsidP="00517585">
            <w:pPr>
              <w:pStyle w:val="BodyText"/>
              <w:ind w:firstLine="0"/>
              <w:rPr>
                <w:lang w:val="en-US"/>
              </w:rPr>
            </w:pPr>
            <w:r w:rsidRPr="00DD540B">
              <w:rPr>
                <w:lang w:val="en-US"/>
              </w:rPr>
              <w:t>Micro avg</w:t>
            </w:r>
          </w:p>
        </w:tc>
        <w:tc>
          <w:tcPr>
            <w:tcW w:w="1080" w:type="dxa"/>
          </w:tcPr>
          <w:p w14:paraId="41735002" w14:textId="77777777" w:rsidR="00813D72" w:rsidRPr="00DD540B" w:rsidRDefault="00813D72" w:rsidP="00517585">
            <w:pPr>
              <w:pStyle w:val="BodyText"/>
              <w:ind w:firstLine="0"/>
              <w:rPr>
                <w:lang w:val="en-US"/>
              </w:rPr>
            </w:pPr>
            <w:r w:rsidRPr="00DD540B">
              <w:rPr>
                <w:lang w:val="en-US"/>
              </w:rPr>
              <w:t>0.79</w:t>
            </w:r>
          </w:p>
        </w:tc>
        <w:tc>
          <w:tcPr>
            <w:tcW w:w="900" w:type="dxa"/>
          </w:tcPr>
          <w:p w14:paraId="7FD12F25" w14:textId="77777777" w:rsidR="00813D72" w:rsidRPr="00DD540B" w:rsidRDefault="00813D72" w:rsidP="00517585">
            <w:pPr>
              <w:pStyle w:val="BodyText"/>
              <w:ind w:firstLine="0"/>
              <w:rPr>
                <w:lang w:val="en-US"/>
              </w:rPr>
            </w:pPr>
            <w:r w:rsidRPr="00DD540B">
              <w:rPr>
                <w:lang w:val="en-US"/>
              </w:rPr>
              <w:t>0.79</w:t>
            </w:r>
          </w:p>
        </w:tc>
        <w:tc>
          <w:tcPr>
            <w:tcW w:w="810" w:type="dxa"/>
          </w:tcPr>
          <w:p w14:paraId="170A9727" w14:textId="77777777" w:rsidR="00813D72" w:rsidRPr="00DD540B" w:rsidRDefault="00813D72" w:rsidP="00517585">
            <w:pPr>
              <w:pStyle w:val="BodyText"/>
              <w:ind w:firstLine="0"/>
              <w:rPr>
                <w:b/>
                <w:lang w:val="en-US"/>
              </w:rPr>
            </w:pPr>
            <w:r w:rsidRPr="00DD540B">
              <w:rPr>
                <w:b/>
                <w:lang w:val="en-US"/>
              </w:rPr>
              <w:t>0.79</w:t>
            </w:r>
          </w:p>
        </w:tc>
        <w:tc>
          <w:tcPr>
            <w:tcW w:w="900" w:type="dxa"/>
          </w:tcPr>
          <w:p w14:paraId="0C557EA0" w14:textId="77777777" w:rsidR="00813D72" w:rsidRPr="00DD540B" w:rsidRDefault="00813D72" w:rsidP="00517585">
            <w:pPr>
              <w:pStyle w:val="BodyText"/>
              <w:ind w:firstLine="0"/>
              <w:rPr>
                <w:lang w:val="en-US"/>
              </w:rPr>
            </w:pPr>
            <w:r w:rsidRPr="00DD540B">
              <w:rPr>
                <w:lang w:val="en-US"/>
              </w:rPr>
              <w:t>179012</w:t>
            </w:r>
          </w:p>
        </w:tc>
      </w:tr>
      <w:tr w:rsidR="00813D72" w14:paraId="4ABC6B13" w14:textId="77777777" w:rsidTr="00517585">
        <w:trPr>
          <w:trHeight w:val="258"/>
          <w:jc w:val="center"/>
        </w:trPr>
        <w:tc>
          <w:tcPr>
            <w:tcW w:w="1080" w:type="dxa"/>
          </w:tcPr>
          <w:p w14:paraId="37C95270" w14:textId="77777777" w:rsidR="00813D72" w:rsidRPr="00DD540B" w:rsidRDefault="00813D72" w:rsidP="00517585">
            <w:pPr>
              <w:pStyle w:val="BodyText"/>
              <w:ind w:firstLine="0"/>
              <w:rPr>
                <w:lang w:val="en-US"/>
              </w:rPr>
            </w:pPr>
            <w:r w:rsidRPr="00DD540B">
              <w:rPr>
                <w:lang w:val="en-US"/>
              </w:rPr>
              <w:t>Macro avg</w:t>
            </w:r>
          </w:p>
        </w:tc>
        <w:tc>
          <w:tcPr>
            <w:tcW w:w="1080" w:type="dxa"/>
          </w:tcPr>
          <w:p w14:paraId="416C65B5" w14:textId="77777777" w:rsidR="00813D72" w:rsidRPr="00DD540B" w:rsidRDefault="00813D72" w:rsidP="00517585">
            <w:pPr>
              <w:pStyle w:val="BodyText"/>
              <w:ind w:firstLine="0"/>
              <w:rPr>
                <w:lang w:val="en-US"/>
              </w:rPr>
            </w:pPr>
            <w:r w:rsidRPr="00DD540B">
              <w:rPr>
                <w:lang w:val="en-US"/>
              </w:rPr>
              <w:t>0.51</w:t>
            </w:r>
          </w:p>
        </w:tc>
        <w:tc>
          <w:tcPr>
            <w:tcW w:w="900" w:type="dxa"/>
          </w:tcPr>
          <w:p w14:paraId="7686B47B" w14:textId="77777777" w:rsidR="00813D72" w:rsidRPr="00DD540B" w:rsidRDefault="00813D72" w:rsidP="00517585">
            <w:pPr>
              <w:pStyle w:val="BodyText"/>
              <w:ind w:firstLine="0"/>
              <w:rPr>
                <w:lang w:val="en-US"/>
              </w:rPr>
            </w:pPr>
            <w:r w:rsidRPr="00DD540B">
              <w:rPr>
                <w:lang w:val="en-US"/>
              </w:rPr>
              <w:t>0.44</w:t>
            </w:r>
          </w:p>
        </w:tc>
        <w:tc>
          <w:tcPr>
            <w:tcW w:w="810" w:type="dxa"/>
          </w:tcPr>
          <w:p w14:paraId="28C6C9D2" w14:textId="77777777" w:rsidR="00813D72" w:rsidRPr="00DD540B" w:rsidRDefault="00813D72" w:rsidP="00517585">
            <w:pPr>
              <w:pStyle w:val="BodyText"/>
              <w:ind w:firstLine="0"/>
              <w:rPr>
                <w:lang w:val="en-US"/>
              </w:rPr>
            </w:pPr>
            <w:r w:rsidRPr="00DD540B">
              <w:rPr>
                <w:lang w:val="en-US"/>
              </w:rPr>
              <w:t>0.45</w:t>
            </w:r>
          </w:p>
        </w:tc>
        <w:tc>
          <w:tcPr>
            <w:tcW w:w="900" w:type="dxa"/>
          </w:tcPr>
          <w:p w14:paraId="6D394FEF" w14:textId="77777777" w:rsidR="00813D72" w:rsidRPr="00DD540B" w:rsidRDefault="00813D72" w:rsidP="00517585">
            <w:pPr>
              <w:pStyle w:val="BodyText"/>
              <w:ind w:firstLine="0"/>
              <w:rPr>
                <w:lang w:val="en-US"/>
              </w:rPr>
            </w:pPr>
            <w:r w:rsidRPr="00DD540B">
              <w:rPr>
                <w:lang w:val="en-US"/>
              </w:rPr>
              <w:t>179012</w:t>
            </w:r>
          </w:p>
        </w:tc>
      </w:tr>
      <w:tr w:rsidR="00813D72" w14:paraId="45F32F4F" w14:textId="77777777" w:rsidTr="00517585">
        <w:trPr>
          <w:trHeight w:val="122"/>
          <w:jc w:val="center"/>
        </w:trPr>
        <w:tc>
          <w:tcPr>
            <w:tcW w:w="1080" w:type="dxa"/>
          </w:tcPr>
          <w:p w14:paraId="39649D6E" w14:textId="77777777" w:rsidR="00813D72" w:rsidRPr="00DD540B" w:rsidRDefault="00813D72" w:rsidP="00517585">
            <w:pPr>
              <w:pStyle w:val="BodyText"/>
              <w:ind w:firstLine="0"/>
              <w:rPr>
                <w:lang w:val="en-US"/>
              </w:rPr>
            </w:pPr>
            <w:r w:rsidRPr="00DD540B">
              <w:rPr>
                <w:lang w:val="en-US"/>
              </w:rPr>
              <w:t>Weighted avg</w:t>
            </w:r>
          </w:p>
        </w:tc>
        <w:tc>
          <w:tcPr>
            <w:tcW w:w="1080" w:type="dxa"/>
          </w:tcPr>
          <w:p w14:paraId="63F86385" w14:textId="77777777" w:rsidR="00813D72" w:rsidRPr="00DD540B" w:rsidRDefault="00813D72" w:rsidP="00517585">
            <w:pPr>
              <w:pStyle w:val="BodyText"/>
              <w:ind w:firstLine="0"/>
              <w:rPr>
                <w:lang w:val="en-US"/>
              </w:rPr>
            </w:pPr>
            <w:r w:rsidRPr="00DD540B">
              <w:rPr>
                <w:lang w:val="en-US"/>
              </w:rPr>
              <w:t>0.73</w:t>
            </w:r>
          </w:p>
        </w:tc>
        <w:tc>
          <w:tcPr>
            <w:tcW w:w="900" w:type="dxa"/>
          </w:tcPr>
          <w:p w14:paraId="4B0EC7FF" w14:textId="77777777" w:rsidR="00813D72" w:rsidRPr="00DD540B" w:rsidRDefault="00813D72" w:rsidP="00517585">
            <w:pPr>
              <w:pStyle w:val="BodyText"/>
              <w:ind w:firstLine="0"/>
              <w:rPr>
                <w:lang w:val="en-US"/>
              </w:rPr>
            </w:pPr>
            <w:r w:rsidRPr="00DD540B">
              <w:rPr>
                <w:lang w:val="en-US"/>
              </w:rPr>
              <w:t>0.79</w:t>
            </w:r>
          </w:p>
        </w:tc>
        <w:tc>
          <w:tcPr>
            <w:tcW w:w="810" w:type="dxa"/>
          </w:tcPr>
          <w:p w14:paraId="111B63F2" w14:textId="77777777" w:rsidR="00813D72" w:rsidRPr="00DD540B" w:rsidRDefault="00813D72" w:rsidP="00517585">
            <w:pPr>
              <w:pStyle w:val="BodyText"/>
              <w:ind w:firstLine="0"/>
              <w:rPr>
                <w:lang w:val="en-US"/>
              </w:rPr>
            </w:pPr>
            <w:r w:rsidRPr="00DD540B">
              <w:rPr>
                <w:lang w:val="en-US"/>
              </w:rPr>
              <w:t>0.74</w:t>
            </w:r>
          </w:p>
        </w:tc>
        <w:tc>
          <w:tcPr>
            <w:tcW w:w="900" w:type="dxa"/>
          </w:tcPr>
          <w:p w14:paraId="62D5FA60" w14:textId="77777777" w:rsidR="00813D72" w:rsidRPr="00DD540B" w:rsidRDefault="00813D72" w:rsidP="00517585">
            <w:pPr>
              <w:pStyle w:val="BodyText"/>
              <w:ind w:firstLine="0"/>
              <w:rPr>
                <w:lang w:val="en-US"/>
              </w:rPr>
            </w:pPr>
            <w:r w:rsidRPr="00DD540B">
              <w:rPr>
                <w:lang w:val="en-US"/>
              </w:rPr>
              <w:t>179012</w:t>
            </w:r>
          </w:p>
        </w:tc>
      </w:tr>
    </w:tbl>
    <w:bookmarkEnd w:id="36"/>
    <w:p w14:paraId="1D6ABBE6" w14:textId="4D1A0732" w:rsidR="00813D72" w:rsidRPr="00E37AAC" w:rsidRDefault="00813D72" w:rsidP="00813D72">
      <w:pPr>
        <w:ind w:left="360"/>
        <w:rPr>
          <w:sz w:val="16"/>
          <w:szCs w:val="16"/>
        </w:rPr>
      </w:pPr>
      <w:r>
        <w:rPr>
          <w:sz w:val="16"/>
          <w:szCs w:val="16"/>
        </w:rPr>
        <w:t>a</w:t>
      </w:r>
      <w:r w:rsidRPr="00E37AAC">
        <w:rPr>
          <w:sz w:val="16"/>
          <w:szCs w:val="16"/>
        </w:rPr>
        <w:t>)</w:t>
      </w:r>
    </w:p>
    <w:p w14:paraId="22B723FF" w14:textId="7A92D896" w:rsidR="00813D72" w:rsidRDefault="00750DF0" w:rsidP="00813D72">
      <w:pPr>
        <w:pStyle w:val="BodyText"/>
        <w:ind w:left="720"/>
      </w:pPr>
      <w:r>
        <w:rPr>
          <w:noProof/>
          <w:lang w:val="en-US" w:eastAsia="en-US"/>
        </w:rPr>
        <w:drawing>
          <wp:anchor distT="0" distB="0" distL="114300" distR="114300" simplePos="0" relativeHeight="251669504" behindDoc="0" locked="0" layoutInCell="1" allowOverlap="1" wp14:anchorId="3C962C70" wp14:editId="2C6A2959">
            <wp:simplePos x="0" y="0"/>
            <wp:positionH relativeFrom="margin">
              <wp:posOffset>23495</wp:posOffset>
            </wp:positionH>
            <wp:positionV relativeFrom="margin">
              <wp:posOffset>3286125</wp:posOffset>
            </wp:positionV>
            <wp:extent cx="3027045" cy="28479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ca5_NN_Accur(ExtraTre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027367" cy="28482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A461DA" w14:textId="57FF6906" w:rsidR="00DD540B" w:rsidRDefault="00DD540B" w:rsidP="00813D72">
      <w:pPr>
        <w:pStyle w:val="BodyText"/>
        <w:ind w:left="720"/>
      </w:pPr>
    </w:p>
    <w:p w14:paraId="591CDACC" w14:textId="6FDF3A21" w:rsidR="00DD540B" w:rsidRDefault="00DD540B" w:rsidP="00813D72">
      <w:pPr>
        <w:pStyle w:val="BodyText"/>
        <w:ind w:left="720"/>
      </w:pPr>
    </w:p>
    <w:p w14:paraId="66ECC560" w14:textId="0ABDA238" w:rsidR="00813D72" w:rsidRDefault="00813D72" w:rsidP="00813D72">
      <w:pPr>
        <w:pStyle w:val="BodyText"/>
        <w:ind w:left="1440"/>
      </w:pPr>
    </w:p>
    <w:p w14:paraId="245CE89E" w14:textId="45AEF313" w:rsidR="00813D72" w:rsidRDefault="00813D72" w:rsidP="00813D72">
      <w:pPr>
        <w:pStyle w:val="BodyText"/>
        <w:ind w:left="720"/>
      </w:pPr>
    </w:p>
    <w:p w14:paraId="1B54A8BA" w14:textId="6F3BE89A" w:rsidR="00813D72" w:rsidRDefault="00813D72" w:rsidP="00813D72">
      <w:pPr>
        <w:pStyle w:val="BodyText"/>
        <w:ind w:left="720"/>
      </w:pPr>
    </w:p>
    <w:p w14:paraId="19D9AB4F" w14:textId="7FC11432" w:rsidR="00813D72" w:rsidRDefault="00813D72" w:rsidP="00813D72">
      <w:pPr>
        <w:pStyle w:val="BodyText"/>
        <w:ind w:left="720"/>
      </w:pPr>
    </w:p>
    <w:p w14:paraId="2D30AC57" w14:textId="3F5047EB" w:rsidR="00750DF0" w:rsidRDefault="00750DF0" w:rsidP="00813D72">
      <w:pPr>
        <w:pStyle w:val="BodyText"/>
        <w:ind w:left="720"/>
      </w:pPr>
    </w:p>
    <w:p w14:paraId="05E3D2B3" w14:textId="77777777" w:rsidR="00750DF0" w:rsidRDefault="00750DF0" w:rsidP="00813D72">
      <w:pPr>
        <w:pStyle w:val="BodyText"/>
        <w:ind w:left="720"/>
      </w:pPr>
    </w:p>
    <w:p w14:paraId="4E8DB0F8" w14:textId="77777777" w:rsidR="00813D72" w:rsidRDefault="00813D72" w:rsidP="00813D72">
      <w:pPr>
        <w:pStyle w:val="BodyText"/>
        <w:ind w:left="720"/>
      </w:pPr>
    </w:p>
    <w:p w14:paraId="2CCAE792" w14:textId="77777777" w:rsidR="00813D72" w:rsidRDefault="00813D72" w:rsidP="00813D72">
      <w:pPr>
        <w:pStyle w:val="BodyText"/>
        <w:ind w:left="720"/>
      </w:pPr>
    </w:p>
    <w:p w14:paraId="7F229ED5" w14:textId="77777777" w:rsidR="00813D72" w:rsidRDefault="00813D72" w:rsidP="00813D72">
      <w:pPr>
        <w:pStyle w:val="BodyText"/>
        <w:ind w:left="720"/>
      </w:pPr>
    </w:p>
    <w:p w14:paraId="6E344690" w14:textId="77777777" w:rsidR="00813D72" w:rsidRDefault="00813D72" w:rsidP="00813D72">
      <w:pPr>
        <w:pStyle w:val="Heading1"/>
        <w:numPr>
          <w:ilvl w:val="0"/>
          <w:numId w:val="0"/>
        </w:numPr>
        <w:ind w:firstLine="216"/>
        <w:jc w:val="both"/>
      </w:pPr>
    </w:p>
    <w:p w14:paraId="668405CF" w14:textId="77777777" w:rsidR="00813D72" w:rsidRDefault="00813D72" w:rsidP="00813D72"/>
    <w:p w14:paraId="71DFCE02" w14:textId="77777777" w:rsidR="00813D72" w:rsidRDefault="00813D72" w:rsidP="00813D72"/>
    <w:p w14:paraId="08948CA6" w14:textId="77777777" w:rsidR="00813D72" w:rsidRDefault="00813D72" w:rsidP="00813D72">
      <w:pPr>
        <w:rPr>
          <w:sz w:val="16"/>
          <w:szCs w:val="16"/>
        </w:rPr>
      </w:pPr>
      <w:r>
        <w:rPr>
          <w:sz w:val="16"/>
          <w:szCs w:val="16"/>
        </w:rPr>
        <w:t>b)</w:t>
      </w:r>
    </w:p>
    <w:p w14:paraId="45E4643E" w14:textId="495DA5EF" w:rsidR="00813D72" w:rsidRPr="00E37AAC" w:rsidRDefault="00DD540B" w:rsidP="00813D72">
      <w:pPr>
        <w:rPr>
          <w:sz w:val="16"/>
          <w:szCs w:val="16"/>
        </w:rPr>
      </w:pPr>
      <w:r>
        <w:rPr>
          <w:sz w:val="16"/>
          <w:szCs w:val="16"/>
        </w:rPr>
        <w:br/>
      </w:r>
      <w:r w:rsidR="00813D72" w:rsidRPr="00F114BE">
        <w:rPr>
          <w:sz w:val="16"/>
          <w:szCs w:val="16"/>
        </w:rPr>
        <w:t xml:space="preserve">Figure 7: </w:t>
      </w:r>
      <w:bookmarkStart w:id="37" w:name="_Hlk33909305"/>
      <w:r w:rsidR="00813D72" w:rsidRPr="00F114BE">
        <w:rPr>
          <w:sz w:val="16"/>
          <w:szCs w:val="16"/>
        </w:rPr>
        <w:t>Evaluation Metric of Neural Network on Extra Tree Classifier Feature set. (a) Metric Scores (b) Normalized Confusion Matrix</w:t>
      </w:r>
      <w:bookmarkEnd w:id="37"/>
    </w:p>
    <w:p w14:paraId="65E6713E" w14:textId="77777777" w:rsidR="00813D72" w:rsidRDefault="00813D72" w:rsidP="00813D72">
      <w:pPr>
        <w:pStyle w:val="BodyText"/>
        <w:ind w:firstLine="0"/>
      </w:pPr>
      <w:r>
        <w:tab/>
      </w:r>
    </w:p>
    <w:p w14:paraId="440E9D77" w14:textId="77777777" w:rsidR="00750DF0" w:rsidRDefault="00813D72" w:rsidP="00813D72">
      <w:pPr>
        <w:pStyle w:val="BodyText"/>
        <w:ind w:firstLine="0"/>
      </w:pPr>
      <w:r>
        <w:tab/>
      </w:r>
      <w:bookmarkStart w:id="38" w:name="_Hlk33906276"/>
      <w:r>
        <w:t xml:space="preserve">Figure 7(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forward neural network on the Extra-tree classifier based feature set. The activities ('Cook':0,'Read':3,'Watch_TV':4) have dominated the scores of evaluation parameters in this case with high correct prediction scores. Figure 7(b) presents the normalized confusion matrix on the output of MLP classifier on Extra-tree classifier based feature set. The diagonal values represents the percentage of correct predictions, which is higher for activities ('Cook':0,'Read':3,'Watch_TV':4). </w:t>
      </w:r>
    </w:p>
    <w:p w14:paraId="549345BE" w14:textId="7FBBAB54" w:rsidR="00813D72" w:rsidRPr="000E2ADD" w:rsidRDefault="00750DF0" w:rsidP="00813D72">
      <w:pPr>
        <w:pStyle w:val="BodyText"/>
        <w:ind w:firstLine="0"/>
      </w:pPr>
      <w:r>
        <w:tab/>
      </w:r>
      <w:r w:rsidR="00813D72">
        <w:t>The off-diagonal elements also present noticing percentage value, representing mislabeled values by the classifier. The baseline classifier used in this case has achieved accuracy of 78.5%.</w:t>
      </w:r>
    </w:p>
    <w:bookmarkEnd w:id="38"/>
    <w:p w14:paraId="30E76B48" w14:textId="77777777" w:rsidR="00813D72" w:rsidRPr="00973349" w:rsidRDefault="00813D72" w:rsidP="00813D72">
      <w:pPr>
        <w:pStyle w:val="Heading1"/>
        <w:numPr>
          <w:ilvl w:val="0"/>
          <w:numId w:val="0"/>
        </w:numPr>
        <w:ind w:firstLine="216"/>
        <w:jc w:val="both"/>
        <w:rPr>
          <w:sz w:val="16"/>
          <w:szCs w:val="16"/>
        </w:rPr>
      </w:pPr>
      <w:r w:rsidRPr="00973349">
        <w:rPr>
          <w:sz w:val="16"/>
          <w:szCs w:val="16"/>
        </w:rPr>
        <w:t xml:space="preserve">Table 4: </w:t>
      </w:r>
      <w:bookmarkStart w:id="39" w:name="_Hlk33906993"/>
      <w:r w:rsidRPr="00973349">
        <w:rPr>
          <w:sz w:val="16"/>
          <w:szCs w:val="16"/>
        </w:rPr>
        <w:t>Comparison of Percentage in Accuracy Score</w:t>
      </w:r>
      <w:r>
        <w:rPr>
          <w:sz w:val="16"/>
          <w:szCs w:val="16"/>
        </w:rPr>
        <w:t>s of Classifiers on Feature sets</w:t>
      </w:r>
      <w:bookmarkEnd w:id="39"/>
    </w:p>
    <w:p w14:paraId="390B7A28" w14:textId="77777777" w:rsidR="00813D72" w:rsidRPr="00973349" w:rsidRDefault="00813D72" w:rsidP="00813D72">
      <w:pPr>
        <w:jc w:val="both"/>
      </w:pP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813D72" w:rsidRPr="00ED13B6" w14:paraId="1105E4D6" w14:textId="77777777" w:rsidTr="00517585">
        <w:trPr>
          <w:trHeight w:val="1003"/>
        </w:trPr>
        <w:tc>
          <w:tcPr>
            <w:tcW w:w="810" w:type="dxa"/>
            <w:shd w:val="clear" w:color="auto" w:fill="auto"/>
          </w:tcPr>
          <w:p w14:paraId="085A1193" w14:textId="77777777" w:rsidR="00813D72" w:rsidRPr="00973349" w:rsidRDefault="00813D72" w:rsidP="00517585">
            <w:pPr>
              <w:tabs>
                <w:tab w:val="left" w:pos="288"/>
              </w:tabs>
              <w:spacing w:after="120" w:line="228" w:lineRule="auto"/>
              <w:jc w:val="left"/>
              <w:rPr>
                <w:spacing w:val="-1"/>
                <w:sz w:val="15"/>
                <w:szCs w:val="15"/>
                <w:lang w:eastAsia="x-none"/>
              </w:rPr>
            </w:pPr>
            <w:bookmarkStart w:id="40" w:name="_Hlk33907046"/>
            <w:r w:rsidRPr="00973349">
              <w:rPr>
                <w:spacing w:val="-1"/>
                <w:sz w:val="15"/>
                <w:szCs w:val="15"/>
                <w:lang w:eastAsia="x-none"/>
              </w:rPr>
              <w:t>Classifier</w:t>
            </w:r>
          </w:p>
        </w:tc>
        <w:tc>
          <w:tcPr>
            <w:tcW w:w="787" w:type="dxa"/>
            <w:shd w:val="clear" w:color="auto" w:fill="auto"/>
            <w:vAlign w:val="bottom"/>
          </w:tcPr>
          <w:p w14:paraId="0260DAFF"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Pr="00973349">
              <w:rPr>
                <w:b/>
                <w:bCs/>
                <w:color w:val="000000"/>
                <w:spacing w:val="-1"/>
                <w:sz w:val="15"/>
                <w:szCs w:val="15"/>
                <w:lang w:eastAsia="x-none"/>
              </w:rPr>
              <w:t xml:space="preserve">37 </w:t>
            </w:r>
            <w:r w:rsidRPr="00973349">
              <w:rPr>
                <w:b/>
                <w:bCs/>
                <w:color w:val="000000"/>
                <w:spacing w:val="-1"/>
                <w:sz w:val="15"/>
                <w:szCs w:val="15"/>
                <w:lang w:val="x-none" w:eastAsia="x-none"/>
              </w:rPr>
              <w:t>Features</w:t>
            </w:r>
          </w:p>
        </w:tc>
        <w:tc>
          <w:tcPr>
            <w:tcW w:w="841" w:type="dxa"/>
            <w:shd w:val="clear" w:color="auto" w:fill="auto"/>
            <w:vAlign w:val="center"/>
          </w:tcPr>
          <w:p w14:paraId="58BE0AA7"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0DAB9458"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0A66BF20"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22BEE939"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813D72" w:rsidRPr="00ED13B6" w14:paraId="2AB09A31" w14:textId="77777777" w:rsidTr="00517585">
        <w:trPr>
          <w:trHeight w:val="374"/>
        </w:trPr>
        <w:tc>
          <w:tcPr>
            <w:tcW w:w="810" w:type="dxa"/>
            <w:shd w:val="clear" w:color="auto" w:fill="auto"/>
          </w:tcPr>
          <w:p w14:paraId="2A2890E7" w14:textId="77777777" w:rsidR="00813D72" w:rsidRPr="00973349" w:rsidRDefault="00813D72" w:rsidP="00517585">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714BB95E"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011347F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5BBD3356"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04674B3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09BCCA7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813D72" w:rsidRPr="00ED13B6" w14:paraId="2CB4432A" w14:textId="77777777" w:rsidTr="00517585">
        <w:trPr>
          <w:trHeight w:val="275"/>
        </w:trPr>
        <w:tc>
          <w:tcPr>
            <w:tcW w:w="810" w:type="dxa"/>
            <w:shd w:val="clear" w:color="auto" w:fill="auto"/>
          </w:tcPr>
          <w:p w14:paraId="5418048B"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387331E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364EF40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0DF409A9"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6623417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7192EDA8"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813D72" w:rsidRPr="00ED13B6" w14:paraId="545992FE" w14:textId="77777777" w:rsidTr="00517585">
        <w:trPr>
          <w:trHeight w:val="275"/>
        </w:trPr>
        <w:tc>
          <w:tcPr>
            <w:tcW w:w="810" w:type="dxa"/>
            <w:shd w:val="clear" w:color="auto" w:fill="auto"/>
          </w:tcPr>
          <w:p w14:paraId="1A8162EC"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70BCC83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1559763E"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2419EC09"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1180E200"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186ACD7A"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813D72" w:rsidRPr="00ED13B6" w14:paraId="1BFEEE27" w14:textId="77777777" w:rsidTr="00517585">
        <w:trPr>
          <w:trHeight w:val="176"/>
        </w:trPr>
        <w:tc>
          <w:tcPr>
            <w:tcW w:w="810" w:type="dxa"/>
            <w:shd w:val="clear" w:color="auto" w:fill="auto"/>
          </w:tcPr>
          <w:p w14:paraId="0B68F3AB"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54588EFB"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6472254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0A0DC6F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4D963929"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171BAE6B"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813D72" w:rsidRPr="00ED13B6" w14:paraId="54BB71D4" w14:textId="77777777" w:rsidTr="00517585">
        <w:trPr>
          <w:trHeight w:val="257"/>
        </w:trPr>
        <w:tc>
          <w:tcPr>
            <w:tcW w:w="810" w:type="dxa"/>
            <w:shd w:val="clear" w:color="auto" w:fill="auto"/>
          </w:tcPr>
          <w:p w14:paraId="1E031940"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77EC5FDF"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4226F3F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6B6ADBB1"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7D7B0AA3"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7453FA6F"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bookmarkEnd w:id="40"/>
    </w:tbl>
    <w:p w14:paraId="360AB572" w14:textId="77777777" w:rsidR="00813D72" w:rsidRDefault="00813D72" w:rsidP="00813D72">
      <w:pPr>
        <w:jc w:val="both"/>
      </w:pPr>
    </w:p>
    <w:p w14:paraId="53DFB1AD" w14:textId="77777777" w:rsidR="00813D72" w:rsidRDefault="00813D72" w:rsidP="00813D72">
      <w:pPr>
        <w:ind w:firstLine="216"/>
        <w:jc w:val="both"/>
      </w:pPr>
      <w:bookmarkStart w:id="41" w:name="_Hlk33907365"/>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Application of tree-based feature engineering enhance the accuracy score for all the classifiers as shown in Table 4. Here, the Extra Tree Classifier feature set shows the highest accuracy on average for all the classifier models. Among the five classifiers, Feed forward Neural Network performs the best.</w:t>
      </w:r>
      <w:bookmarkEnd w:id="41"/>
    </w:p>
    <w:p w14:paraId="47B01CD4" w14:textId="77777777" w:rsidR="00813D72" w:rsidRDefault="00813D72" w:rsidP="00813D72">
      <w:pPr>
        <w:pStyle w:val="Heading1"/>
      </w:pPr>
      <w:bookmarkStart w:id="42" w:name="_Hlk33907474"/>
      <w:r>
        <w:t>C</w:t>
      </w:r>
      <w:bookmarkStart w:id="43" w:name="_Hlk33907546"/>
      <w:r>
        <w:t>onclusion and Future Work</w:t>
      </w:r>
      <w:bookmarkEnd w:id="43"/>
    </w:p>
    <w:p w14:paraId="4A4EC8D5" w14:textId="1016C5B7" w:rsidR="00813D72" w:rsidRDefault="00813D72" w:rsidP="00813D72">
      <w:pPr>
        <w:ind w:firstLine="216"/>
        <w:jc w:val="both"/>
      </w:pPr>
      <w:bookmarkStart w:id="44" w:name="_Hlk33907590"/>
      <w:bookmarkEnd w:id="42"/>
      <w:r>
        <w:t>In this paper, we have presented the use of feature selection in improving the performance of classifier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5%, provided that the feature engineering followed baseline approaches along with baseline classifiers. Hence, this research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 To suggest more amicable work based on such data, this research could be explored in variety of fields in health, administration and security issues where such dataset generation and model implementation will be useful for activity recognition.</w:t>
      </w:r>
      <w:bookmarkEnd w:id="44"/>
    </w:p>
    <w:p w14:paraId="54ABC928" w14:textId="77777777" w:rsidR="00750DF0" w:rsidRDefault="00750DF0" w:rsidP="00813D72">
      <w:pPr>
        <w:ind w:firstLine="216"/>
        <w:jc w:val="both"/>
      </w:pPr>
    </w:p>
    <w:p w14:paraId="2971D59C" w14:textId="77777777" w:rsidR="000A08FD" w:rsidRPr="00ED13B6" w:rsidRDefault="000A08FD" w:rsidP="00813D72">
      <w:pPr>
        <w:ind w:firstLine="216"/>
        <w:jc w:val="both"/>
      </w:pPr>
    </w:p>
    <w:p w14:paraId="4B7B68B9" w14:textId="77777777" w:rsidR="00813D72" w:rsidRPr="00E02BE6" w:rsidRDefault="00813D72" w:rsidP="00813D72">
      <w:pPr>
        <w:pStyle w:val="Heading5"/>
      </w:pPr>
      <w:r w:rsidRPr="00B57A1C">
        <w:lastRenderedPageBreak/>
        <w:t>References</w:t>
      </w:r>
    </w:p>
    <w:p w14:paraId="586D56C6" w14:textId="77777777" w:rsidR="00813D72" w:rsidRDefault="00813D72" w:rsidP="00813D72">
      <w:pPr>
        <w:pStyle w:val="references"/>
      </w:pPr>
      <w:bookmarkStart w:id="45" w:name="_Hlk33907835"/>
      <w:r>
        <w:t>Q. Ni, A. B. García Hernando, and I. P. de la Cruz, “The Elderly’s Independent Living in Smart Homes: A Characterization of Activities and Sensing Infrastructure Survey to Facilitate Services Development.” Sensors. vol. 15, no. 5, pp. 11312–62, May 2015.</w:t>
      </w:r>
    </w:p>
    <w:p w14:paraId="75A6D466" w14:textId="77777777" w:rsidR="00813D72" w:rsidRDefault="00813D72" w:rsidP="00813D72">
      <w:pPr>
        <w:pStyle w:val="references"/>
      </w:pPr>
      <w:bookmarkStart w:id="46" w:name="_Hlk33907854"/>
      <w:bookmarkEnd w:id="45"/>
      <w:r>
        <w:t>Banos, O., Garcia, R., Holgado-Terriza, J. A., Damas, M., Pomares, H., Rojas, I., Saez, A., &amp; Villalonga, C. (2014). mHealthDroid: a novel framework for agile development of mobile health applications. In International Workshop on Ambient Assisted Living (pp. 91-98): Springer</w:t>
      </w:r>
      <w:bookmarkEnd w:id="46"/>
      <w:r>
        <w:t>.</w:t>
      </w:r>
    </w:p>
    <w:p w14:paraId="1C2F5188" w14:textId="5B752F5A" w:rsidR="00813D72" w:rsidRDefault="00813D72" w:rsidP="00813D72">
      <w:pPr>
        <w:pStyle w:val="references"/>
      </w:pPr>
      <w:bookmarkStart w:id="47" w:name="_Hlk33907885"/>
      <w:r>
        <w:t>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5E578746" w14:textId="77777777" w:rsidR="00813D72" w:rsidRDefault="00813D72" w:rsidP="00813D72">
      <w:pPr>
        <w:pStyle w:val="references"/>
      </w:pPr>
      <w:r>
        <w:t>5. A. Alberdi, A. Weakley, A. Goenaga, M. Schmitter-Edgecombe, and D. Cook. Automatic assessment of functional health decline in older adults based on smart home data. Journal of Biomedical Informatics, 18:119-130, 2018.</w:t>
      </w:r>
    </w:p>
    <w:p w14:paraId="5EED8376" w14:textId="77777777" w:rsidR="00813D72" w:rsidRDefault="00813D72" w:rsidP="00813D72">
      <w:pPr>
        <w:pStyle w:val="references"/>
      </w:pPr>
      <w:r>
        <w:t>Y. Chen, L. Yu, K. Ota, M. Dong, "Robust activity recognition for aging society", IEEE J. Biomed. Health Inform., vol. 22, no. 6, pp. 1754-1764, Nov. 2018.</w:t>
      </w:r>
    </w:p>
    <w:p w14:paraId="58D92972" w14:textId="77777777" w:rsidR="00813D72" w:rsidRDefault="00813D72" w:rsidP="00813D72">
      <w:pPr>
        <w:pStyle w:val="references"/>
      </w:pPr>
      <w:r>
        <w:t>A. Alberdi, A. Weakley, A. Goenaga, M. Schmitter-Edgecombe, and D. Cook. Automatic assessment of functional health decline in older adults based on smart home data. Journal of Biomedical Informatics, 18:119-130, 2018.</w:t>
      </w:r>
    </w:p>
    <w:p w14:paraId="1E17E39E" w14:textId="77777777" w:rsidR="00813D72" w:rsidRDefault="00813D72" w:rsidP="00813D72">
      <w:pPr>
        <w:pStyle w:val="references"/>
      </w:pPr>
      <w:r>
        <w:t>N. A. Capela, E. D. Lemaire, and N. Baddour, “Feature selection for wearable smartphone-based human activity recognition with able bodied, elderly, and stroke patients,” PloS one, vol. 10, no. 4, p. e0124414, 2015.</w:t>
      </w:r>
    </w:p>
    <w:p w14:paraId="1583D8C7" w14:textId="77777777" w:rsidR="00813D72" w:rsidRDefault="00813D72" w:rsidP="00813D72">
      <w:pPr>
        <w:pStyle w:val="references"/>
      </w:pPr>
      <w:r>
        <w:t xml:space="preserve">Chung, Seungeun et al. “Sensor Data Acquisition and Multimodal Sensor Fusion for Human Activity Recognition Using Deep Learning.” Sensors (Basel, Switzerland) vol. 19,7 1716. 10 Apr. 2019, doi:10.3390/s19071716.  </w:t>
      </w:r>
    </w:p>
    <w:p w14:paraId="7E1FFC7E" w14:textId="77777777" w:rsidR="00813D72" w:rsidRDefault="00813D72" w:rsidP="00813D72">
      <w:pPr>
        <w:pStyle w:val="references"/>
      </w:pPr>
      <w:r>
        <w:t>Cornacchia, M., Ozcan, K., Zheng, Y., &amp; Velipasalar, S. (2017). A Survey on Activity Detection and Classification Using Wearable Sensors. IEEE Sensors Journal, 17, 386-403.</w:t>
      </w:r>
    </w:p>
    <w:p w14:paraId="2C266270" w14:textId="77777777" w:rsidR="00813D72" w:rsidRDefault="00813D72" w:rsidP="00813D72">
      <w:pPr>
        <w:pStyle w:val="references"/>
      </w:pPr>
      <w:r>
        <w:t>S. Aminikhanghahi and D. Cook. Enhancing activity recognition using CPD-based activity segmentation. Pervasive and Mobile Computing, 53:75-89, 2019.</w:t>
      </w:r>
    </w:p>
    <w:p w14:paraId="579B357B" w14:textId="77777777" w:rsidR="00813D72" w:rsidRDefault="00813D72" w:rsidP="00813D72">
      <w:pPr>
        <w:pStyle w:val="references"/>
      </w:pPr>
      <w:r>
        <w:t>S. Aminikhanghahi, T. Wang, and D. Cook. Real-time change point detection with application to smart home time series data. IEEE Transactions on Knowledge and Data Engineering, to appear.</w:t>
      </w:r>
    </w:p>
    <w:p w14:paraId="785FA4DE" w14:textId="77777777" w:rsidR="00813D72" w:rsidRDefault="00813D72" w:rsidP="00813D72">
      <w:pPr>
        <w:pStyle w:val="references"/>
      </w:pPr>
      <w:r>
        <w:t>B. Chen, Z. Fan, and F. Cao, “Activity Recognition Based on Streaming Sensor Data for Assisted Living in Smart Homes,” in 2015 International Conference on Intelligent Environments, 2015, pp. 124–127.</w:t>
      </w:r>
    </w:p>
    <w:p w14:paraId="0844DC27" w14:textId="77777777" w:rsidR="00813D72" w:rsidRDefault="00813D72" w:rsidP="00813D72">
      <w:pPr>
        <w:pStyle w:val="references"/>
      </w:pPr>
      <w:r>
        <w:t>D. Cook, N. Krishnan, and P. Rashidi. Activity discovery and activity recognition: A new partnership. IEEE Transactions on Systems, Man, and Cybernetics, Part B, 43(3):820-828, 2013.</w:t>
      </w:r>
    </w:p>
    <w:p w14:paraId="54BE6F40" w14:textId="77777777" w:rsidR="00813D72" w:rsidRDefault="00813D72" w:rsidP="00813D72">
      <w:pPr>
        <w:pStyle w:val="references"/>
      </w:pPr>
      <w:r>
        <w:t>K. Robertson, C. Rosasco, K. Feuz, M. Schmitter-Edgecombe, and D. Cook, “Prompting technologies: A comparison of time-based and context-aware transition-based prompting.,” Technol. Health Care, vol. 23, no. 6,pp. 745–56, Jan. 2015.</w:t>
      </w:r>
    </w:p>
    <w:p w14:paraId="28BED519" w14:textId="77777777" w:rsidR="00813D72" w:rsidRDefault="00813D72" w:rsidP="00813D72">
      <w:pPr>
        <w:pStyle w:val="references"/>
      </w:pPr>
      <w:r>
        <w:t xml:space="preserve">Nhan Duc Nguyen, Duong Trong Bui, Phuc Huu Truong, and Gu-Min Jeong, “Position-Based Feature Selection for Body Sensors regarding Daily Living Activity Recognition,” Journal of Sensors, vol. 2018, Article ID 9762098, 13 pages, 2018. </w:t>
      </w:r>
      <w:r w:rsidRPr="00863083">
        <w:t>https://doi.org/10.1155/2018/9762098</w:t>
      </w:r>
      <w:r>
        <w:t>.</w:t>
      </w:r>
    </w:p>
    <w:p w14:paraId="3C01FAAC" w14:textId="77777777" w:rsidR="00813D72" w:rsidRDefault="00813D72" w:rsidP="00813D72">
      <w:pPr>
        <w:pStyle w:val="references"/>
        <w:jc w:val="left"/>
      </w:pPr>
      <w:r>
        <w:t>FangH,etal. Human activity recognition based on feature selection in smart home using back-propagation algorithm. ISATransactions(2014).</w:t>
      </w:r>
    </w:p>
    <w:p w14:paraId="32FA631D" w14:textId="77777777" w:rsidR="00813D72" w:rsidRDefault="00813D72" w:rsidP="00813D72">
      <w:pPr>
        <w:pStyle w:val="references"/>
        <w:numPr>
          <w:ilvl w:val="0"/>
          <w:numId w:val="0"/>
        </w:numPr>
        <w:ind w:left="360" w:hanging="360"/>
      </w:pPr>
      <w:r>
        <w:t>[17]</w:t>
      </w:r>
      <w:r w:rsidRPr="004F245F">
        <w:tab/>
        <w:t>J.-L. Reyes-Ortiz, L. Oneto, A. Samà, X. Parra, and D. Anguita,“Transition-Aware Human Activity Recognition Using Smartphones,” Neurocomputing, vol. 171, pp. 754–767, Jan. 2016</w:t>
      </w:r>
      <w:r>
        <w:t>.</w:t>
      </w:r>
    </w:p>
    <w:p w14:paraId="4AB92614" w14:textId="77777777" w:rsidR="00813D72" w:rsidRDefault="00813D72" w:rsidP="00813D72">
      <w:pPr>
        <w:pStyle w:val="references"/>
        <w:numPr>
          <w:ilvl w:val="0"/>
          <w:numId w:val="0"/>
        </w:numPr>
        <w:ind w:left="360" w:hanging="360"/>
      </w:pPr>
      <w:r>
        <w:t>[18]</w:t>
      </w:r>
      <w:r w:rsidRPr="004F245F">
        <w:tab/>
        <w:t>Chung, Seungeun et al. “Sensor Data Acquisition and Multimodal Sensor Fusion for Human Activity Recognition Using Deep Learning.” Sensors (Basel, Switzerland) vol. 19,7 1716. 10 Apr. 2019, doi:10.3390/s19071716</w:t>
      </w:r>
      <w:r>
        <w:t>.</w:t>
      </w:r>
    </w:p>
    <w:p w14:paraId="3BF69F3D" w14:textId="77777777" w:rsidR="00813D72" w:rsidRDefault="00813D72" w:rsidP="00813D72">
      <w:pPr>
        <w:pStyle w:val="references"/>
        <w:numPr>
          <w:ilvl w:val="0"/>
          <w:numId w:val="0"/>
        </w:numPr>
        <w:ind w:left="360" w:hanging="360"/>
      </w:pPr>
      <w:r>
        <w:t xml:space="preserve">[19] </w:t>
      </w:r>
      <w:r w:rsidRPr="00766966">
        <w:t xml:space="preserve">Gu T, Wu Z, Tao X, Pung HK, Lu J. epSICAR: an emerging patterns based approach to sequential, interleaved and concurrent activity </w:t>
      </w:r>
      <w:r w:rsidRPr="00766966">
        <w:t>recognition. Proceedings of the IEEE International Conference on Pervasive Computing and Communications; 2009. pp. 1–9</w:t>
      </w:r>
      <w:r>
        <w:t>.</w:t>
      </w:r>
    </w:p>
    <w:p w14:paraId="7F47B60E" w14:textId="77777777" w:rsidR="00813D72" w:rsidRDefault="00813D72" w:rsidP="00813D72">
      <w:pPr>
        <w:pStyle w:val="references"/>
        <w:numPr>
          <w:ilvl w:val="0"/>
          <w:numId w:val="0"/>
        </w:numPr>
        <w:ind w:left="360" w:hanging="360"/>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r>
        <w:t>.</w:t>
      </w:r>
    </w:p>
    <w:p w14:paraId="7D20418D" w14:textId="77777777" w:rsidR="00813D72" w:rsidRDefault="00813D72" w:rsidP="00813D72">
      <w:pPr>
        <w:pStyle w:val="references"/>
        <w:numPr>
          <w:ilvl w:val="0"/>
          <w:numId w:val="0"/>
        </w:numPr>
        <w:ind w:left="360" w:hanging="360"/>
      </w:pPr>
      <w:r>
        <w:t>[21]</w:t>
      </w:r>
      <w:r w:rsidRPr="00766966">
        <w:tab/>
        <w:t>A. Jordao, A. C. Nazare, J. Sena, W. R. Schwartz, "Human activity recognition based on wearable sensor data: A standardization of the state-of-the-art" in arXiv:1806.05226, 2018</w:t>
      </w:r>
      <w:r>
        <w:t>.</w:t>
      </w:r>
    </w:p>
    <w:p w14:paraId="597FB1D6" w14:textId="77777777" w:rsidR="00813D72" w:rsidRDefault="00813D72" w:rsidP="00813D72">
      <w:pPr>
        <w:pStyle w:val="references"/>
        <w:numPr>
          <w:ilvl w:val="0"/>
          <w:numId w:val="0"/>
        </w:numPr>
        <w:ind w:left="360" w:hanging="360"/>
      </w:pPr>
      <w:r>
        <w:t xml:space="preserve">[22]  </w:t>
      </w:r>
      <w:r w:rsidRPr="00766966">
        <w:t>G. A. Oguntala et al., "SmartWall: Novel RFID-Enabled Ambient Human Activity Recognition Using Machine Learning for Unobtrusive Health Monitoring," in IEEE Access, vol. 7, pp. 68022-68033, 2019. doi: 10.1109/ACCESS.2019.2917125</w:t>
      </w:r>
      <w:r>
        <w:t>.</w:t>
      </w:r>
    </w:p>
    <w:p w14:paraId="12D64313" w14:textId="77777777" w:rsidR="00813D72" w:rsidRDefault="00813D72" w:rsidP="00813D72">
      <w:pPr>
        <w:pStyle w:val="references"/>
        <w:numPr>
          <w:ilvl w:val="0"/>
          <w:numId w:val="0"/>
        </w:numPr>
        <w:ind w:left="360" w:hanging="360"/>
      </w:pPr>
      <w:r>
        <w:t xml:space="preserve">[23]  </w:t>
      </w:r>
      <w:r w:rsidRPr="00654384">
        <w:t>Pedregosa F, Varoquaux G, Gramfort A, Michel V, Thirion B, et al. (2011) Scikit-learn: Machine Learning in Python. J Mach Learn Res 12: 2825–2830</w:t>
      </w:r>
      <w:r>
        <w:t>.</w:t>
      </w:r>
    </w:p>
    <w:p w14:paraId="40D7EBB2" w14:textId="77777777" w:rsidR="00813D72" w:rsidRDefault="00813D72" w:rsidP="00813D72">
      <w:pPr>
        <w:pStyle w:val="references"/>
        <w:numPr>
          <w:ilvl w:val="0"/>
          <w:numId w:val="0"/>
        </w:numPr>
        <w:ind w:left="360" w:hanging="360"/>
      </w:pPr>
      <w:r>
        <w:t xml:space="preserve">[24] </w:t>
      </w:r>
      <w:r w:rsidRPr="00C14692">
        <w:t>Grabczewski, Krzysztof &amp; Jankowski, Norbert. (2005). Feature selection with decision tree criterion. 6 pp.. 10.1109/ICHIS.2005.43.</w:t>
      </w:r>
    </w:p>
    <w:p w14:paraId="3679E38E" w14:textId="77777777" w:rsidR="00813D72" w:rsidRDefault="00813D72" w:rsidP="00813D72">
      <w:pPr>
        <w:pStyle w:val="references"/>
        <w:numPr>
          <w:ilvl w:val="0"/>
          <w:numId w:val="0"/>
        </w:numPr>
        <w:ind w:left="360" w:hanging="360"/>
      </w:pPr>
      <w:r>
        <w:t xml:space="preserve">[25] </w:t>
      </w:r>
      <w:r w:rsidRPr="00C14692">
        <w:t>Kursa, Miron &amp; Rudnicki, Witold. (2011). The All Relevant Feature Selection using Random Forest.</w:t>
      </w:r>
    </w:p>
    <w:p w14:paraId="7D1B9AE5" w14:textId="77777777" w:rsidR="00813D72" w:rsidRDefault="00813D72" w:rsidP="00813D72">
      <w:pPr>
        <w:pStyle w:val="references"/>
        <w:numPr>
          <w:ilvl w:val="0"/>
          <w:numId w:val="0"/>
        </w:numPr>
        <w:ind w:left="360" w:hanging="360"/>
      </w:pPr>
      <w:r>
        <w:t xml:space="preserve">[26] </w:t>
      </w:r>
      <w:r w:rsidRPr="00C14692">
        <w:t>Geurts, Pierre &amp; Ernst, Damien &amp; Wehenkel, Louis. (2006). Extremely Randomized Trees. Machine Learning. 63. 3-42. 10.1007/s10994-006-6226-1.</w:t>
      </w:r>
    </w:p>
    <w:p w14:paraId="27123B01" w14:textId="77777777" w:rsidR="00813D72" w:rsidRDefault="00813D72" w:rsidP="00813D72">
      <w:pPr>
        <w:pStyle w:val="references"/>
        <w:numPr>
          <w:ilvl w:val="0"/>
          <w:numId w:val="0"/>
        </w:numPr>
        <w:ind w:left="360" w:hanging="360"/>
      </w:pPr>
      <w:r>
        <w:t xml:space="preserve">[27] </w:t>
      </w:r>
      <w:r w:rsidRPr="00C14692">
        <w:t>Ali, Jehad &amp; Khan, Rehanullah &amp; Ahmad, Nasir &amp; Maqsood, Imran. (2012). Random Forests and Decision Trees. International Journal of Computer Science Issues(IJCSI). 9.</w:t>
      </w:r>
    </w:p>
    <w:p w14:paraId="016E59ED" w14:textId="77777777" w:rsidR="00813D72" w:rsidRDefault="00813D72" w:rsidP="00813D72">
      <w:pPr>
        <w:pStyle w:val="references"/>
        <w:numPr>
          <w:ilvl w:val="0"/>
          <w:numId w:val="0"/>
        </w:numPr>
        <w:ind w:left="360" w:hanging="360"/>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017C944C" w14:textId="77777777" w:rsidR="00813D72" w:rsidRDefault="00813D72" w:rsidP="00813D72">
      <w:pPr>
        <w:pStyle w:val="references"/>
        <w:numPr>
          <w:ilvl w:val="0"/>
          <w:numId w:val="0"/>
        </w:numPr>
        <w:ind w:left="360" w:hanging="360"/>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2351C7C2" w14:textId="77777777" w:rsidR="00813D72" w:rsidRDefault="00813D72" w:rsidP="00813D72">
      <w:pPr>
        <w:pStyle w:val="references"/>
        <w:numPr>
          <w:ilvl w:val="0"/>
          <w:numId w:val="0"/>
        </w:numPr>
        <w:ind w:left="360" w:hanging="360"/>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13691988" w14:textId="77777777" w:rsidR="00813D72" w:rsidRDefault="00813D72" w:rsidP="00813D72">
      <w:pPr>
        <w:pStyle w:val="references"/>
        <w:numPr>
          <w:ilvl w:val="0"/>
          <w:numId w:val="0"/>
        </w:numPr>
        <w:ind w:left="360" w:hanging="360"/>
      </w:pPr>
      <w:r>
        <w:t xml:space="preserve">[31]  </w:t>
      </w:r>
      <w:r w:rsidRPr="003040E8">
        <w:t>G.</w:t>
      </w:r>
      <w:r>
        <w:t xml:space="preserve"> </w:t>
      </w:r>
      <w:r w:rsidRPr="003040E8">
        <w:t>Stein, B.</w:t>
      </w:r>
      <w:r>
        <w:t xml:space="preserve"> </w:t>
      </w:r>
      <w:r w:rsidRPr="003040E8">
        <w:t>Chen, A. S.</w:t>
      </w:r>
      <w:r>
        <w:t xml:space="preserve"> </w:t>
      </w:r>
      <w:r w:rsidRPr="003040E8">
        <w:t>Wu, &amp; K. A.</w:t>
      </w:r>
      <w:r>
        <w:t xml:space="preserve"> </w:t>
      </w:r>
      <w:r w:rsidRPr="003040E8">
        <w:t>Hua, (2005, March). Decision tree classifier for network intrusion detection with GA-based feature selection. In Proceedings of the 43rd annual Southeast regional conference-Volume 2 (pp. 136-141).</w:t>
      </w:r>
    </w:p>
    <w:p w14:paraId="42053C80" w14:textId="77777777" w:rsidR="00813D72" w:rsidRDefault="00813D72" w:rsidP="00813D72">
      <w:pPr>
        <w:pStyle w:val="references"/>
        <w:numPr>
          <w:ilvl w:val="0"/>
          <w:numId w:val="0"/>
        </w:numPr>
        <w:ind w:left="360" w:hanging="360"/>
      </w:pPr>
      <w:r>
        <w:t xml:space="preserve">[32] </w:t>
      </w:r>
      <w:r w:rsidRPr="003040E8">
        <w:t>S.</w:t>
      </w:r>
      <w:r>
        <w:t xml:space="preserve"> </w:t>
      </w:r>
      <w:r w:rsidRPr="003040E8">
        <w:t>Beniwal, &amp; J.</w:t>
      </w:r>
      <w:r>
        <w:t xml:space="preserve"> </w:t>
      </w:r>
      <w:r w:rsidRPr="003040E8">
        <w:t>Arora,</w:t>
      </w:r>
      <w:r>
        <w:t xml:space="preserve"> </w:t>
      </w:r>
      <w:r w:rsidRPr="003040E8">
        <w:t>(2012). Classification and feature selection techniques in data mining. International journal of engineering research &amp; technology (ijert), 1(6), 1-6.</w:t>
      </w:r>
    </w:p>
    <w:p w14:paraId="5DEEE4A2" w14:textId="77777777" w:rsidR="00813D72" w:rsidRDefault="00813D72" w:rsidP="00813D72">
      <w:pPr>
        <w:pStyle w:val="references"/>
        <w:numPr>
          <w:ilvl w:val="0"/>
          <w:numId w:val="0"/>
        </w:numPr>
        <w:ind w:left="360" w:hanging="360"/>
      </w:pPr>
      <w:r>
        <w:t xml:space="preserve"> [33] </w:t>
      </w:r>
      <w:r w:rsidRPr="00CB662D">
        <w:t>Y.</w:t>
      </w:r>
      <w:r>
        <w:t xml:space="preserve"> </w:t>
      </w:r>
      <w:r w:rsidRPr="00CB662D">
        <w:t>Saeys, I.</w:t>
      </w:r>
      <w:r>
        <w:t xml:space="preserve"> </w:t>
      </w:r>
      <w:r w:rsidRPr="00CB662D">
        <w:t>Inza, &amp; P.</w:t>
      </w:r>
      <w:r>
        <w:t xml:space="preserve"> </w:t>
      </w:r>
      <w:r w:rsidRPr="00CB662D">
        <w:t>Larrañaga,</w:t>
      </w:r>
      <w:r>
        <w:t xml:space="preserve"> </w:t>
      </w:r>
      <w:r w:rsidRPr="00CB662D">
        <w:t>(2007). A review of feature selection techniques in bioinformatics. bioinformatics, 23(19), 2507-2517.</w:t>
      </w:r>
    </w:p>
    <w:p w14:paraId="30C61330" w14:textId="77777777" w:rsidR="00813D72" w:rsidRDefault="00813D72" w:rsidP="00813D72">
      <w:pPr>
        <w:pStyle w:val="references"/>
        <w:numPr>
          <w:ilvl w:val="0"/>
          <w:numId w:val="0"/>
        </w:numPr>
        <w:ind w:left="360" w:hanging="360"/>
        <w:jc w:val="left"/>
      </w:pPr>
      <w:r>
        <w:t xml:space="preserve">[34] </w:t>
      </w:r>
      <w:bookmarkStart w:id="48" w:name="_Hlk33909601"/>
      <w:r w:rsidRPr="00795A7C">
        <w:t xml:space="preserve">Cook, Diane &amp; Crandall, Aaron &amp; Thomas, Brian &amp; Krishnan, </w:t>
      </w:r>
      <w:r>
        <w:t xml:space="preserve">                         </w:t>
      </w:r>
      <w:r w:rsidRPr="00795A7C">
        <w:t>Narayanan. (2013). CASAS: A smart home in a box. Co</w:t>
      </w:r>
      <w:r>
        <w:t>mputer. 46. 10.1109/MC.2012.</w:t>
      </w:r>
      <w:bookmarkEnd w:id="47"/>
      <w:bookmarkEnd w:id="48"/>
    </w:p>
    <w:p w14:paraId="2956852F" w14:textId="39DAE756" w:rsidR="00813D72" w:rsidRDefault="00813D72" w:rsidP="00813D72">
      <w:pPr>
        <w:jc w:val="both"/>
      </w:pPr>
    </w:p>
    <w:sectPr w:rsidR="00813D72" w:rsidSect="00813D72">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035D3" w14:textId="77777777" w:rsidR="004D334C" w:rsidRDefault="004D334C" w:rsidP="001A3B3D">
      <w:r>
        <w:separator/>
      </w:r>
    </w:p>
  </w:endnote>
  <w:endnote w:type="continuationSeparator" w:id="0">
    <w:p w14:paraId="72AC1826" w14:textId="77777777" w:rsidR="004D334C" w:rsidRDefault="004D334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080E0000" w:usb2="00000010"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7E847" w14:textId="77777777" w:rsidR="003040E8" w:rsidRPr="006F6D3D" w:rsidRDefault="003040E8"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5E0F1" w14:textId="77777777" w:rsidR="004D334C" w:rsidRDefault="004D334C" w:rsidP="001A3B3D">
      <w:r>
        <w:separator/>
      </w:r>
    </w:p>
  </w:footnote>
  <w:footnote w:type="continuationSeparator" w:id="0">
    <w:p w14:paraId="163725A4" w14:textId="77777777" w:rsidR="004D334C" w:rsidRDefault="004D334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42C15"/>
    <w:multiLevelType w:val="hybridMultilevel"/>
    <w:tmpl w:val="D89C6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F3931A5"/>
    <w:multiLevelType w:val="hybridMultilevel"/>
    <w:tmpl w:val="76E81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2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NK4FAMptF6ItAAAA"/>
  </w:docVars>
  <w:rsids>
    <w:rsidRoot w:val="009303D9"/>
    <w:rsid w:val="000369FB"/>
    <w:rsid w:val="00042EB4"/>
    <w:rsid w:val="0004781E"/>
    <w:rsid w:val="0007032E"/>
    <w:rsid w:val="000717B6"/>
    <w:rsid w:val="00085C53"/>
    <w:rsid w:val="0008758A"/>
    <w:rsid w:val="00092D9D"/>
    <w:rsid w:val="000935AE"/>
    <w:rsid w:val="0009383F"/>
    <w:rsid w:val="000A08FD"/>
    <w:rsid w:val="000C1E68"/>
    <w:rsid w:val="000C2030"/>
    <w:rsid w:val="000D5561"/>
    <w:rsid w:val="000E2ADD"/>
    <w:rsid w:val="000E5BB6"/>
    <w:rsid w:val="000F73DA"/>
    <w:rsid w:val="00193333"/>
    <w:rsid w:val="001A2EFD"/>
    <w:rsid w:val="001A3B3D"/>
    <w:rsid w:val="001A46CA"/>
    <w:rsid w:val="001B4FD7"/>
    <w:rsid w:val="001B67DC"/>
    <w:rsid w:val="001D19F5"/>
    <w:rsid w:val="00205CE1"/>
    <w:rsid w:val="002254A9"/>
    <w:rsid w:val="00233D97"/>
    <w:rsid w:val="002347A2"/>
    <w:rsid w:val="00241137"/>
    <w:rsid w:val="0024165C"/>
    <w:rsid w:val="00264391"/>
    <w:rsid w:val="00280022"/>
    <w:rsid w:val="002850E3"/>
    <w:rsid w:val="002A4306"/>
    <w:rsid w:val="002A4E08"/>
    <w:rsid w:val="002A512A"/>
    <w:rsid w:val="002D614C"/>
    <w:rsid w:val="002F183B"/>
    <w:rsid w:val="0030280E"/>
    <w:rsid w:val="003040E8"/>
    <w:rsid w:val="003063A0"/>
    <w:rsid w:val="00310DCF"/>
    <w:rsid w:val="003256F2"/>
    <w:rsid w:val="00330BF7"/>
    <w:rsid w:val="00354FCF"/>
    <w:rsid w:val="003669B2"/>
    <w:rsid w:val="003908B4"/>
    <w:rsid w:val="00396800"/>
    <w:rsid w:val="003A0D03"/>
    <w:rsid w:val="003A19E2"/>
    <w:rsid w:val="003A3F2D"/>
    <w:rsid w:val="003A4E87"/>
    <w:rsid w:val="003B0979"/>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55F6F"/>
    <w:rsid w:val="0046031D"/>
    <w:rsid w:val="0046059A"/>
    <w:rsid w:val="004676AA"/>
    <w:rsid w:val="00473AC9"/>
    <w:rsid w:val="0048134D"/>
    <w:rsid w:val="004834DF"/>
    <w:rsid w:val="00486A04"/>
    <w:rsid w:val="00494507"/>
    <w:rsid w:val="004D334C"/>
    <w:rsid w:val="004D72B5"/>
    <w:rsid w:val="004E66CB"/>
    <w:rsid w:val="004F651A"/>
    <w:rsid w:val="00537B3A"/>
    <w:rsid w:val="00545030"/>
    <w:rsid w:val="005450DA"/>
    <w:rsid w:val="00551508"/>
    <w:rsid w:val="00551B7F"/>
    <w:rsid w:val="005624F2"/>
    <w:rsid w:val="0056610F"/>
    <w:rsid w:val="00572678"/>
    <w:rsid w:val="00575BCA"/>
    <w:rsid w:val="005A01EA"/>
    <w:rsid w:val="005B0344"/>
    <w:rsid w:val="005B5112"/>
    <w:rsid w:val="005B520E"/>
    <w:rsid w:val="005C3389"/>
    <w:rsid w:val="005D4842"/>
    <w:rsid w:val="005E2800"/>
    <w:rsid w:val="005E5869"/>
    <w:rsid w:val="005F0892"/>
    <w:rsid w:val="005F1B4F"/>
    <w:rsid w:val="006020E0"/>
    <w:rsid w:val="00605825"/>
    <w:rsid w:val="006244EA"/>
    <w:rsid w:val="0062578B"/>
    <w:rsid w:val="00645D22"/>
    <w:rsid w:val="00651A08"/>
    <w:rsid w:val="00654204"/>
    <w:rsid w:val="00670434"/>
    <w:rsid w:val="00674200"/>
    <w:rsid w:val="006805A4"/>
    <w:rsid w:val="00693B1B"/>
    <w:rsid w:val="006A2C75"/>
    <w:rsid w:val="006A56C2"/>
    <w:rsid w:val="006B6AEE"/>
    <w:rsid w:val="006B6B66"/>
    <w:rsid w:val="006D2AC9"/>
    <w:rsid w:val="006D5CE8"/>
    <w:rsid w:val="006E48AE"/>
    <w:rsid w:val="006F6D3D"/>
    <w:rsid w:val="00712E77"/>
    <w:rsid w:val="00715BEA"/>
    <w:rsid w:val="0073179A"/>
    <w:rsid w:val="00740EEA"/>
    <w:rsid w:val="00750DF0"/>
    <w:rsid w:val="00767CD4"/>
    <w:rsid w:val="007842D7"/>
    <w:rsid w:val="00794804"/>
    <w:rsid w:val="00795A7C"/>
    <w:rsid w:val="007B33F1"/>
    <w:rsid w:val="007B646B"/>
    <w:rsid w:val="007B6B72"/>
    <w:rsid w:val="007B6DDA"/>
    <w:rsid w:val="007C0308"/>
    <w:rsid w:val="007C2FF2"/>
    <w:rsid w:val="007D3415"/>
    <w:rsid w:val="007D5734"/>
    <w:rsid w:val="007D6232"/>
    <w:rsid w:val="007E1F28"/>
    <w:rsid w:val="007F1F99"/>
    <w:rsid w:val="007F768F"/>
    <w:rsid w:val="008062F4"/>
    <w:rsid w:val="0080791D"/>
    <w:rsid w:val="0081236C"/>
    <w:rsid w:val="00813D72"/>
    <w:rsid w:val="00816651"/>
    <w:rsid w:val="008179C5"/>
    <w:rsid w:val="008300B0"/>
    <w:rsid w:val="008314E7"/>
    <w:rsid w:val="00836367"/>
    <w:rsid w:val="0083672C"/>
    <w:rsid w:val="008460B3"/>
    <w:rsid w:val="00854146"/>
    <w:rsid w:val="00863083"/>
    <w:rsid w:val="0086430D"/>
    <w:rsid w:val="00873603"/>
    <w:rsid w:val="00880069"/>
    <w:rsid w:val="008A2C7D"/>
    <w:rsid w:val="008B6524"/>
    <w:rsid w:val="008C29C6"/>
    <w:rsid w:val="008C4B23"/>
    <w:rsid w:val="008D1C66"/>
    <w:rsid w:val="008D5270"/>
    <w:rsid w:val="008F6E2C"/>
    <w:rsid w:val="008F7009"/>
    <w:rsid w:val="00912D69"/>
    <w:rsid w:val="00913C79"/>
    <w:rsid w:val="009272CF"/>
    <w:rsid w:val="009303D9"/>
    <w:rsid w:val="00933C64"/>
    <w:rsid w:val="009361EB"/>
    <w:rsid w:val="00972203"/>
    <w:rsid w:val="00973349"/>
    <w:rsid w:val="00977334"/>
    <w:rsid w:val="0098045B"/>
    <w:rsid w:val="009812EE"/>
    <w:rsid w:val="00984B29"/>
    <w:rsid w:val="00997F02"/>
    <w:rsid w:val="009A1E8A"/>
    <w:rsid w:val="009A52B8"/>
    <w:rsid w:val="009B313B"/>
    <w:rsid w:val="009C6038"/>
    <w:rsid w:val="009C7C16"/>
    <w:rsid w:val="009C7CCE"/>
    <w:rsid w:val="009D1B34"/>
    <w:rsid w:val="009D524E"/>
    <w:rsid w:val="009F1D79"/>
    <w:rsid w:val="009F4205"/>
    <w:rsid w:val="00A03627"/>
    <w:rsid w:val="00A059B3"/>
    <w:rsid w:val="00A128AA"/>
    <w:rsid w:val="00A257E9"/>
    <w:rsid w:val="00A268B0"/>
    <w:rsid w:val="00A27A97"/>
    <w:rsid w:val="00A6456F"/>
    <w:rsid w:val="00A71F15"/>
    <w:rsid w:val="00A7661E"/>
    <w:rsid w:val="00AD0A61"/>
    <w:rsid w:val="00AD30E7"/>
    <w:rsid w:val="00AE3409"/>
    <w:rsid w:val="00AF05DD"/>
    <w:rsid w:val="00B11A60"/>
    <w:rsid w:val="00B22613"/>
    <w:rsid w:val="00B2335D"/>
    <w:rsid w:val="00B247CB"/>
    <w:rsid w:val="00B44A76"/>
    <w:rsid w:val="00B60C1C"/>
    <w:rsid w:val="00B768D1"/>
    <w:rsid w:val="00B84A3D"/>
    <w:rsid w:val="00B85AD9"/>
    <w:rsid w:val="00B92C3F"/>
    <w:rsid w:val="00BA1025"/>
    <w:rsid w:val="00BA4178"/>
    <w:rsid w:val="00BC3420"/>
    <w:rsid w:val="00BD36D1"/>
    <w:rsid w:val="00BD6589"/>
    <w:rsid w:val="00BD670B"/>
    <w:rsid w:val="00BE7D3C"/>
    <w:rsid w:val="00BF5FF6"/>
    <w:rsid w:val="00C0207F"/>
    <w:rsid w:val="00C02300"/>
    <w:rsid w:val="00C03AF4"/>
    <w:rsid w:val="00C16117"/>
    <w:rsid w:val="00C17C8B"/>
    <w:rsid w:val="00C2182A"/>
    <w:rsid w:val="00C3075A"/>
    <w:rsid w:val="00C525F2"/>
    <w:rsid w:val="00C663EF"/>
    <w:rsid w:val="00C7296C"/>
    <w:rsid w:val="00C7582A"/>
    <w:rsid w:val="00C919A4"/>
    <w:rsid w:val="00C94ABB"/>
    <w:rsid w:val="00CA4392"/>
    <w:rsid w:val="00CB662D"/>
    <w:rsid w:val="00CC393F"/>
    <w:rsid w:val="00CD47EB"/>
    <w:rsid w:val="00CD68B4"/>
    <w:rsid w:val="00CE6847"/>
    <w:rsid w:val="00D00577"/>
    <w:rsid w:val="00D02E0E"/>
    <w:rsid w:val="00D0495A"/>
    <w:rsid w:val="00D11062"/>
    <w:rsid w:val="00D2176E"/>
    <w:rsid w:val="00D24DBF"/>
    <w:rsid w:val="00D32B43"/>
    <w:rsid w:val="00D35833"/>
    <w:rsid w:val="00D35857"/>
    <w:rsid w:val="00D375F8"/>
    <w:rsid w:val="00D37670"/>
    <w:rsid w:val="00D47A3D"/>
    <w:rsid w:val="00D55A61"/>
    <w:rsid w:val="00D5675C"/>
    <w:rsid w:val="00D624DC"/>
    <w:rsid w:val="00D632BE"/>
    <w:rsid w:val="00D72D06"/>
    <w:rsid w:val="00D7522C"/>
    <w:rsid w:val="00D7536F"/>
    <w:rsid w:val="00D76668"/>
    <w:rsid w:val="00D96EC5"/>
    <w:rsid w:val="00DD089C"/>
    <w:rsid w:val="00DD1B90"/>
    <w:rsid w:val="00DD3871"/>
    <w:rsid w:val="00DD540B"/>
    <w:rsid w:val="00DE5028"/>
    <w:rsid w:val="00E07383"/>
    <w:rsid w:val="00E11218"/>
    <w:rsid w:val="00E165BC"/>
    <w:rsid w:val="00E37AAC"/>
    <w:rsid w:val="00E41104"/>
    <w:rsid w:val="00E4227C"/>
    <w:rsid w:val="00E61E12"/>
    <w:rsid w:val="00E6654E"/>
    <w:rsid w:val="00E7596C"/>
    <w:rsid w:val="00E832E4"/>
    <w:rsid w:val="00E878F2"/>
    <w:rsid w:val="00EA0278"/>
    <w:rsid w:val="00EA2B98"/>
    <w:rsid w:val="00EB394A"/>
    <w:rsid w:val="00EB3BA7"/>
    <w:rsid w:val="00ED0149"/>
    <w:rsid w:val="00ED296A"/>
    <w:rsid w:val="00ED5C9A"/>
    <w:rsid w:val="00EE02F4"/>
    <w:rsid w:val="00EE2627"/>
    <w:rsid w:val="00EE2A62"/>
    <w:rsid w:val="00EE4B2E"/>
    <w:rsid w:val="00EF0B1A"/>
    <w:rsid w:val="00EF7DE3"/>
    <w:rsid w:val="00F03103"/>
    <w:rsid w:val="00F0398C"/>
    <w:rsid w:val="00F114BE"/>
    <w:rsid w:val="00F26847"/>
    <w:rsid w:val="00F271DE"/>
    <w:rsid w:val="00F309DE"/>
    <w:rsid w:val="00F34C99"/>
    <w:rsid w:val="00F5217A"/>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E7CC4"/>
  <w15:docId w15:val="{FC44FD59-4E2B-4A1D-A167-0C5031451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2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25"/>
      </w:numPr>
      <w:spacing w:before="120" w:after="60"/>
      <w:jc w:val="left"/>
      <w:outlineLvl w:val="1"/>
    </w:pPr>
    <w:rPr>
      <w:i/>
      <w:iCs/>
      <w:noProof/>
    </w:rPr>
  </w:style>
  <w:style w:type="paragraph" w:styleId="Heading3">
    <w:name w:val="heading 3"/>
    <w:basedOn w:val="Normal"/>
    <w:next w:val="Normal"/>
    <w:qFormat/>
    <w:rsid w:val="00794804"/>
    <w:pPr>
      <w:numPr>
        <w:ilvl w:val="2"/>
        <w:numId w:val="25"/>
      </w:numPr>
      <w:spacing w:line="240" w:lineRule="exact"/>
      <w:jc w:val="both"/>
      <w:outlineLvl w:val="2"/>
    </w:pPr>
    <w:rPr>
      <w:i/>
      <w:iCs/>
      <w:noProof/>
    </w:rPr>
  </w:style>
  <w:style w:type="paragraph" w:styleId="Heading4">
    <w:name w:val="heading 4"/>
    <w:basedOn w:val="Normal"/>
    <w:next w:val="Normal"/>
    <w:qFormat/>
    <w:rsid w:val="00794804"/>
    <w:pPr>
      <w:numPr>
        <w:ilvl w:val="3"/>
        <w:numId w:val="2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120"/>
      <w:ind w:firstLine="288"/>
      <w:jc w:val="both"/>
    </w:pPr>
    <w:rPr>
      <w:b/>
      <w:bCs/>
      <w:i/>
      <w:iCs/>
      <w:noProof/>
      <w:sz w:val="18"/>
      <w:szCs w:val="18"/>
    </w:rPr>
  </w:style>
  <w:style w:type="paragraph" w:customStyle="1" w:styleId="StyleAbstractItalic">
    <w:name w:val="Style Abstract + Italic"/>
    <w:basedOn w:val="Abstract"/>
    <w:link w:val="StyleAbstractItalicChar"/>
    <w:rsid w:val="006A56C2"/>
    <w:pPr>
      <w:ind w:firstLine="0"/>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E68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 w:type="paragraph" w:styleId="BalloonText">
    <w:name w:val="Balloon Text"/>
    <w:basedOn w:val="Normal"/>
    <w:link w:val="BalloonTextChar"/>
    <w:semiHidden/>
    <w:unhideWhenUsed/>
    <w:rsid w:val="008D5270"/>
    <w:rPr>
      <w:rFonts w:ascii="Tahoma" w:hAnsi="Tahoma" w:cs="Tahoma"/>
      <w:sz w:val="16"/>
      <w:szCs w:val="16"/>
    </w:rPr>
  </w:style>
  <w:style w:type="character" w:customStyle="1" w:styleId="BalloonTextChar">
    <w:name w:val="Balloon Text Char"/>
    <w:basedOn w:val="DefaultParagraphFont"/>
    <w:link w:val="BalloonText"/>
    <w:semiHidden/>
    <w:rsid w:val="008D5270"/>
    <w:rPr>
      <w:rFonts w:ascii="Tahoma" w:hAnsi="Tahoma" w:cs="Tahoma"/>
      <w:sz w:val="16"/>
      <w:szCs w:val="16"/>
    </w:rPr>
  </w:style>
  <w:style w:type="paragraph" w:styleId="ListParagraph">
    <w:name w:val="List Paragraph"/>
    <w:basedOn w:val="Normal"/>
    <w:uiPriority w:val="34"/>
    <w:qFormat/>
    <w:rsid w:val="00E37AAC"/>
    <w:pPr>
      <w:ind w:left="720"/>
      <w:contextualSpacing/>
    </w:pPr>
  </w:style>
  <w:style w:type="character" w:styleId="Hyperlink">
    <w:name w:val="Hyperlink"/>
    <w:basedOn w:val="DefaultParagraphFont"/>
    <w:unhideWhenUsed/>
    <w:rsid w:val="008179C5"/>
    <w:rPr>
      <w:color w:val="0563C1" w:themeColor="hyperlink"/>
      <w:u w:val="single"/>
    </w:rPr>
  </w:style>
  <w:style w:type="character" w:customStyle="1" w:styleId="UnresolvedMention1">
    <w:name w:val="Unresolved Mention1"/>
    <w:basedOn w:val="DefaultParagraphFont"/>
    <w:uiPriority w:val="99"/>
    <w:semiHidden/>
    <w:unhideWhenUsed/>
    <w:rsid w:val="00813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077945">
      <w:bodyDiv w:val="1"/>
      <w:marLeft w:val="0"/>
      <w:marRight w:val="0"/>
      <w:marTop w:val="0"/>
      <w:marBottom w:val="0"/>
      <w:divBdr>
        <w:top w:val="none" w:sz="0" w:space="0" w:color="auto"/>
        <w:left w:val="none" w:sz="0" w:space="0" w:color="auto"/>
        <w:bottom w:val="none" w:sz="0" w:space="0" w:color="auto"/>
        <w:right w:val="none" w:sz="0" w:space="0" w:color="auto"/>
      </w:divBdr>
    </w:div>
    <w:div w:id="18046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3827-E5A1-4040-B243-269C28659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Pages>
  <Words>6216</Words>
  <Characters>3543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creator>IEEE</dc:creator>
  <cp:lastModifiedBy>THINKPAD</cp:lastModifiedBy>
  <cp:revision>7</cp:revision>
  <cp:lastPrinted>2020-02-24T09:04:00Z</cp:lastPrinted>
  <dcterms:created xsi:type="dcterms:W3CDTF">2020-02-24T10:07:00Z</dcterms:created>
  <dcterms:modified xsi:type="dcterms:W3CDTF">2020-02-29T17:46:00Z</dcterms:modified>
</cp:coreProperties>
</file>